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44CBB4" w14:textId="655BD938" w:rsidR="000B5384" w:rsidRDefault="00D50534" w:rsidP="00CE3489">
      <w:pPr>
        <w:spacing w:after="0" w:line="240" w:lineRule="auto"/>
        <w:ind w:left="-180"/>
        <w:jc w:val="center"/>
        <w:rPr>
          <w:b/>
          <w:sz w:val="26"/>
          <w:szCs w:val="26"/>
        </w:rPr>
      </w:pPr>
      <w:r>
        <w:rPr>
          <w:b/>
          <w:sz w:val="26"/>
          <w:szCs w:val="26"/>
        </w:rPr>
        <w:t xml:space="preserve"> </w:t>
      </w:r>
    </w:p>
    <w:p w14:paraId="22DB1A73" w14:textId="788CE547" w:rsidR="002B5168" w:rsidRDefault="002B5168" w:rsidP="00CE3489">
      <w:pPr>
        <w:spacing w:after="0" w:line="240" w:lineRule="auto"/>
        <w:ind w:left="-180"/>
        <w:jc w:val="center"/>
        <w:rPr>
          <w:b/>
          <w:sz w:val="26"/>
          <w:szCs w:val="26"/>
        </w:rPr>
      </w:pPr>
      <w:r>
        <w:rPr>
          <w:noProof/>
        </w:rPr>
        <w:drawing>
          <wp:anchor distT="0" distB="0" distL="114300" distR="114300" simplePos="0" relativeHeight="251659264" behindDoc="0" locked="0" layoutInCell="1" allowOverlap="1" wp14:anchorId="35185EAA" wp14:editId="201C1283">
            <wp:simplePos x="0" y="0"/>
            <wp:positionH relativeFrom="margin">
              <wp:posOffset>2152015</wp:posOffset>
            </wp:positionH>
            <wp:positionV relativeFrom="paragraph">
              <wp:posOffset>-244475</wp:posOffset>
            </wp:positionV>
            <wp:extent cx="1753384" cy="990600"/>
            <wp:effectExtent l="0" t="0" r="0" b="0"/>
            <wp:wrapNone/>
            <wp:docPr id="2" name="Picture 2" descr="2012-1228-AVEKcolortxt3DWAV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2012-1228-AVEKcolortxt3DWAVES"/>
                    <pic:cNvPicPr>
                      <a:picLocks noChangeAspect="1" noChangeArrowheads="1"/>
                    </pic:cNvPicPr>
                  </pic:nvPicPr>
                  <pic:blipFill>
                    <a:blip r:embed="rId11" cstate="print"/>
                    <a:srcRect/>
                    <a:stretch>
                      <a:fillRect/>
                    </a:stretch>
                  </pic:blipFill>
                  <pic:spPr bwMode="auto">
                    <a:xfrm>
                      <a:off x="0" y="0"/>
                      <a:ext cx="1753384" cy="990600"/>
                    </a:xfrm>
                    <a:prstGeom prst="rect">
                      <a:avLst/>
                    </a:prstGeom>
                    <a:noFill/>
                  </pic:spPr>
                </pic:pic>
              </a:graphicData>
            </a:graphic>
            <wp14:sizeRelH relativeFrom="margin">
              <wp14:pctWidth>0</wp14:pctWidth>
            </wp14:sizeRelH>
            <wp14:sizeRelV relativeFrom="margin">
              <wp14:pctHeight>0</wp14:pctHeight>
            </wp14:sizeRelV>
          </wp:anchor>
        </w:drawing>
      </w:r>
      <w:r w:rsidR="00B36555">
        <w:rPr>
          <w:b/>
          <w:sz w:val="26"/>
          <w:szCs w:val="26"/>
        </w:rPr>
        <w:t>`</w:t>
      </w:r>
    </w:p>
    <w:p w14:paraId="7E1480FC" w14:textId="77777777" w:rsidR="00A54764" w:rsidRDefault="00A54764" w:rsidP="00CE3489">
      <w:pPr>
        <w:spacing w:after="0" w:line="240" w:lineRule="auto"/>
        <w:ind w:left="-180"/>
        <w:jc w:val="center"/>
        <w:rPr>
          <w:b/>
          <w:sz w:val="26"/>
          <w:szCs w:val="26"/>
        </w:rPr>
      </w:pPr>
    </w:p>
    <w:p w14:paraId="6F952AA8" w14:textId="77777777" w:rsidR="002B5168" w:rsidRDefault="002B5168" w:rsidP="00CE3489">
      <w:pPr>
        <w:spacing w:after="0" w:line="240" w:lineRule="auto"/>
        <w:ind w:left="-180"/>
        <w:jc w:val="center"/>
        <w:rPr>
          <w:b/>
          <w:sz w:val="26"/>
          <w:szCs w:val="26"/>
        </w:rPr>
      </w:pPr>
    </w:p>
    <w:p w14:paraId="014FB73B" w14:textId="77777777" w:rsidR="002B5168" w:rsidRDefault="002B5168" w:rsidP="00CE3489">
      <w:pPr>
        <w:spacing w:after="0" w:line="240" w:lineRule="auto"/>
        <w:ind w:left="-180"/>
        <w:jc w:val="center"/>
        <w:rPr>
          <w:b/>
          <w:sz w:val="26"/>
          <w:szCs w:val="26"/>
        </w:rPr>
      </w:pPr>
    </w:p>
    <w:p w14:paraId="488FF670" w14:textId="77777777" w:rsidR="00237453" w:rsidRDefault="00237453" w:rsidP="00CE3489">
      <w:pPr>
        <w:spacing w:after="0" w:line="240" w:lineRule="auto"/>
        <w:ind w:left="-180"/>
        <w:jc w:val="center"/>
        <w:rPr>
          <w:b/>
          <w:sz w:val="26"/>
          <w:szCs w:val="26"/>
        </w:rPr>
      </w:pPr>
      <w:bookmarkStart w:id="0" w:name="_Hlk43197413"/>
    </w:p>
    <w:p w14:paraId="2848A185" w14:textId="77777777" w:rsidR="000B5384" w:rsidRDefault="000B5384" w:rsidP="00CE3489">
      <w:pPr>
        <w:spacing w:after="0" w:line="240" w:lineRule="auto"/>
        <w:ind w:left="-180"/>
        <w:jc w:val="center"/>
        <w:rPr>
          <w:b/>
          <w:sz w:val="26"/>
          <w:szCs w:val="26"/>
        </w:rPr>
      </w:pPr>
    </w:p>
    <w:p w14:paraId="4D798246" w14:textId="77777777" w:rsidR="00356550" w:rsidRDefault="001170FB" w:rsidP="00CE3489">
      <w:pPr>
        <w:spacing w:after="0" w:line="240" w:lineRule="auto"/>
        <w:ind w:left="-180"/>
        <w:jc w:val="center"/>
        <w:rPr>
          <w:b/>
          <w:sz w:val="26"/>
          <w:szCs w:val="26"/>
        </w:rPr>
      </w:pPr>
      <w:r w:rsidRPr="001170FB">
        <w:rPr>
          <w:b/>
          <w:sz w:val="26"/>
          <w:szCs w:val="26"/>
        </w:rPr>
        <w:t>ANTELOPE VALLEY-EAST KERN WATER AGENCY</w:t>
      </w:r>
    </w:p>
    <w:p w14:paraId="102974FE" w14:textId="403F1F12" w:rsidR="007A5A3E" w:rsidRPr="001170FB" w:rsidRDefault="00356550" w:rsidP="00CE3489">
      <w:pPr>
        <w:spacing w:after="0" w:line="240" w:lineRule="auto"/>
        <w:ind w:left="-180"/>
        <w:jc w:val="center"/>
        <w:rPr>
          <w:b/>
          <w:sz w:val="26"/>
          <w:szCs w:val="26"/>
        </w:rPr>
      </w:pPr>
      <w:r>
        <w:rPr>
          <w:b/>
          <w:sz w:val="26"/>
          <w:szCs w:val="26"/>
        </w:rPr>
        <w:t>ANTELOPE VALLEY-EAST KERN WATER AGENCY FINANCING AUTHORITY</w:t>
      </w:r>
    </w:p>
    <w:p w14:paraId="08950500" w14:textId="58B607DB" w:rsidR="001170FB" w:rsidRPr="00356550" w:rsidRDefault="002E13B0" w:rsidP="00CE3489">
      <w:pPr>
        <w:spacing w:after="0" w:line="240" w:lineRule="auto"/>
        <w:ind w:left="-180"/>
        <w:jc w:val="center"/>
        <w:rPr>
          <w:b/>
          <w:sz w:val="26"/>
          <w:szCs w:val="26"/>
          <w:u w:val="single"/>
        </w:rPr>
      </w:pPr>
      <w:r>
        <w:rPr>
          <w:b/>
          <w:sz w:val="26"/>
          <w:szCs w:val="26"/>
          <w:u w:val="single"/>
        </w:rPr>
        <w:t>REGULAR</w:t>
      </w:r>
      <w:r w:rsidR="00C30D5E">
        <w:rPr>
          <w:b/>
          <w:sz w:val="26"/>
          <w:szCs w:val="26"/>
          <w:u w:val="single"/>
        </w:rPr>
        <w:t xml:space="preserve"> </w:t>
      </w:r>
      <w:r w:rsidR="001170FB" w:rsidRPr="00356550">
        <w:rPr>
          <w:b/>
          <w:sz w:val="26"/>
          <w:szCs w:val="26"/>
          <w:u w:val="single"/>
        </w:rPr>
        <w:t>BOARD MEETING</w:t>
      </w:r>
      <w:r w:rsidR="003F14A6">
        <w:rPr>
          <w:b/>
          <w:sz w:val="26"/>
          <w:szCs w:val="26"/>
          <w:u w:val="single"/>
        </w:rPr>
        <w:t xml:space="preserve"> </w:t>
      </w:r>
      <w:r w:rsidR="001170FB" w:rsidRPr="00356550">
        <w:rPr>
          <w:b/>
          <w:sz w:val="26"/>
          <w:szCs w:val="26"/>
          <w:u w:val="single"/>
        </w:rPr>
        <w:t>AGENDA</w:t>
      </w:r>
    </w:p>
    <w:p w14:paraId="784CB589" w14:textId="44CB850A" w:rsidR="001170FB" w:rsidRDefault="00C30D5E" w:rsidP="00CE3489">
      <w:pPr>
        <w:spacing w:after="0" w:line="240" w:lineRule="auto"/>
        <w:ind w:left="-180"/>
        <w:jc w:val="center"/>
        <w:rPr>
          <w:b/>
          <w:sz w:val="26"/>
          <w:szCs w:val="26"/>
          <w:u w:val="single"/>
        </w:rPr>
      </w:pPr>
      <w:r>
        <w:rPr>
          <w:b/>
          <w:sz w:val="26"/>
          <w:szCs w:val="26"/>
          <w:u w:val="single"/>
        </w:rPr>
        <w:t>TUESDAY</w:t>
      </w:r>
      <w:r w:rsidR="001170FB" w:rsidRPr="001170FB">
        <w:rPr>
          <w:b/>
          <w:sz w:val="26"/>
          <w:szCs w:val="26"/>
          <w:u w:val="single"/>
        </w:rPr>
        <w:t xml:space="preserve">, </w:t>
      </w:r>
      <w:r w:rsidR="00B4005E">
        <w:rPr>
          <w:b/>
          <w:sz w:val="26"/>
          <w:szCs w:val="26"/>
          <w:u w:val="single"/>
        </w:rPr>
        <w:t xml:space="preserve">OCTOBER </w:t>
      </w:r>
      <w:r w:rsidR="00DE4159">
        <w:rPr>
          <w:b/>
          <w:sz w:val="26"/>
          <w:szCs w:val="26"/>
          <w:u w:val="single"/>
        </w:rPr>
        <w:t>28</w:t>
      </w:r>
      <w:r w:rsidR="002570FF">
        <w:rPr>
          <w:b/>
          <w:sz w:val="26"/>
          <w:szCs w:val="26"/>
          <w:u w:val="single"/>
        </w:rPr>
        <w:t>,</w:t>
      </w:r>
      <w:r w:rsidR="001170FB" w:rsidRPr="001170FB">
        <w:rPr>
          <w:b/>
          <w:sz w:val="26"/>
          <w:szCs w:val="26"/>
          <w:u w:val="single"/>
        </w:rPr>
        <w:t xml:space="preserve"> </w:t>
      </w:r>
      <w:r w:rsidR="006867D4" w:rsidRPr="001170FB">
        <w:rPr>
          <w:b/>
          <w:sz w:val="26"/>
          <w:szCs w:val="26"/>
          <w:u w:val="single"/>
        </w:rPr>
        <w:t>20</w:t>
      </w:r>
      <w:r w:rsidR="006867D4">
        <w:rPr>
          <w:b/>
          <w:sz w:val="26"/>
          <w:szCs w:val="26"/>
          <w:u w:val="single"/>
        </w:rPr>
        <w:t>2</w:t>
      </w:r>
      <w:r>
        <w:rPr>
          <w:b/>
          <w:sz w:val="26"/>
          <w:szCs w:val="26"/>
          <w:u w:val="single"/>
        </w:rPr>
        <w:t>5</w:t>
      </w:r>
      <w:r w:rsidR="006867D4">
        <w:rPr>
          <w:b/>
          <w:sz w:val="26"/>
          <w:szCs w:val="26"/>
          <w:u w:val="single"/>
        </w:rPr>
        <w:t>,</w:t>
      </w:r>
      <w:r w:rsidR="001170FB" w:rsidRPr="001170FB">
        <w:rPr>
          <w:b/>
          <w:sz w:val="26"/>
          <w:szCs w:val="26"/>
          <w:u w:val="single"/>
        </w:rPr>
        <w:t xml:space="preserve"> AT </w:t>
      </w:r>
      <w:r w:rsidR="001468E1">
        <w:rPr>
          <w:b/>
          <w:sz w:val="26"/>
          <w:szCs w:val="26"/>
          <w:u w:val="single"/>
        </w:rPr>
        <w:t>5</w:t>
      </w:r>
      <w:r w:rsidR="00310BC7" w:rsidRPr="002A3F58">
        <w:rPr>
          <w:b/>
          <w:sz w:val="26"/>
          <w:szCs w:val="26"/>
          <w:u w:val="single"/>
        </w:rPr>
        <w:t>:30</w:t>
      </w:r>
      <w:r w:rsidR="001170FB" w:rsidRPr="002A3F58">
        <w:rPr>
          <w:b/>
          <w:sz w:val="26"/>
          <w:szCs w:val="26"/>
          <w:u w:val="single"/>
        </w:rPr>
        <w:t xml:space="preserve"> PM</w:t>
      </w:r>
    </w:p>
    <w:p w14:paraId="4D2CFB79" w14:textId="3771D06F" w:rsidR="00CE3489" w:rsidRDefault="00CE3489" w:rsidP="00CE3489">
      <w:pPr>
        <w:spacing w:after="0" w:line="240" w:lineRule="auto"/>
        <w:ind w:left="-180"/>
        <w:jc w:val="center"/>
        <w:rPr>
          <w:b/>
          <w:sz w:val="26"/>
          <w:szCs w:val="26"/>
          <w:u w:val="single"/>
        </w:rPr>
      </w:pPr>
      <w:r>
        <w:rPr>
          <w:b/>
          <w:sz w:val="26"/>
          <w:szCs w:val="26"/>
          <w:u w:val="single"/>
        </w:rPr>
        <w:t>6</w:t>
      </w:r>
      <w:r w:rsidR="007A2669">
        <w:rPr>
          <w:b/>
          <w:sz w:val="26"/>
          <w:szCs w:val="26"/>
          <w:u w:val="single"/>
        </w:rPr>
        <w:t>45</w:t>
      </w:r>
      <w:r>
        <w:rPr>
          <w:b/>
          <w:sz w:val="26"/>
          <w:szCs w:val="26"/>
          <w:u w:val="single"/>
        </w:rPr>
        <w:t>0 WEST AVENUE “N,” PALMDALE, CA 93551</w:t>
      </w:r>
    </w:p>
    <w:p w14:paraId="69BEE604" w14:textId="441903FF" w:rsidR="00495911" w:rsidRDefault="00335C20" w:rsidP="00347648">
      <w:pPr>
        <w:ind w:left="-180"/>
        <w:jc w:val="center"/>
        <w:rPr>
          <w:b/>
          <w:sz w:val="26"/>
          <w:szCs w:val="26"/>
          <w:u w:val="single"/>
        </w:rPr>
      </w:pPr>
      <w:r w:rsidRPr="00EB1E5F">
        <w:rPr>
          <w:b/>
          <w:sz w:val="26"/>
          <w:szCs w:val="26"/>
          <w:u w:val="single"/>
        </w:rPr>
        <w:t>TELECONFERENCE LOCATION</w:t>
      </w:r>
      <w:r w:rsidR="00856481">
        <w:rPr>
          <w:b/>
          <w:sz w:val="26"/>
          <w:szCs w:val="26"/>
          <w:u w:val="single"/>
        </w:rPr>
        <w:t>(S)</w:t>
      </w:r>
      <w:r w:rsidR="00C27E93" w:rsidRPr="00EB1E5F">
        <w:rPr>
          <w:b/>
          <w:sz w:val="26"/>
          <w:szCs w:val="26"/>
          <w:u w:val="single"/>
        </w:rPr>
        <w:t>:</w:t>
      </w:r>
      <w:r w:rsidR="0003490D" w:rsidRPr="00EB1E5F">
        <w:rPr>
          <w:b/>
          <w:sz w:val="26"/>
          <w:szCs w:val="26"/>
          <w:u w:val="single"/>
        </w:rPr>
        <w:t xml:space="preserve"> </w:t>
      </w:r>
      <w:r w:rsidR="00BD56F0" w:rsidRPr="00EB1E5F">
        <w:rPr>
          <w:b/>
          <w:sz w:val="26"/>
          <w:szCs w:val="26"/>
          <w:u w:val="single"/>
        </w:rPr>
        <w:t>2856 Owens Way, Rosamond, CA 93560</w:t>
      </w:r>
      <w:r w:rsidR="00422132" w:rsidRPr="00EB1E5F">
        <w:rPr>
          <w:b/>
          <w:sz w:val="26"/>
          <w:szCs w:val="26"/>
          <w:u w:val="single"/>
        </w:rPr>
        <w:t>;</w:t>
      </w:r>
      <w:r w:rsidR="003940C9">
        <w:rPr>
          <w:b/>
          <w:sz w:val="26"/>
          <w:szCs w:val="26"/>
          <w:u w:val="single"/>
        </w:rPr>
        <w:t xml:space="preserve"> 2020 Highland Way, Mitchell, SD 57301</w:t>
      </w:r>
      <w:r w:rsidR="002E13B0" w:rsidRPr="00EB1E5F">
        <w:rPr>
          <w:b/>
          <w:sz w:val="26"/>
          <w:szCs w:val="26"/>
          <w:u w:val="single"/>
        </w:rPr>
        <w:t xml:space="preserve"> </w:t>
      </w:r>
      <w:r w:rsidR="007628E6" w:rsidRPr="00EB1E5F">
        <w:rPr>
          <w:b/>
          <w:sz w:val="26"/>
          <w:szCs w:val="26"/>
          <w:u w:val="single"/>
        </w:rPr>
        <w:t>&amp; ZOOM</w:t>
      </w:r>
    </w:p>
    <w:p w14:paraId="1206D0FD" w14:textId="4221F489" w:rsidR="00453D75" w:rsidRPr="00072428" w:rsidRDefault="00453D75" w:rsidP="009542CE">
      <w:pPr>
        <w:spacing w:after="0" w:line="240" w:lineRule="auto"/>
        <w:rPr>
          <w:b/>
          <w:sz w:val="26"/>
          <w:szCs w:val="26"/>
          <w:u w:val="single"/>
        </w:rPr>
      </w:pPr>
    </w:p>
    <w:p w14:paraId="2DC9B774" w14:textId="045D14BC" w:rsidR="00FA7378" w:rsidRPr="00E833C7" w:rsidRDefault="00C159E6" w:rsidP="00CE3489">
      <w:pPr>
        <w:spacing w:after="0" w:line="240" w:lineRule="auto"/>
        <w:ind w:left="-180"/>
        <w:jc w:val="center"/>
        <w:rPr>
          <w:b/>
          <w:sz w:val="26"/>
          <w:szCs w:val="26"/>
          <w:u w:val="single"/>
        </w:rPr>
      </w:pPr>
      <w:r w:rsidRPr="00E833C7">
        <w:rPr>
          <w:b/>
          <w:sz w:val="26"/>
          <w:szCs w:val="26"/>
          <w:u w:val="single"/>
        </w:rPr>
        <w:t>Teleconference: (669) 900-6833</w:t>
      </w:r>
      <w:r w:rsidR="008E3041" w:rsidRPr="00E833C7">
        <w:rPr>
          <w:b/>
          <w:sz w:val="26"/>
          <w:szCs w:val="26"/>
          <w:u w:val="single"/>
        </w:rPr>
        <w:t>;</w:t>
      </w:r>
      <w:r w:rsidR="00B05CE6" w:rsidRPr="00E833C7">
        <w:rPr>
          <w:b/>
          <w:sz w:val="26"/>
          <w:szCs w:val="26"/>
          <w:u w:val="single"/>
        </w:rPr>
        <w:t xml:space="preserve"> ID No. </w:t>
      </w:r>
      <w:r w:rsidR="00A01FA7" w:rsidRPr="00E833C7">
        <w:rPr>
          <w:b/>
          <w:sz w:val="26"/>
          <w:szCs w:val="26"/>
          <w:u w:val="single"/>
        </w:rPr>
        <w:t xml:space="preserve">894 3572 </w:t>
      </w:r>
      <w:proofErr w:type="gramStart"/>
      <w:r w:rsidR="00A01FA7" w:rsidRPr="00E833C7">
        <w:rPr>
          <w:b/>
          <w:sz w:val="26"/>
          <w:szCs w:val="26"/>
          <w:u w:val="single"/>
        </w:rPr>
        <w:t>7657</w:t>
      </w:r>
      <w:r w:rsidR="008E3041" w:rsidRPr="00E833C7">
        <w:rPr>
          <w:b/>
          <w:sz w:val="26"/>
          <w:szCs w:val="26"/>
          <w:u w:val="single"/>
        </w:rPr>
        <w:t>#</w:t>
      </w:r>
      <w:r w:rsidR="00D170F3" w:rsidRPr="00E833C7">
        <w:rPr>
          <w:b/>
          <w:sz w:val="26"/>
          <w:szCs w:val="26"/>
          <w:u w:val="single"/>
        </w:rPr>
        <w:t>;</w:t>
      </w:r>
      <w:proofErr w:type="gramEnd"/>
      <w:r w:rsidR="00D170F3" w:rsidRPr="00E833C7">
        <w:rPr>
          <w:b/>
          <w:sz w:val="26"/>
          <w:szCs w:val="26"/>
          <w:u w:val="single"/>
        </w:rPr>
        <w:t xml:space="preserve"> PASSCODE: 0</w:t>
      </w:r>
    </w:p>
    <w:p w14:paraId="7E304870" w14:textId="41F66AA0" w:rsidR="0064218C" w:rsidRPr="00E833C7" w:rsidRDefault="00C159E6" w:rsidP="002D4360">
      <w:pPr>
        <w:spacing w:after="0" w:line="240" w:lineRule="auto"/>
        <w:ind w:left="-180" w:right="-1080" w:hanging="180"/>
        <w:jc w:val="center"/>
        <w:rPr>
          <w:b/>
          <w:bCs/>
        </w:rPr>
      </w:pPr>
      <w:r w:rsidRPr="00E833C7">
        <w:rPr>
          <w:b/>
          <w:sz w:val="26"/>
          <w:szCs w:val="26"/>
          <w:u w:val="single"/>
        </w:rPr>
        <w:t xml:space="preserve">Video Conference: </w:t>
      </w:r>
      <w:hyperlink r:id="rId12" w:history="1">
        <w:r w:rsidR="00CE3489" w:rsidRPr="00E833C7">
          <w:rPr>
            <w:rStyle w:val="Hyperlink"/>
            <w:b/>
            <w:bCs/>
          </w:rPr>
          <w:t>https://us02web.zoom.us/j/89435727657?pwd=ak1XbmprdFBUQnRZOWszWU91VHdyUT09</w:t>
        </w:r>
      </w:hyperlink>
      <w:r w:rsidR="00A01FA7" w:rsidRPr="00E833C7">
        <w:rPr>
          <w:b/>
          <w:bCs/>
        </w:rPr>
        <w:t xml:space="preserve"> </w:t>
      </w:r>
    </w:p>
    <w:p w14:paraId="1D0FDE7A" w14:textId="4BF7AC21" w:rsidR="00C159E6" w:rsidRDefault="006A51F2" w:rsidP="00CE3489">
      <w:pPr>
        <w:spacing w:after="0" w:line="240" w:lineRule="auto"/>
        <w:ind w:left="-180"/>
        <w:jc w:val="center"/>
        <w:rPr>
          <w:rFonts w:ascii="Times New Roman" w:hAnsi="Times New Roman" w:cs="Times New Roman"/>
          <w:b/>
          <w:i/>
          <w:iCs/>
          <w:color w:val="FF0000"/>
          <w:sz w:val="24"/>
          <w:szCs w:val="24"/>
        </w:rPr>
      </w:pPr>
      <w:r w:rsidRPr="001E0D5A">
        <w:rPr>
          <w:rFonts w:ascii="Times New Roman" w:hAnsi="Times New Roman" w:cs="Times New Roman"/>
          <w:b/>
          <w:i/>
          <w:iCs/>
          <w:color w:val="FF0000"/>
          <w:sz w:val="24"/>
          <w:szCs w:val="24"/>
          <w:highlight w:val="lightGray"/>
        </w:rPr>
        <w:t>*</w:t>
      </w:r>
      <w:r w:rsidR="00996FE3">
        <w:rPr>
          <w:rFonts w:ascii="Times New Roman" w:hAnsi="Times New Roman" w:cs="Times New Roman"/>
          <w:b/>
          <w:i/>
          <w:iCs/>
          <w:color w:val="FF0000"/>
          <w:sz w:val="24"/>
          <w:szCs w:val="24"/>
          <w:highlight w:val="lightGray"/>
        </w:rPr>
        <w:t>*</w:t>
      </w:r>
      <w:r w:rsidRPr="001E0D5A">
        <w:rPr>
          <w:rFonts w:ascii="Times New Roman" w:hAnsi="Times New Roman" w:cs="Times New Roman"/>
          <w:b/>
          <w:i/>
          <w:iCs/>
          <w:color w:val="FF0000"/>
          <w:sz w:val="24"/>
          <w:szCs w:val="24"/>
          <w:highlight w:val="lightGray"/>
        </w:rPr>
        <w:t xml:space="preserve">Please </w:t>
      </w:r>
      <w:r w:rsidRPr="001E0D5A">
        <w:rPr>
          <w:rFonts w:ascii="Times New Roman" w:hAnsi="Times New Roman" w:cs="Times New Roman"/>
          <w:b/>
          <w:i/>
          <w:iCs/>
          <w:color w:val="FF0000"/>
          <w:sz w:val="24"/>
          <w:szCs w:val="24"/>
          <w:highlight w:val="lightGray"/>
          <w:u w:val="single"/>
        </w:rPr>
        <w:t xml:space="preserve">mute audio </w:t>
      </w:r>
      <w:proofErr w:type="gramStart"/>
      <w:r w:rsidR="00AA3716" w:rsidRPr="001E0D5A">
        <w:rPr>
          <w:rFonts w:ascii="Times New Roman" w:hAnsi="Times New Roman" w:cs="Times New Roman"/>
          <w:b/>
          <w:i/>
          <w:iCs/>
          <w:color w:val="FF0000"/>
          <w:sz w:val="24"/>
          <w:szCs w:val="24"/>
          <w:highlight w:val="lightGray"/>
          <w:u w:val="single"/>
        </w:rPr>
        <w:t>at all times</w:t>
      </w:r>
      <w:proofErr w:type="gramEnd"/>
      <w:r w:rsidR="00AA3716" w:rsidRPr="001E0D5A">
        <w:rPr>
          <w:rFonts w:ascii="Times New Roman" w:hAnsi="Times New Roman" w:cs="Times New Roman"/>
          <w:b/>
          <w:i/>
          <w:iCs/>
          <w:color w:val="FF0000"/>
          <w:sz w:val="24"/>
          <w:szCs w:val="24"/>
          <w:highlight w:val="lightGray"/>
        </w:rPr>
        <w:t xml:space="preserve"> unless </w:t>
      </w:r>
      <w:r w:rsidR="00996FE3">
        <w:rPr>
          <w:rFonts w:ascii="Times New Roman" w:hAnsi="Times New Roman" w:cs="Times New Roman"/>
          <w:b/>
          <w:i/>
          <w:iCs/>
          <w:color w:val="FF0000"/>
          <w:sz w:val="24"/>
          <w:szCs w:val="24"/>
          <w:highlight w:val="lightGray"/>
        </w:rPr>
        <w:t>s</w:t>
      </w:r>
      <w:r w:rsidR="00AA3716" w:rsidRPr="001E0D5A">
        <w:rPr>
          <w:rFonts w:ascii="Times New Roman" w:hAnsi="Times New Roman" w:cs="Times New Roman"/>
          <w:b/>
          <w:i/>
          <w:iCs/>
          <w:color w:val="FF0000"/>
          <w:sz w:val="24"/>
          <w:szCs w:val="24"/>
          <w:highlight w:val="lightGray"/>
        </w:rPr>
        <w:t>peaking</w:t>
      </w:r>
      <w:r w:rsidRPr="001E0D5A">
        <w:rPr>
          <w:rFonts w:ascii="Times New Roman" w:hAnsi="Times New Roman" w:cs="Times New Roman"/>
          <w:b/>
          <w:i/>
          <w:iCs/>
          <w:color w:val="FF0000"/>
          <w:sz w:val="24"/>
          <w:szCs w:val="24"/>
          <w:highlight w:val="lightGray"/>
        </w:rPr>
        <w:t>**</w:t>
      </w:r>
    </w:p>
    <w:p w14:paraId="73BA95C9" w14:textId="77777777" w:rsidR="00C25C82" w:rsidRDefault="00C25C82" w:rsidP="00CE3489">
      <w:pPr>
        <w:spacing w:after="0" w:line="240" w:lineRule="auto"/>
        <w:ind w:left="-180"/>
        <w:jc w:val="center"/>
        <w:rPr>
          <w:rFonts w:ascii="Times New Roman" w:hAnsi="Times New Roman" w:cs="Times New Roman"/>
          <w:b/>
          <w:i/>
          <w:iCs/>
          <w:color w:val="FF0000"/>
          <w:sz w:val="20"/>
          <w:szCs w:val="20"/>
        </w:rPr>
      </w:pPr>
    </w:p>
    <w:p w14:paraId="11F714D2" w14:textId="77777777" w:rsidR="004D7279" w:rsidRDefault="004D7279" w:rsidP="004D7279">
      <w:pPr>
        <w:pStyle w:val="ListParagraph"/>
        <w:spacing w:after="240" w:line="240" w:lineRule="auto"/>
        <w:ind w:left="-180"/>
        <w:contextualSpacing w:val="0"/>
        <w:rPr>
          <w:b/>
          <w:sz w:val="24"/>
          <w:szCs w:val="24"/>
          <w:u w:val="single"/>
        </w:rPr>
      </w:pPr>
    </w:p>
    <w:p w14:paraId="57649036" w14:textId="4D5005B0" w:rsidR="001170FB" w:rsidRDefault="001170FB" w:rsidP="00CE3489">
      <w:pPr>
        <w:pStyle w:val="ListParagraph"/>
        <w:numPr>
          <w:ilvl w:val="0"/>
          <w:numId w:val="1"/>
        </w:numPr>
        <w:spacing w:after="240" w:line="240" w:lineRule="auto"/>
        <w:ind w:left="-180"/>
        <w:contextualSpacing w:val="0"/>
        <w:rPr>
          <w:b/>
          <w:sz w:val="24"/>
          <w:szCs w:val="24"/>
          <w:u w:val="single"/>
        </w:rPr>
      </w:pPr>
      <w:r w:rsidRPr="00902037">
        <w:rPr>
          <w:b/>
          <w:sz w:val="24"/>
          <w:szCs w:val="24"/>
          <w:u w:val="single"/>
        </w:rPr>
        <w:t>CALL TO ORDER</w:t>
      </w:r>
    </w:p>
    <w:p w14:paraId="7F07F708" w14:textId="6CF4CD82" w:rsidR="00CE3489" w:rsidRDefault="00CE3489" w:rsidP="00CE3489">
      <w:pPr>
        <w:pStyle w:val="ListParagraph"/>
        <w:numPr>
          <w:ilvl w:val="0"/>
          <w:numId w:val="1"/>
        </w:numPr>
        <w:spacing w:after="240" w:line="240" w:lineRule="auto"/>
        <w:ind w:left="-180"/>
        <w:contextualSpacing w:val="0"/>
        <w:rPr>
          <w:b/>
          <w:sz w:val="24"/>
          <w:szCs w:val="24"/>
          <w:u w:val="single"/>
        </w:rPr>
      </w:pPr>
      <w:r w:rsidRPr="00902037">
        <w:rPr>
          <w:b/>
          <w:sz w:val="24"/>
          <w:szCs w:val="24"/>
          <w:u w:val="single"/>
        </w:rPr>
        <w:t>PLEDGE OF ALLEGIANCE</w:t>
      </w:r>
    </w:p>
    <w:p w14:paraId="51171C92" w14:textId="339FFADD" w:rsidR="00095A1C" w:rsidRPr="00641A12" w:rsidRDefault="00095A1C" w:rsidP="00E80C4C">
      <w:pPr>
        <w:pStyle w:val="ListParagraph"/>
        <w:numPr>
          <w:ilvl w:val="0"/>
          <w:numId w:val="1"/>
        </w:numPr>
        <w:spacing w:before="120"/>
        <w:ind w:left="-180" w:right="-270"/>
        <w:rPr>
          <w:b/>
          <w:sz w:val="24"/>
          <w:szCs w:val="24"/>
          <w:u w:val="single"/>
        </w:rPr>
      </w:pPr>
      <w:r w:rsidRPr="00641A12">
        <w:rPr>
          <w:b/>
          <w:sz w:val="24"/>
          <w:szCs w:val="24"/>
          <w:u w:val="single"/>
        </w:rPr>
        <w:t>ROLL CALL</w:t>
      </w:r>
      <w:r w:rsidR="00585FBD" w:rsidRPr="00641A12">
        <w:rPr>
          <w:b/>
          <w:sz w:val="24"/>
          <w:szCs w:val="24"/>
          <w:u w:val="single"/>
        </w:rPr>
        <w:t>:</w:t>
      </w:r>
      <w:r w:rsidR="00FC4A24" w:rsidRPr="00641A12">
        <w:rPr>
          <w:b/>
          <w:sz w:val="24"/>
          <w:szCs w:val="24"/>
        </w:rPr>
        <w:t xml:space="preserve"> </w:t>
      </w:r>
      <w:r w:rsidR="001A42F4">
        <w:rPr>
          <w:b/>
          <w:sz w:val="24"/>
          <w:szCs w:val="24"/>
        </w:rPr>
        <w:t xml:space="preserve"> </w:t>
      </w:r>
      <w:r w:rsidR="00585FBD" w:rsidRPr="00641A12">
        <w:rPr>
          <w:sz w:val="24"/>
          <w:szCs w:val="24"/>
        </w:rPr>
        <w:t xml:space="preserve">Division 6 – </w:t>
      </w:r>
      <w:r w:rsidR="000F071C" w:rsidRPr="00641A12">
        <w:rPr>
          <w:b/>
          <w:bCs/>
          <w:sz w:val="24"/>
          <w:szCs w:val="24"/>
        </w:rPr>
        <w:t>Audrey Miller</w:t>
      </w:r>
      <w:r w:rsidR="00585FBD" w:rsidRPr="00641A12">
        <w:rPr>
          <w:sz w:val="24"/>
          <w:szCs w:val="24"/>
        </w:rPr>
        <w:t xml:space="preserve"> _____; Division 5 –</w:t>
      </w:r>
      <w:r w:rsidR="001A42F4">
        <w:rPr>
          <w:sz w:val="24"/>
          <w:szCs w:val="24"/>
        </w:rPr>
        <w:t xml:space="preserve"> </w:t>
      </w:r>
      <w:r w:rsidR="00585FBD" w:rsidRPr="00641A12">
        <w:rPr>
          <w:b/>
          <w:sz w:val="24"/>
          <w:szCs w:val="24"/>
        </w:rPr>
        <w:t>Robert Parris</w:t>
      </w:r>
      <w:r w:rsidR="00585FBD" w:rsidRPr="00641A12">
        <w:rPr>
          <w:sz w:val="24"/>
          <w:szCs w:val="24"/>
        </w:rPr>
        <w:t xml:space="preserve"> _____; </w:t>
      </w:r>
      <w:r w:rsidR="001A42F4" w:rsidRPr="00641A12">
        <w:rPr>
          <w:sz w:val="24"/>
          <w:szCs w:val="24"/>
        </w:rPr>
        <w:t xml:space="preserve">Division 3 </w:t>
      </w:r>
      <w:r w:rsidR="001A42F4" w:rsidRPr="00641A12">
        <w:rPr>
          <w:b/>
          <w:sz w:val="24"/>
          <w:szCs w:val="24"/>
        </w:rPr>
        <w:t xml:space="preserve">– </w:t>
      </w:r>
      <w:r w:rsidR="002D4917">
        <w:rPr>
          <w:b/>
          <w:sz w:val="24"/>
          <w:szCs w:val="24"/>
        </w:rPr>
        <w:t>Jay Tremblay</w:t>
      </w:r>
      <w:r w:rsidR="001A42F4" w:rsidRPr="00641A12">
        <w:rPr>
          <w:sz w:val="24"/>
          <w:szCs w:val="24"/>
        </w:rPr>
        <w:t xml:space="preserve"> _____;</w:t>
      </w:r>
      <w:r w:rsidR="001A42F4">
        <w:rPr>
          <w:sz w:val="24"/>
          <w:szCs w:val="24"/>
        </w:rPr>
        <w:t xml:space="preserve"> </w:t>
      </w:r>
      <w:r w:rsidR="002D4360" w:rsidRPr="00641A12">
        <w:rPr>
          <w:sz w:val="24"/>
          <w:szCs w:val="24"/>
        </w:rPr>
        <w:t xml:space="preserve">Division 2 – </w:t>
      </w:r>
      <w:r w:rsidR="002D4360" w:rsidRPr="00641A12">
        <w:rPr>
          <w:b/>
          <w:sz w:val="24"/>
          <w:szCs w:val="24"/>
        </w:rPr>
        <w:t>Keith Dyas</w:t>
      </w:r>
      <w:r w:rsidR="002D4360" w:rsidRPr="00641A12">
        <w:rPr>
          <w:sz w:val="24"/>
          <w:szCs w:val="24"/>
        </w:rPr>
        <w:t xml:space="preserve"> _____; </w:t>
      </w:r>
      <w:r w:rsidR="00052EED" w:rsidRPr="00641A12">
        <w:rPr>
          <w:sz w:val="24"/>
          <w:szCs w:val="24"/>
        </w:rPr>
        <w:t xml:space="preserve">Division 1 – </w:t>
      </w:r>
      <w:r w:rsidR="0017580A" w:rsidRPr="00641A12">
        <w:rPr>
          <w:b/>
          <w:bCs/>
          <w:sz w:val="24"/>
          <w:szCs w:val="24"/>
        </w:rPr>
        <w:t>Drew Mercy</w:t>
      </w:r>
      <w:r w:rsidR="00B15CFC" w:rsidRPr="00641A12">
        <w:rPr>
          <w:b/>
          <w:bCs/>
          <w:sz w:val="24"/>
          <w:szCs w:val="24"/>
        </w:rPr>
        <w:t xml:space="preserve"> </w:t>
      </w:r>
      <w:r w:rsidR="00052EED" w:rsidRPr="00641A12">
        <w:rPr>
          <w:sz w:val="24"/>
          <w:szCs w:val="24"/>
        </w:rPr>
        <w:t xml:space="preserve">_____; </w:t>
      </w:r>
      <w:r w:rsidR="001A42F4" w:rsidRPr="00641A12">
        <w:rPr>
          <w:sz w:val="24"/>
          <w:szCs w:val="24"/>
        </w:rPr>
        <w:t xml:space="preserve">Division 7 – </w:t>
      </w:r>
      <w:r w:rsidR="001A42F4" w:rsidRPr="00641A12">
        <w:rPr>
          <w:b/>
          <w:sz w:val="24"/>
          <w:szCs w:val="24"/>
        </w:rPr>
        <w:t>Gary Van Dam</w:t>
      </w:r>
      <w:r w:rsidR="001A42F4" w:rsidRPr="00641A12">
        <w:rPr>
          <w:sz w:val="24"/>
          <w:szCs w:val="24"/>
        </w:rPr>
        <w:t xml:space="preserve">_____; </w:t>
      </w:r>
      <w:r w:rsidR="002D4360" w:rsidRPr="00641A12">
        <w:rPr>
          <w:sz w:val="24"/>
          <w:szCs w:val="24"/>
        </w:rPr>
        <w:t xml:space="preserve">Division 4 – </w:t>
      </w:r>
      <w:r w:rsidR="002D4360" w:rsidRPr="00641A12">
        <w:rPr>
          <w:b/>
          <w:sz w:val="24"/>
          <w:szCs w:val="24"/>
        </w:rPr>
        <w:t>George Lane</w:t>
      </w:r>
      <w:r w:rsidR="002D4360" w:rsidRPr="00641A12">
        <w:rPr>
          <w:sz w:val="24"/>
          <w:szCs w:val="24"/>
        </w:rPr>
        <w:t xml:space="preserve"> _____</w:t>
      </w:r>
    </w:p>
    <w:p w14:paraId="6999CA27" w14:textId="77777777" w:rsidR="00541C41" w:rsidRPr="00541C41" w:rsidRDefault="00541C41" w:rsidP="00CE3489">
      <w:pPr>
        <w:pStyle w:val="ListParagraph"/>
        <w:ind w:left="-180"/>
        <w:rPr>
          <w:b/>
          <w:sz w:val="24"/>
          <w:szCs w:val="24"/>
          <w:u w:val="single"/>
        </w:rPr>
      </w:pPr>
    </w:p>
    <w:p w14:paraId="742925BD" w14:textId="7B3F2247" w:rsidR="00541C41" w:rsidRDefault="00541C41" w:rsidP="00053791">
      <w:pPr>
        <w:pStyle w:val="ListParagraph"/>
        <w:spacing w:after="0" w:line="240" w:lineRule="auto"/>
        <w:ind w:left="-180"/>
        <w:rPr>
          <w:b/>
          <w:sz w:val="24"/>
          <w:szCs w:val="24"/>
        </w:rPr>
      </w:pPr>
      <w:r w:rsidRPr="001E0D5A">
        <w:rPr>
          <w:b/>
          <w:sz w:val="24"/>
          <w:szCs w:val="24"/>
          <w:u w:val="single"/>
        </w:rPr>
        <w:t>OFFICERS:</w:t>
      </w:r>
      <w:r w:rsidRPr="001E0D5A">
        <w:rPr>
          <w:b/>
          <w:sz w:val="24"/>
          <w:szCs w:val="24"/>
        </w:rPr>
        <w:t xml:space="preserve">  </w:t>
      </w:r>
      <w:r w:rsidRPr="001E0D5A">
        <w:rPr>
          <w:bCs/>
          <w:sz w:val="24"/>
          <w:szCs w:val="24"/>
        </w:rPr>
        <w:t xml:space="preserve">General Manager – </w:t>
      </w:r>
      <w:r w:rsidR="00B62BA3">
        <w:rPr>
          <w:b/>
          <w:sz w:val="24"/>
          <w:szCs w:val="24"/>
        </w:rPr>
        <w:t>Matthew Knudson</w:t>
      </w:r>
      <w:r w:rsidRPr="001E0D5A">
        <w:rPr>
          <w:bCs/>
          <w:sz w:val="24"/>
          <w:szCs w:val="24"/>
        </w:rPr>
        <w:t xml:space="preserve">; Attorney – </w:t>
      </w:r>
      <w:r w:rsidR="00B52C41" w:rsidRPr="00B52C41">
        <w:rPr>
          <w:b/>
          <w:sz w:val="24"/>
          <w:szCs w:val="24"/>
        </w:rPr>
        <w:t>Jim Markman/</w:t>
      </w:r>
      <w:r w:rsidR="00EB22B1" w:rsidRPr="00B52C41">
        <w:rPr>
          <w:b/>
          <w:sz w:val="24"/>
          <w:szCs w:val="24"/>
        </w:rPr>
        <w:t>Tilden</w:t>
      </w:r>
      <w:r w:rsidR="006F28F7" w:rsidRPr="00B52C41">
        <w:rPr>
          <w:b/>
          <w:sz w:val="24"/>
          <w:szCs w:val="24"/>
        </w:rPr>
        <w:t xml:space="preserve"> </w:t>
      </w:r>
      <w:r w:rsidR="00EB22B1">
        <w:rPr>
          <w:b/>
          <w:sz w:val="24"/>
          <w:szCs w:val="24"/>
        </w:rPr>
        <w:t>Kim</w:t>
      </w:r>
      <w:r w:rsidRPr="001E0D5A">
        <w:rPr>
          <w:bCs/>
          <w:sz w:val="24"/>
          <w:szCs w:val="24"/>
        </w:rPr>
        <w:t xml:space="preserve">; Board Secretary/Treasurer – </w:t>
      </w:r>
      <w:r w:rsidRPr="001E0D5A">
        <w:rPr>
          <w:b/>
          <w:sz w:val="24"/>
          <w:szCs w:val="24"/>
        </w:rPr>
        <w:t>Holly Hughes</w:t>
      </w:r>
    </w:p>
    <w:p w14:paraId="2A639637" w14:textId="1F764F95" w:rsidR="00585FBD" w:rsidRDefault="00585FBD" w:rsidP="00CE3489">
      <w:pPr>
        <w:pStyle w:val="ListParagraph"/>
        <w:ind w:left="-180"/>
        <w:rPr>
          <w:b/>
          <w:sz w:val="24"/>
          <w:szCs w:val="24"/>
          <w:u w:val="single"/>
        </w:rPr>
      </w:pPr>
    </w:p>
    <w:p w14:paraId="6EF7ADD5" w14:textId="77777777" w:rsidR="00052EED" w:rsidRDefault="00052EED" w:rsidP="00CE3489">
      <w:pPr>
        <w:pStyle w:val="ListParagraph"/>
        <w:numPr>
          <w:ilvl w:val="0"/>
          <w:numId w:val="1"/>
        </w:numPr>
        <w:spacing w:after="120" w:line="240" w:lineRule="auto"/>
        <w:ind w:left="-180"/>
        <w:jc w:val="both"/>
        <w:rPr>
          <w:bCs/>
          <w:sz w:val="24"/>
          <w:szCs w:val="24"/>
        </w:rPr>
      </w:pPr>
      <w:r w:rsidRPr="0020053F">
        <w:rPr>
          <w:b/>
          <w:sz w:val="24"/>
          <w:szCs w:val="24"/>
          <w:u w:val="single"/>
        </w:rPr>
        <w:t>VOLUNTARY PUBLIC ROLL-CALL</w:t>
      </w:r>
      <w:r w:rsidRPr="0020053F">
        <w:rPr>
          <w:b/>
          <w:sz w:val="24"/>
          <w:szCs w:val="24"/>
        </w:rPr>
        <w:t xml:space="preserve"> – </w:t>
      </w:r>
      <w:r w:rsidRPr="0020053F">
        <w:rPr>
          <w:bCs/>
          <w:sz w:val="24"/>
          <w:szCs w:val="24"/>
        </w:rPr>
        <w:t xml:space="preserve">If any member of the public wishes to </w:t>
      </w:r>
      <w:r>
        <w:rPr>
          <w:bCs/>
          <w:sz w:val="24"/>
          <w:szCs w:val="24"/>
        </w:rPr>
        <w:t xml:space="preserve">introduce </w:t>
      </w:r>
      <w:r w:rsidRPr="0020053F">
        <w:rPr>
          <w:bCs/>
          <w:sz w:val="24"/>
          <w:szCs w:val="24"/>
        </w:rPr>
        <w:t xml:space="preserve">themselves, please </w:t>
      </w:r>
      <w:r>
        <w:rPr>
          <w:bCs/>
          <w:sz w:val="24"/>
          <w:szCs w:val="24"/>
        </w:rPr>
        <w:t>feel free to do so now</w:t>
      </w:r>
      <w:r w:rsidRPr="0020053F">
        <w:rPr>
          <w:bCs/>
          <w:sz w:val="24"/>
          <w:szCs w:val="24"/>
        </w:rPr>
        <w:t xml:space="preserve">. </w:t>
      </w:r>
    </w:p>
    <w:p w14:paraId="20471A55" w14:textId="77777777" w:rsidR="00052EED" w:rsidRDefault="00052EED" w:rsidP="00CE3489">
      <w:pPr>
        <w:pStyle w:val="ListParagraph"/>
        <w:spacing w:after="0" w:line="240" w:lineRule="auto"/>
        <w:ind w:left="-180"/>
        <w:jc w:val="both"/>
        <w:rPr>
          <w:b/>
          <w:sz w:val="24"/>
          <w:szCs w:val="24"/>
          <w:u w:val="single"/>
        </w:rPr>
      </w:pPr>
    </w:p>
    <w:p w14:paraId="02814E6A" w14:textId="145E1511" w:rsidR="00052EED" w:rsidRPr="00820719" w:rsidRDefault="00052EED" w:rsidP="00CE3489">
      <w:pPr>
        <w:pStyle w:val="ListParagraph"/>
        <w:numPr>
          <w:ilvl w:val="0"/>
          <w:numId w:val="1"/>
        </w:numPr>
        <w:spacing w:after="0" w:line="240" w:lineRule="auto"/>
        <w:ind w:left="-180"/>
        <w:jc w:val="both"/>
        <w:rPr>
          <w:b/>
          <w:sz w:val="24"/>
          <w:szCs w:val="24"/>
        </w:rPr>
      </w:pPr>
      <w:r w:rsidRPr="00902037">
        <w:rPr>
          <w:b/>
          <w:sz w:val="24"/>
          <w:szCs w:val="24"/>
          <w:u w:val="single"/>
        </w:rPr>
        <w:t>PUBLIC COMMENTS AND PERIOD OPEN TO THE PUBLIC</w:t>
      </w:r>
      <w:r w:rsidRPr="00902037">
        <w:rPr>
          <w:b/>
          <w:sz w:val="24"/>
          <w:szCs w:val="24"/>
        </w:rPr>
        <w:t xml:space="preserve"> – </w:t>
      </w:r>
      <w:r>
        <w:rPr>
          <w:sz w:val="24"/>
          <w:szCs w:val="24"/>
        </w:rPr>
        <w:t xml:space="preserve">If anyone wishes to address the board on any item </w:t>
      </w:r>
      <w:r w:rsidRPr="006C2ED1">
        <w:rPr>
          <w:sz w:val="24"/>
          <w:szCs w:val="24"/>
          <w:u w:val="single"/>
        </w:rPr>
        <w:t>not</w:t>
      </w:r>
      <w:r>
        <w:rPr>
          <w:sz w:val="24"/>
          <w:szCs w:val="24"/>
        </w:rPr>
        <w:t xml:space="preserve"> on the agenda, please feel free to do so now.  </w:t>
      </w:r>
    </w:p>
    <w:p w14:paraId="35A9E3AB" w14:textId="77777777" w:rsidR="00052EED" w:rsidRPr="00531B05" w:rsidRDefault="00052EED" w:rsidP="00A54764">
      <w:pPr>
        <w:spacing w:after="0" w:line="240" w:lineRule="auto"/>
        <w:jc w:val="both"/>
        <w:rPr>
          <w:b/>
          <w:sz w:val="24"/>
          <w:szCs w:val="24"/>
        </w:rPr>
      </w:pPr>
    </w:p>
    <w:p w14:paraId="545E708A" w14:textId="77777777" w:rsidR="00C8566C" w:rsidRDefault="00052EED" w:rsidP="00CE3489">
      <w:pPr>
        <w:pStyle w:val="ListParagraph"/>
        <w:numPr>
          <w:ilvl w:val="0"/>
          <w:numId w:val="1"/>
        </w:numPr>
        <w:spacing w:after="0" w:line="240" w:lineRule="auto"/>
        <w:ind w:left="-180"/>
        <w:contextualSpacing w:val="0"/>
        <w:jc w:val="both"/>
        <w:rPr>
          <w:b/>
          <w:bCs/>
          <w:sz w:val="24"/>
          <w:szCs w:val="24"/>
          <w:u w:val="single"/>
        </w:rPr>
      </w:pPr>
      <w:r w:rsidRPr="0000112C">
        <w:rPr>
          <w:b/>
          <w:bCs/>
          <w:sz w:val="24"/>
          <w:szCs w:val="24"/>
          <w:u w:val="single"/>
        </w:rPr>
        <w:t>ADOPTION OF AGENDA</w:t>
      </w:r>
    </w:p>
    <w:p w14:paraId="49BF4E29" w14:textId="5E647097" w:rsidR="00052EED" w:rsidRPr="00C8566C" w:rsidRDefault="00C8566C" w:rsidP="00C8566C">
      <w:pPr>
        <w:spacing w:after="0" w:line="240" w:lineRule="auto"/>
        <w:jc w:val="both"/>
        <w:rPr>
          <w:b/>
          <w:bCs/>
          <w:sz w:val="24"/>
          <w:szCs w:val="24"/>
          <w:u w:val="single"/>
        </w:rPr>
      </w:pPr>
      <w:r>
        <w:rPr>
          <w:b/>
          <w:bCs/>
          <w:sz w:val="24"/>
          <w:szCs w:val="24"/>
        </w:rPr>
        <w:tab/>
      </w:r>
      <w:r>
        <w:rPr>
          <w:b/>
          <w:bCs/>
          <w:sz w:val="24"/>
          <w:szCs w:val="24"/>
        </w:rPr>
        <w:tab/>
      </w:r>
      <w:r>
        <w:rPr>
          <w:b/>
          <w:bCs/>
          <w:sz w:val="24"/>
          <w:szCs w:val="24"/>
        </w:rPr>
        <w:tab/>
      </w:r>
      <w:r w:rsidR="00052EED" w:rsidRPr="00C8566C">
        <w:rPr>
          <w:b/>
          <w:bCs/>
          <w:sz w:val="24"/>
          <w:szCs w:val="24"/>
        </w:rPr>
        <w:tab/>
      </w:r>
      <w:r w:rsidR="002D4360" w:rsidRPr="00C8566C">
        <w:rPr>
          <w:b/>
          <w:bCs/>
          <w:sz w:val="24"/>
          <w:szCs w:val="24"/>
        </w:rPr>
        <w:tab/>
      </w:r>
      <w:r w:rsidR="00052EED" w:rsidRPr="00C8566C">
        <w:rPr>
          <w:b/>
          <w:bCs/>
          <w:sz w:val="24"/>
          <w:szCs w:val="24"/>
        </w:rPr>
        <w:tab/>
      </w:r>
      <w:r w:rsidR="00052EED" w:rsidRPr="00C8566C">
        <w:rPr>
          <w:b/>
          <w:bCs/>
          <w:sz w:val="24"/>
          <w:szCs w:val="24"/>
        </w:rPr>
        <w:tab/>
      </w:r>
      <w:r w:rsidR="00052EED" w:rsidRPr="00C8566C">
        <w:rPr>
          <w:b/>
          <w:bCs/>
          <w:sz w:val="24"/>
          <w:szCs w:val="24"/>
        </w:rPr>
        <w:tab/>
      </w:r>
      <w:r w:rsidR="00052EED" w:rsidRPr="00C8566C">
        <w:rPr>
          <w:b/>
          <w:bCs/>
          <w:sz w:val="24"/>
          <w:szCs w:val="24"/>
        </w:rPr>
        <w:tab/>
      </w:r>
      <w:r w:rsidR="00052EED" w:rsidRPr="00C8566C">
        <w:rPr>
          <w:b/>
          <w:bCs/>
          <w:sz w:val="24"/>
          <w:szCs w:val="24"/>
        </w:rPr>
        <w:tab/>
      </w:r>
      <w:r w:rsidR="00052EED" w:rsidRPr="00C8566C">
        <w:rPr>
          <w:b/>
          <w:bCs/>
          <w:sz w:val="24"/>
          <w:szCs w:val="24"/>
        </w:rPr>
        <w:tab/>
      </w:r>
      <w:r w:rsidR="00052EED" w:rsidRPr="00C8566C">
        <w:rPr>
          <w:b/>
          <w:bCs/>
          <w:sz w:val="24"/>
          <w:szCs w:val="24"/>
        </w:rPr>
        <w:tab/>
        <w:t xml:space="preserve"> </w:t>
      </w:r>
      <w:r w:rsidR="00FD2F9F" w:rsidRPr="00C8566C">
        <w:rPr>
          <w:b/>
          <w:bCs/>
          <w:sz w:val="24"/>
          <w:szCs w:val="24"/>
        </w:rPr>
        <w:t xml:space="preserve"> </w:t>
      </w:r>
      <w:r w:rsidR="00B5768F">
        <w:rPr>
          <w:b/>
          <w:bCs/>
          <w:sz w:val="24"/>
          <w:szCs w:val="24"/>
        </w:rPr>
        <w:t xml:space="preserve">  </w:t>
      </w:r>
      <w:r w:rsidR="00052EED" w:rsidRPr="00C8566C">
        <w:rPr>
          <w:b/>
          <w:bCs/>
          <w:sz w:val="24"/>
          <w:szCs w:val="24"/>
        </w:rPr>
        <w:t xml:space="preserve"> Page</w:t>
      </w:r>
    </w:p>
    <w:tbl>
      <w:tblPr>
        <w:tblStyle w:val="TableGrid"/>
        <w:tblW w:w="9450" w:type="dxa"/>
        <w:tblInd w:w="-5" w:type="dxa"/>
        <w:tblLook w:val="04A0" w:firstRow="1" w:lastRow="0" w:firstColumn="1" w:lastColumn="0" w:noHBand="0" w:noVBand="1"/>
      </w:tblPr>
      <w:tblGrid>
        <w:gridCol w:w="985"/>
        <w:gridCol w:w="5675"/>
        <w:gridCol w:w="2160"/>
        <w:gridCol w:w="630"/>
      </w:tblGrid>
      <w:tr w:rsidR="00052EED" w14:paraId="13C8E2F2" w14:textId="77777777" w:rsidTr="005176A5">
        <w:trPr>
          <w:trHeight w:val="728"/>
        </w:trPr>
        <w:tc>
          <w:tcPr>
            <w:tcW w:w="985" w:type="dxa"/>
            <w:vAlign w:val="center"/>
          </w:tcPr>
          <w:p w14:paraId="4B264DC4" w14:textId="53BAD40B" w:rsidR="00052EED" w:rsidRPr="005176A5" w:rsidRDefault="00CE3489" w:rsidP="001536E7">
            <w:pPr>
              <w:pStyle w:val="ListParagraph"/>
              <w:ind w:left="-46"/>
              <w:jc w:val="center"/>
              <w:rPr>
                <w:sz w:val="24"/>
                <w:szCs w:val="24"/>
              </w:rPr>
            </w:pPr>
            <w:r w:rsidRPr="005176A5">
              <w:rPr>
                <w:sz w:val="24"/>
                <w:szCs w:val="24"/>
              </w:rPr>
              <w:t>6</w:t>
            </w:r>
            <w:r w:rsidR="00052EED" w:rsidRPr="005176A5">
              <w:rPr>
                <w:sz w:val="24"/>
                <w:szCs w:val="24"/>
              </w:rPr>
              <w:t>(a-1)</w:t>
            </w:r>
          </w:p>
        </w:tc>
        <w:tc>
          <w:tcPr>
            <w:tcW w:w="5675" w:type="dxa"/>
            <w:vAlign w:val="center"/>
          </w:tcPr>
          <w:p w14:paraId="17822E00" w14:textId="373F6BCA" w:rsidR="00052EED" w:rsidRPr="005176A5" w:rsidRDefault="00052EED" w:rsidP="00B4005E">
            <w:pPr>
              <w:pStyle w:val="ListParagraph"/>
              <w:ind w:left="-7"/>
              <w:jc w:val="both"/>
              <w:rPr>
                <w:sz w:val="24"/>
                <w:szCs w:val="24"/>
              </w:rPr>
            </w:pPr>
            <w:r w:rsidRPr="001E7379">
              <w:rPr>
                <w:sz w:val="24"/>
                <w:szCs w:val="24"/>
              </w:rPr>
              <w:t xml:space="preserve">Adoption of Agenda for </w:t>
            </w:r>
            <w:r w:rsidR="002E13B0">
              <w:rPr>
                <w:sz w:val="24"/>
                <w:szCs w:val="24"/>
              </w:rPr>
              <w:t>Regular</w:t>
            </w:r>
            <w:r w:rsidR="001A42F4">
              <w:rPr>
                <w:sz w:val="24"/>
                <w:szCs w:val="24"/>
              </w:rPr>
              <w:t xml:space="preserve"> </w:t>
            </w:r>
            <w:r w:rsidRPr="001E7379">
              <w:rPr>
                <w:sz w:val="24"/>
                <w:szCs w:val="24"/>
              </w:rPr>
              <w:t>Board Meeting of</w:t>
            </w:r>
            <w:r w:rsidR="00B4005E">
              <w:rPr>
                <w:sz w:val="24"/>
                <w:szCs w:val="24"/>
              </w:rPr>
              <w:t xml:space="preserve"> October </w:t>
            </w:r>
            <w:r w:rsidR="00DE4159">
              <w:rPr>
                <w:sz w:val="24"/>
                <w:szCs w:val="24"/>
              </w:rPr>
              <w:t>28</w:t>
            </w:r>
            <w:r w:rsidR="00B4005E">
              <w:rPr>
                <w:sz w:val="24"/>
                <w:szCs w:val="24"/>
              </w:rPr>
              <w:t>, 2025</w:t>
            </w:r>
          </w:p>
        </w:tc>
        <w:tc>
          <w:tcPr>
            <w:tcW w:w="2160" w:type="dxa"/>
            <w:vAlign w:val="center"/>
          </w:tcPr>
          <w:p w14:paraId="782B68A6" w14:textId="73FF99B8" w:rsidR="00052EED" w:rsidRPr="005176A5" w:rsidRDefault="00052EED" w:rsidP="00CE3489">
            <w:pPr>
              <w:pStyle w:val="ListParagraph"/>
              <w:ind w:left="-180"/>
              <w:jc w:val="center"/>
              <w:rPr>
                <w:sz w:val="24"/>
                <w:szCs w:val="24"/>
              </w:rPr>
            </w:pPr>
            <w:r w:rsidRPr="005176A5">
              <w:rPr>
                <w:sz w:val="24"/>
                <w:szCs w:val="24"/>
              </w:rPr>
              <w:t xml:space="preserve">Board Order </w:t>
            </w:r>
            <w:r w:rsidR="00CE3489" w:rsidRPr="005176A5">
              <w:rPr>
                <w:sz w:val="24"/>
                <w:szCs w:val="24"/>
              </w:rPr>
              <w:t>6</w:t>
            </w:r>
            <w:r w:rsidRPr="005176A5">
              <w:rPr>
                <w:sz w:val="24"/>
                <w:szCs w:val="24"/>
              </w:rPr>
              <w:t>(a-1)</w:t>
            </w:r>
          </w:p>
        </w:tc>
        <w:tc>
          <w:tcPr>
            <w:tcW w:w="630" w:type="dxa"/>
            <w:vAlign w:val="center"/>
          </w:tcPr>
          <w:p w14:paraId="345AA06A" w14:textId="4716ACC5" w:rsidR="00052EED" w:rsidRDefault="00052EED" w:rsidP="00DE4159">
            <w:pPr>
              <w:jc w:val="center"/>
            </w:pPr>
          </w:p>
        </w:tc>
      </w:tr>
    </w:tbl>
    <w:p w14:paraId="068EECC2" w14:textId="77777777" w:rsidR="00471BE7" w:rsidRDefault="00471BE7">
      <w:pPr>
        <w:rPr>
          <w:b/>
          <w:sz w:val="24"/>
          <w:szCs w:val="24"/>
          <w:u w:val="single"/>
        </w:rPr>
      </w:pPr>
      <w:bookmarkStart w:id="1" w:name="_Hlk48587323"/>
      <w:bookmarkStart w:id="2" w:name="_Hlk138075813"/>
      <w:r>
        <w:rPr>
          <w:b/>
          <w:sz w:val="24"/>
          <w:szCs w:val="24"/>
          <w:u w:val="single"/>
        </w:rPr>
        <w:br w:type="page"/>
      </w:r>
    </w:p>
    <w:p w14:paraId="4C97ABD5" w14:textId="5B44095E" w:rsidR="00D23FE6" w:rsidRPr="00310A98" w:rsidRDefault="00471BE7" w:rsidP="00310A98">
      <w:pPr>
        <w:pStyle w:val="ListParagraph"/>
        <w:numPr>
          <w:ilvl w:val="0"/>
          <w:numId w:val="1"/>
        </w:numPr>
        <w:spacing w:before="240" w:after="0" w:line="240" w:lineRule="auto"/>
        <w:ind w:left="-90"/>
        <w:contextualSpacing w:val="0"/>
        <w:jc w:val="both"/>
        <w:rPr>
          <w:b/>
          <w:sz w:val="24"/>
          <w:szCs w:val="24"/>
        </w:rPr>
      </w:pPr>
      <w:bookmarkStart w:id="3" w:name="_Hlk211858321"/>
      <w:r w:rsidRPr="00691CB1">
        <w:rPr>
          <w:b/>
          <w:sz w:val="24"/>
          <w:szCs w:val="24"/>
          <w:u w:val="single"/>
        </w:rPr>
        <w:lastRenderedPageBreak/>
        <w:t>CONSENT CALENDAR – ACTION ITEMS</w:t>
      </w:r>
      <w:r w:rsidRPr="00691CB1">
        <w:rPr>
          <w:b/>
          <w:sz w:val="24"/>
          <w:szCs w:val="24"/>
        </w:rPr>
        <w:t xml:space="preserve"> </w:t>
      </w:r>
      <w:bookmarkEnd w:id="3"/>
      <w:r w:rsidRPr="00691CB1">
        <w:rPr>
          <w:b/>
          <w:sz w:val="24"/>
          <w:szCs w:val="24"/>
        </w:rPr>
        <w:t xml:space="preserve">– </w:t>
      </w:r>
      <w:r w:rsidRPr="00691CB1">
        <w:rPr>
          <w:sz w:val="24"/>
          <w:szCs w:val="24"/>
        </w:rPr>
        <w:t>The public and board shall have an opportunity to comment on any action item(s) on the Consent Calendar as the Consent Calendar is considered collectively by the Board of Directors prior to action being taken.</w:t>
      </w:r>
      <w:bookmarkEnd w:id="1"/>
      <w:r w:rsidR="008B0992" w:rsidRPr="00310A98">
        <w:rPr>
          <w:b/>
          <w:sz w:val="24"/>
          <w:szCs w:val="24"/>
        </w:rPr>
        <w:tab/>
      </w:r>
      <w:r w:rsidR="00013FEA" w:rsidRPr="00310A98">
        <w:rPr>
          <w:b/>
          <w:sz w:val="24"/>
          <w:szCs w:val="24"/>
        </w:rPr>
        <w:tab/>
      </w:r>
      <w:r w:rsidR="008B0992" w:rsidRPr="00310A98">
        <w:rPr>
          <w:b/>
          <w:sz w:val="24"/>
          <w:szCs w:val="24"/>
        </w:rPr>
        <w:tab/>
      </w:r>
      <w:r w:rsidR="008B0992" w:rsidRPr="00310A98">
        <w:rPr>
          <w:b/>
          <w:sz w:val="24"/>
          <w:szCs w:val="24"/>
        </w:rPr>
        <w:tab/>
      </w:r>
      <w:r w:rsidR="008B0992" w:rsidRPr="00310A98">
        <w:rPr>
          <w:b/>
          <w:sz w:val="24"/>
          <w:szCs w:val="24"/>
        </w:rPr>
        <w:tab/>
      </w:r>
      <w:r w:rsidR="008B0992" w:rsidRPr="00310A98">
        <w:rPr>
          <w:b/>
          <w:sz w:val="24"/>
          <w:szCs w:val="24"/>
        </w:rPr>
        <w:tab/>
      </w:r>
      <w:r w:rsidR="008B0992" w:rsidRPr="00310A98">
        <w:rPr>
          <w:b/>
          <w:sz w:val="24"/>
          <w:szCs w:val="24"/>
        </w:rPr>
        <w:tab/>
      </w:r>
      <w:r w:rsidR="00347411">
        <w:rPr>
          <w:b/>
          <w:sz w:val="24"/>
          <w:szCs w:val="24"/>
        </w:rPr>
        <w:tab/>
      </w:r>
      <w:r w:rsidR="00347411">
        <w:rPr>
          <w:b/>
          <w:sz w:val="24"/>
          <w:szCs w:val="24"/>
        </w:rPr>
        <w:tab/>
      </w:r>
      <w:r w:rsidR="00347411">
        <w:rPr>
          <w:b/>
          <w:sz w:val="24"/>
          <w:szCs w:val="24"/>
        </w:rPr>
        <w:tab/>
      </w:r>
      <w:r w:rsidR="00347411">
        <w:rPr>
          <w:b/>
          <w:sz w:val="24"/>
          <w:szCs w:val="24"/>
        </w:rPr>
        <w:tab/>
      </w:r>
      <w:r w:rsidR="00347411">
        <w:rPr>
          <w:b/>
          <w:sz w:val="24"/>
          <w:szCs w:val="24"/>
        </w:rPr>
        <w:tab/>
      </w:r>
      <w:r w:rsidR="00347411">
        <w:rPr>
          <w:b/>
          <w:sz w:val="24"/>
          <w:szCs w:val="24"/>
        </w:rPr>
        <w:tab/>
      </w:r>
      <w:r w:rsidR="00347411">
        <w:rPr>
          <w:b/>
          <w:sz w:val="24"/>
          <w:szCs w:val="24"/>
        </w:rPr>
        <w:tab/>
      </w:r>
      <w:r w:rsidR="00347411">
        <w:rPr>
          <w:b/>
          <w:sz w:val="24"/>
          <w:szCs w:val="24"/>
        </w:rPr>
        <w:tab/>
      </w:r>
      <w:r w:rsidR="00347411">
        <w:rPr>
          <w:b/>
          <w:sz w:val="24"/>
          <w:szCs w:val="24"/>
        </w:rPr>
        <w:tab/>
      </w:r>
      <w:r w:rsidR="00347411">
        <w:rPr>
          <w:b/>
          <w:sz w:val="24"/>
          <w:szCs w:val="24"/>
        </w:rPr>
        <w:tab/>
      </w:r>
      <w:r w:rsidR="00347411">
        <w:rPr>
          <w:b/>
          <w:sz w:val="24"/>
          <w:szCs w:val="24"/>
        </w:rPr>
        <w:tab/>
        <w:t xml:space="preserve">     Page</w:t>
      </w:r>
    </w:p>
    <w:tbl>
      <w:tblPr>
        <w:tblStyle w:val="TableGrid"/>
        <w:tblW w:w="9450" w:type="dxa"/>
        <w:tblInd w:w="-8" w:type="dxa"/>
        <w:tblLook w:val="04A0" w:firstRow="1" w:lastRow="0" w:firstColumn="1" w:lastColumn="0" w:noHBand="0" w:noVBand="1"/>
      </w:tblPr>
      <w:tblGrid>
        <w:gridCol w:w="989"/>
        <w:gridCol w:w="5672"/>
        <w:gridCol w:w="2159"/>
        <w:gridCol w:w="630"/>
      </w:tblGrid>
      <w:tr w:rsidR="00A83CFD" w14:paraId="56EEAE3B" w14:textId="77777777" w:rsidTr="00F1204C">
        <w:trPr>
          <w:trHeight w:val="714"/>
        </w:trPr>
        <w:tc>
          <w:tcPr>
            <w:tcW w:w="989" w:type="dxa"/>
            <w:tcBorders>
              <w:top w:val="single" w:sz="6" w:space="0" w:color="auto"/>
              <w:left w:val="single" w:sz="6" w:space="0" w:color="auto"/>
              <w:right w:val="single" w:sz="6" w:space="0" w:color="auto"/>
            </w:tcBorders>
            <w:vAlign w:val="center"/>
          </w:tcPr>
          <w:p w14:paraId="71A7DA40" w14:textId="3E821786" w:rsidR="00A83CFD" w:rsidRPr="00350DF9" w:rsidRDefault="002B1ADF" w:rsidP="00AA0C16">
            <w:pPr>
              <w:jc w:val="center"/>
              <w:rPr>
                <w:sz w:val="24"/>
                <w:szCs w:val="24"/>
              </w:rPr>
            </w:pPr>
            <w:r>
              <w:rPr>
                <w:sz w:val="24"/>
                <w:szCs w:val="24"/>
              </w:rPr>
              <w:t>7</w:t>
            </w:r>
            <w:r w:rsidR="00A83CFD">
              <w:rPr>
                <w:sz w:val="24"/>
                <w:szCs w:val="24"/>
              </w:rPr>
              <w:t>(a-1)</w:t>
            </w:r>
          </w:p>
        </w:tc>
        <w:tc>
          <w:tcPr>
            <w:tcW w:w="5672" w:type="dxa"/>
            <w:tcBorders>
              <w:top w:val="single" w:sz="6" w:space="0" w:color="auto"/>
              <w:left w:val="single" w:sz="6" w:space="0" w:color="auto"/>
              <w:bottom w:val="single" w:sz="6" w:space="0" w:color="auto"/>
              <w:right w:val="single" w:sz="6" w:space="0" w:color="auto"/>
            </w:tcBorders>
            <w:vAlign w:val="center"/>
          </w:tcPr>
          <w:p w14:paraId="4F6CBB37" w14:textId="4FC7CAB4" w:rsidR="00A83CFD" w:rsidRPr="00E014CE" w:rsidRDefault="00A83CFD" w:rsidP="00AA0C16">
            <w:pPr>
              <w:pStyle w:val="ListParagraph"/>
              <w:ind w:left="-7"/>
              <w:jc w:val="both"/>
              <w:rPr>
                <w:sz w:val="24"/>
                <w:szCs w:val="24"/>
              </w:rPr>
            </w:pPr>
            <w:r>
              <w:rPr>
                <w:sz w:val="24"/>
                <w:szCs w:val="24"/>
              </w:rPr>
              <w:t xml:space="preserve">Approve Minutes of the </w:t>
            </w:r>
            <w:r w:rsidR="00F13FF4">
              <w:rPr>
                <w:sz w:val="24"/>
                <w:szCs w:val="24"/>
              </w:rPr>
              <w:t xml:space="preserve">Regular </w:t>
            </w:r>
            <w:r>
              <w:rPr>
                <w:sz w:val="24"/>
                <w:szCs w:val="24"/>
              </w:rPr>
              <w:t xml:space="preserve">Board Meeting of </w:t>
            </w:r>
            <w:r w:rsidR="00B4005E">
              <w:rPr>
                <w:sz w:val="24"/>
                <w:szCs w:val="24"/>
              </w:rPr>
              <w:t xml:space="preserve">September </w:t>
            </w:r>
            <w:r w:rsidR="00DE4159">
              <w:rPr>
                <w:sz w:val="24"/>
                <w:szCs w:val="24"/>
              </w:rPr>
              <w:t>23</w:t>
            </w:r>
            <w:r>
              <w:rPr>
                <w:sz w:val="24"/>
                <w:szCs w:val="24"/>
              </w:rPr>
              <w:t>, 2025</w:t>
            </w:r>
          </w:p>
        </w:tc>
        <w:tc>
          <w:tcPr>
            <w:tcW w:w="2159" w:type="dxa"/>
            <w:tcBorders>
              <w:top w:val="single" w:sz="6" w:space="0" w:color="auto"/>
              <w:left w:val="single" w:sz="6" w:space="0" w:color="auto"/>
              <w:right w:val="single" w:sz="6" w:space="0" w:color="auto"/>
            </w:tcBorders>
            <w:vAlign w:val="center"/>
          </w:tcPr>
          <w:p w14:paraId="19571176" w14:textId="20F4CBB7" w:rsidR="00A83CFD" w:rsidRDefault="00A83CFD" w:rsidP="00AA0C16">
            <w:pPr>
              <w:pStyle w:val="ListParagraph"/>
              <w:ind w:left="0"/>
              <w:rPr>
                <w:sz w:val="24"/>
                <w:szCs w:val="24"/>
              </w:rPr>
            </w:pPr>
            <w:r>
              <w:rPr>
                <w:sz w:val="24"/>
                <w:szCs w:val="24"/>
              </w:rPr>
              <w:t xml:space="preserve">Board Order </w:t>
            </w:r>
            <w:r w:rsidR="002B1ADF">
              <w:rPr>
                <w:sz w:val="24"/>
                <w:szCs w:val="24"/>
              </w:rPr>
              <w:t>7</w:t>
            </w:r>
            <w:r>
              <w:rPr>
                <w:sz w:val="24"/>
                <w:szCs w:val="24"/>
              </w:rPr>
              <w:t>(a-1)</w:t>
            </w:r>
          </w:p>
        </w:tc>
        <w:tc>
          <w:tcPr>
            <w:tcW w:w="630" w:type="dxa"/>
            <w:tcBorders>
              <w:top w:val="single" w:sz="6" w:space="0" w:color="auto"/>
              <w:left w:val="single" w:sz="6" w:space="0" w:color="auto"/>
              <w:bottom w:val="single" w:sz="6" w:space="0" w:color="auto"/>
              <w:right w:val="single" w:sz="6" w:space="0" w:color="auto"/>
            </w:tcBorders>
            <w:vAlign w:val="center"/>
          </w:tcPr>
          <w:p w14:paraId="3C45A599" w14:textId="5ED4167E" w:rsidR="00A83CFD" w:rsidRDefault="00A83CFD" w:rsidP="00AA0C16">
            <w:pPr>
              <w:pStyle w:val="ListParagraph"/>
              <w:ind w:left="-180"/>
              <w:jc w:val="center"/>
              <w:rPr>
                <w:sz w:val="24"/>
                <w:szCs w:val="24"/>
              </w:rPr>
            </w:pPr>
          </w:p>
        </w:tc>
      </w:tr>
    </w:tbl>
    <w:p w14:paraId="723F2C30" w14:textId="5A7E71CF" w:rsidR="000E2C8E" w:rsidRDefault="00FF6C15" w:rsidP="00427A33">
      <w:pPr>
        <w:pStyle w:val="ListParagraph"/>
        <w:numPr>
          <w:ilvl w:val="0"/>
          <w:numId w:val="1"/>
        </w:numPr>
        <w:tabs>
          <w:tab w:val="left" w:pos="720"/>
        </w:tabs>
        <w:spacing w:before="240" w:after="0" w:line="240" w:lineRule="auto"/>
        <w:ind w:left="-187"/>
        <w:rPr>
          <w:b/>
          <w:sz w:val="24"/>
          <w:szCs w:val="24"/>
        </w:rPr>
      </w:pPr>
      <w:bookmarkStart w:id="4" w:name="_Hlk210938113"/>
      <w:bookmarkStart w:id="5" w:name="_Hlk131585849"/>
      <w:bookmarkEnd w:id="0"/>
      <w:bookmarkEnd w:id="2"/>
      <w:r w:rsidRPr="000E2C8E">
        <w:rPr>
          <w:b/>
          <w:sz w:val="24"/>
          <w:szCs w:val="24"/>
          <w:u w:val="single"/>
        </w:rPr>
        <w:t>ITEM(S) FOR CONSIDERATION AND POSSIBLE ACTION</w:t>
      </w:r>
      <w:r w:rsidR="00C31DD3" w:rsidRPr="000E2C8E">
        <w:rPr>
          <w:b/>
          <w:sz w:val="24"/>
          <w:szCs w:val="24"/>
          <w:u w:val="single"/>
        </w:rPr>
        <w:br/>
      </w:r>
    </w:p>
    <w:p w14:paraId="5ED8DBC8" w14:textId="4060287D" w:rsidR="002B1ADF" w:rsidRPr="008D28E3" w:rsidRDefault="002B1ADF" w:rsidP="002B1ADF">
      <w:pPr>
        <w:pStyle w:val="ListParagraph"/>
        <w:tabs>
          <w:tab w:val="left" w:pos="720"/>
        </w:tabs>
        <w:spacing w:before="240" w:after="0" w:line="240" w:lineRule="auto"/>
        <w:ind w:left="-187"/>
        <w:rPr>
          <w:b/>
          <w:sz w:val="24"/>
          <w:szCs w:val="24"/>
        </w:rPr>
      </w:pPr>
      <w:r>
        <w:rPr>
          <w:b/>
          <w:sz w:val="24"/>
          <w:szCs w:val="24"/>
        </w:rPr>
        <w:t xml:space="preserve">   a</w:t>
      </w:r>
      <w:r w:rsidRPr="008D28E3">
        <w:rPr>
          <w:b/>
          <w:sz w:val="24"/>
          <w:szCs w:val="24"/>
        </w:rPr>
        <w:t xml:space="preserve">. </w:t>
      </w:r>
      <w:r>
        <w:rPr>
          <w:b/>
          <w:sz w:val="24"/>
          <w:szCs w:val="24"/>
        </w:rPr>
        <w:t>New Business</w:t>
      </w:r>
      <w:r w:rsidR="00DD7589">
        <w:rPr>
          <w:b/>
          <w:sz w:val="24"/>
          <w:szCs w:val="24"/>
        </w:rPr>
        <w:t xml:space="preserve"> / Presentation</w:t>
      </w:r>
      <w:r>
        <w:rPr>
          <w:b/>
          <w:sz w:val="24"/>
          <w:szCs w:val="24"/>
        </w:rPr>
        <w:tab/>
      </w:r>
      <w:r>
        <w:rPr>
          <w:b/>
          <w:sz w:val="24"/>
          <w:szCs w:val="24"/>
        </w:rPr>
        <w:tab/>
      </w:r>
      <w:r w:rsidRPr="008D28E3">
        <w:rPr>
          <w:bCs/>
          <w:sz w:val="24"/>
          <w:szCs w:val="24"/>
        </w:rPr>
        <w:t xml:space="preserve"> </w:t>
      </w:r>
      <w:r w:rsidRPr="008D28E3">
        <w:rPr>
          <w:bCs/>
          <w:sz w:val="24"/>
          <w:szCs w:val="24"/>
        </w:rPr>
        <w:tab/>
      </w:r>
      <w:r w:rsidRPr="008D28E3">
        <w:rPr>
          <w:b/>
          <w:sz w:val="24"/>
          <w:szCs w:val="24"/>
        </w:rPr>
        <w:tab/>
      </w:r>
      <w:r w:rsidRPr="008D28E3">
        <w:rPr>
          <w:b/>
          <w:sz w:val="24"/>
          <w:szCs w:val="24"/>
        </w:rPr>
        <w:tab/>
      </w:r>
      <w:r w:rsidRPr="008D28E3">
        <w:rPr>
          <w:b/>
          <w:sz w:val="24"/>
          <w:szCs w:val="24"/>
        </w:rPr>
        <w:tab/>
      </w:r>
      <w:r w:rsidRPr="008D28E3">
        <w:rPr>
          <w:bCs/>
          <w:sz w:val="24"/>
          <w:szCs w:val="24"/>
        </w:rPr>
        <w:t xml:space="preserve">   </w:t>
      </w:r>
      <w:r>
        <w:rPr>
          <w:bCs/>
          <w:sz w:val="24"/>
          <w:szCs w:val="24"/>
        </w:rPr>
        <w:tab/>
      </w:r>
      <w:r w:rsidRPr="008D28E3">
        <w:rPr>
          <w:bCs/>
          <w:sz w:val="24"/>
          <w:szCs w:val="24"/>
        </w:rPr>
        <w:t xml:space="preserve">               </w:t>
      </w:r>
      <w:r>
        <w:rPr>
          <w:bCs/>
          <w:sz w:val="24"/>
          <w:szCs w:val="24"/>
        </w:rPr>
        <w:t xml:space="preserve">   </w:t>
      </w:r>
      <w:r w:rsidRPr="008D28E3">
        <w:rPr>
          <w:b/>
          <w:sz w:val="24"/>
          <w:szCs w:val="24"/>
        </w:rPr>
        <w:t>Page</w:t>
      </w:r>
    </w:p>
    <w:tbl>
      <w:tblPr>
        <w:tblStyle w:val="TableGrid"/>
        <w:tblW w:w="9450" w:type="dxa"/>
        <w:tblInd w:w="-8" w:type="dxa"/>
        <w:tblLook w:val="04A0" w:firstRow="1" w:lastRow="0" w:firstColumn="1" w:lastColumn="0" w:noHBand="0" w:noVBand="1"/>
      </w:tblPr>
      <w:tblGrid>
        <w:gridCol w:w="989"/>
        <w:gridCol w:w="7831"/>
        <w:gridCol w:w="630"/>
      </w:tblGrid>
      <w:tr w:rsidR="002B1ADF" w14:paraId="6456B4D5" w14:textId="77777777" w:rsidTr="002B1ADF">
        <w:trPr>
          <w:trHeight w:val="804"/>
        </w:trPr>
        <w:tc>
          <w:tcPr>
            <w:tcW w:w="989" w:type="dxa"/>
            <w:tcBorders>
              <w:top w:val="single" w:sz="6" w:space="0" w:color="auto"/>
              <w:left w:val="single" w:sz="6" w:space="0" w:color="auto"/>
              <w:bottom w:val="single" w:sz="6" w:space="0" w:color="auto"/>
              <w:right w:val="single" w:sz="6" w:space="0" w:color="auto"/>
            </w:tcBorders>
            <w:vAlign w:val="center"/>
          </w:tcPr>
          <w:p w14:paraId="40748144" w14:textId="044B05EE" w:rsidR="002B1ADF" w:rsidRPr="00350DF9" w:rsidRDefault="008C3384" w:rsidP="000C421F">
            <w:pPr>
              <w:jc w:val="center"/>
              <w:rPr>
                <w:sz w:val="24"/>
                <w:szCs w:val="24"/>
              </w:rPr>
            </w:pPr>
            <w:r>
              <w:rPr>
                <w:sz w:val="24"/>
                <w:szCs w:val="24"/>
              </w:rPr>
              <w:t>8</w:t>
            </w:r>
            <w:r w:rsidR="002B1ADF">
              <w:rPr>
                <w:sz w:val="24"/>
                <w:szCs w:val="24"/>
              </w:rPr>
              <w:t>(a-1)</w:t>
            </w:r>
          </w:p>
        </w:tc>
        <w:tc>
          <w:tcPr>
            <w:tcW w:w="7831" w:type="dxa"/>
            <w:tcBorders>
              <w:top w:val="single" w:sz="6" w:space="0" w:color="auto"/>
              <w:left w:val="single" w:sz="6" w:space="0" w:color="auto"/>
              <w:bottom w:val="single" w:sz="6" w:space="0" w:color="auto"/>
              <w:right w:val="single" w:sz="6" w:space="0" w:color="auto"/>
            </w:tcBorders>
            <w:vAlign w:val="center"/>
          </w:tcPr>
          <w:p w14:paraId="3A903E3B" w14:textId="67474B9A" w:rsidR="002B1ADF" w:rsidRDefault="002B1ADF" w:rsidP="002B1ADF">
            <w:pPr>
              <w:pStyle w:val="ListParagraph"/>
              <w:ind w:left="0"/>
              <w:jc w:val="both"/>
              <w:rPr>
                <w:sz w:val="24"/>
                <w:szCs w:val="24"/>
              </w:rPr>
            </w:pPr>
            <w:r>
              <w:rPr>
                <w:sz w:val="24"/>
                <w:szCs w:val="24"/>
              </w:rPr>
              <w:t xml:space="preserve">Presentation on Property Tax Analysis and Forecast Report – Dave Schey, </w:t>
            </w:r>
            <w:proofErr w:type="spellStart"/>
            <w:r>
              <w:rPr>
                <w:sz w:val="24"/>
                <w:szCs w:val="24"/>
              </w:rPr>
              <w:t>HdL</w:t>
            </w:r>
            <w:proofErr w:type="spellEnd"/>
            <w:r>
              <w:rPr>
                <w:sz w:val="24"/>
                <w:szCs w:val="24"/>
              </w:rPr>
              <w:t xml:space="preserve"> Coren &amp; Cone (Information Only)</w:t>
            </w:r>
          </w:p>
        </w:tc>
        <w:tc>
          <w:tcPr>
            <w:tcW w:w="630" w:type="dxa"/>
            <w:tcBorders>
              <w:top w:val="single" w:sz="6" w:space="0" w:color="auto"/>
              <w:left w:val="single" w:sz="6" w:space="0" w:color="auto"/>
              <w:bottom w:val="single" w:sz="6" w:space="0" w:color="auto"/>
              <w:right w:val="single" w:sz="6" w:space="0" w:color="auto"/>
            </w:tcBorders>
            <w:vAlign w:val="center"/>
          </w:tcPr>
          <w:p w14:paraId="4AB0310E" w14:textId="77777777" w:rsidR="002B1ADF" w:rsidRDefault="002B1ADF" w:rsidP="000C421F">
            <w:pPr>
              <w:pStyle w:val="ListParagraph"/>
              <w:ind w:left="-180"/>
              <w:jc w:val="center"/>
              <w:rPr>
                <w:sz w:val="24"/>
                <w:szCs w:val="24"/>
              </w:rPr>
            </w:pPr>
          </w:p>
        </w:tc>
      </w:tr>
    </w:tbl>
    <w:p w14:paraId="770893AF" w14:textId="44A85509" w:rsidR="002E13B0" w:rsidRPr="008D28E3" w:rsidRDefault="002B1ADF" w:rsidP="008D28E3">
      <w:pPr>
        <w:pStyle w:val="ListParagraph"/>
        <w:tabs>
          <w:tab w:val="left" w:pos="720"/>
        </w:tabs>
        <w:spacing w:before="240" w:after="0" w:line="240" w:lineRule="auto"/>
        <w:ind w:left="-187"/>
        <w:rPr>
          <w:b/>
          <w:sz w:val="24"/>
          <w:szCs w:val="24"/>
        </w:rPr>
      </w:pPr>
      <w:r>
        <w:rPr>
          <w:b/>
          <w:sz w:val="24"/>
          <w:szCs w:val="24"/>
        </w:rPr>
        <w:t xml:space="preserve">   b</w:t>
      </w:r>
      <w:r w:rsidR="002E13B0" w:rsidRPr="008D28E3">
        <w:rPr>
          <w:b/>
          <w:sz w:val="24"/>
          <w:szCs w:val="24"/>
        </w:rPr>
        <w:t xml:space="preserve">. Finance Committee </w:t>
      </w:r>
      <w:r w:rsidR="002E13B0" w:rsidRPr="008D28E3">
        <w:rPr>
          <w:bCs/>
          <w:sz w:val="24"/>
          <w:szCs w:val="24"/>
        </w:rPr>
        <w:t>(KD/GL/</w:t>
      </w:r>
      <w:r w:rsidR="001C29FD">
        <w:rPr>
          <w:bCs/>
          <w:sz w:val="24"/>
          <w:szCs w:val="24"/>
        </w:rPr>
        <w:t>RP</w:t>
      </w:r>
      <w:r w:rsidR="002E13B0" w:rsidRPr="008D28E3">
        <w:rPr>
          <w:bCs/>
          <w:sz w:val="24"/>
          <w:szCs w:val="24"/>
        </w:rPr>
        <w:t xml:space="preserve">) </w:t>
      </w:r>
      <w:r w:rsidR="00B4005E">
        <w:rPr>
          <w:bCs/>
          <w:sz w:val="24"/>
          <w:szCs w:val="24"/>
        </w:rPr>
        <w:t>10</w:t>
      </w:r>
      <w:r w:rsidR="002E13B0" w:rsidRPr="008D28E3">
        <w:rPr>
          <w:bCs/>
          <w:sz w:val="24"/>
          <w:szCs w:val="24"/>
        </w:rPr>
        <w:t>/</w:t>
      </w:r>
      <w:r w:rsidR="00DE4159">
        <w:rPr>
          <w:bCs/>
          <w:sz w:val="24"/>
          <w:szCs w:val="24"/>
        </w:rPr>
        <w:t>23</w:t>
      </w:r>
      <w:r w:rsidR="002E13B0" w:rsidRPr="008D28E3">
        <w:rPr>
          <w:bCs/>
          <w:sz w:val="24"/>
          <w:szCs w:val="24"/>
        </w:rPr>
        <w:t xml:space="preserve">/25 </w:t>
      </w:r>
      <w:r w:rsidR="002E13B0" w:rsidRPr="008D28E3">
        <w:rPr>
          <w:bCs/>
          <w:sz w:val="24"/>
          <w:szCs w:val="24"/>
        </w:rPr>
        <w:tab/>
      </w:r>
      <w:r w:rsidR="002E13B0" w:rsidRPr="008D28E3">
        <w:rPr>
          <w:b/>
          <w:sz w:val="24"/>
          <w:szCs w:val="24"/>
        </w:rPr>
        <w:tab/>
      </w:r>
      <w:r w:rsidR="002E13B0" w:rsidRPr="008D28E3">
        <w:rPr>
          <w:b/>
          <w:sz w:val="24"/>
          <w:szCs w:val="24"/>
        </w:rPr>
        <w:tab/>
      </w:r>
      <w:r w:rsidR="002E13B0" w:rsidRPr="008D28E3">
        <w:rPr>
          <w:b/>
          <w:sz w:val="24"/>
          <w:szCs w:val="24"/>
        </w:rPr>
        <w:tab/>
      </w:r>
      <w:r w:rsidR="002E13B0" w:rsidRPr="008D28E3">
        <w:rPr>
          <w:bCs/>
          <w:sz w:val="24"/>
          <w:szCs w:val="24"/>
        </w:rPr>
        <w:t xml:space="preserve">   </w:t>
      </w:r>
      <w:r w:rsidR="00ED1A3E">
        <w:rPr>
          <w:bCs/>
          <w:sz w:val="24"/>
          <w:szCs w:val="24"/>
        </w:rPr>
        <w:tab/>
      </w:r>
      <w:r w:rsidR="002E13B0" w:rsidRPr="008D28E3">
        <w:rPr>
          <w:bCs/>
          <w:sz w:val="24"/>
          <w:szCs w:val="24"/>
        </w:rPr>
        <w:t xml:space="preserve">               </w:t>
      </w:r>
      <w:r w:rsidR="00ED1A3E">
        <w:rPr>
          <w:bCs/>
          <w:sz w:val="24"/>
          <w:szCs w:val="24"/>
        </w:rPr>
        <w:t xml:space="preserve">   </w:t>
      </w:r>
      <w:r w:rsidR="002E13B0" w:rsidRPr="008D28E3">
        <w:rPr>
          <w:b/>
          <w:sz w:val="24"/>
          <w:szCs w:val="24"/>
        </w:rPr>
        <w:t>Page</w:t>
      </w:r>
    </w:p>
    <w:tbl>
      <w:tblPr>
        <w:tblStyle w:val="TableGrid"/>
        <w:tblW w:w="9450" w:type="dxa"/>
        <w:tblInd w:w="-8" w:type="dxa"/>
        <w:tblLook w:val="04A0" w:firstRow="1" w:lastRow="0" w:firstColumn="1" w:lastColumn="0" w:noHBand="0" w:noVBand="1"/>
      </w:tblPr>
      <w:tblGrid>
        <w:gridCol w:w="989"/>
        <w:gridCol w:w="5672"/>
        <w:gridCol w:w="2159"/>
        <w:gridCol w:w="630"/>
      </w:tblGrid>
      <w:tr w:rsidR="002E13B0" w14:paraId="3023773D" w14:textId="77777777" w:rsidTr="00F1204C">
        <w:trPr>
          <w:trHeight w:val="1281"/>
        </w:trPr>
        <w:tc>
          <w:tcPr>
            <w:tcW w:w="989" w:type="dxa"/>
            <w:tcBorders>
              <w:top w:val="single" w:sz="6" w:space="0" w:color="auto"/>
              <w:left w:val="single" w:sz="6" w:space="0" w:color="auto"/>
              <w:bottom w:val="single" w:sz="6" w:space="0" w:color="auto"/>
              <w:right w:val="single" w:sz="6" w:space="0" w:color="auto"/>
            </w:tcBorders>
            <w:vAlign w:val="center"/>
          </w:tcPr>
          <w:p w14:paraId="1F168967" w14:textId="2606006A" w:rsidR="002E13B0" w:rsidRPr="00350DF9" w:rsidRDefault="008C3384" w:rsidP="000A0800">
            <w:pPr>
              <w:jc w:val="center"/>
              <w:rPr>
                <w:sz w:val="24"/>
                <w:szCs w:val="24"/>
              </w:rPr>
            </w:pPr>
            <w:r>
              <w:rPr>
                <w:sz w:val="24"/>
                <w:szCs w:val="24"/>
              </w:rPr>
              <w:t>8</w:t>
            </w:r>
            <w:r w:rsidR="002E13B0">
              <w:rPr>
                <w:sz w:val="24"/>
                <w:szCs w:val="24"/>
              </w:rPr>
              <w:t>(</w:t>
            </w:r>
            <w:r w:rsidR="002B1ADF">
              <w:rPr>
                <w:sz w:val="24"/>
                <w:szCs w:val="24"/>
              </w:rPr>
              <w:t>b</w:t>
            </w:r>
            <w:r w:rsidR="002E13B0">
              <w:rPr>
                <w:sz w:val="24"/>
                <w:szCs w:val="24"/>
              </w:rPr>
              <w:t>-</w:t>
            </w:r>
            <w:r w:rsidR="00F33517">
              <w:rPr>
                <w:sz w:val="24"/>
                <w:szCs w:val="24"/>
              </w:rPr>
              <w:t>1</w:t>
            </w:r>
            <w:r w:rsidR="002E13B0">
              <w:rPr>
                <w:sz w:val="24"/>
                <w:szCs w:val="24"/>
              </w:rPr>
              <w:t>)</w:t>
            </w:r>
          </w:p>
        </w:tc>
        <w:tc>
          <w:tcPr>
            <w:tcW w:w="5672" w:type="dxa"/>
            <w:tcBorders>
              <w:top w:val="single" w:sz="6" w:space="0" w:color="auto"/>
              <w:left w:val="single" w:sz="6" w:space="0" w:color="auto"/>
              <w:bottom w:val="single" w:sz="6" w:space="0" w:color="auto"/>
              <w:right w:val="single" w:sz="6" w:space="0" w:color="auto"/>
            </w:tcBorders>
            <w:vAlign w:val="center"/>
          </w:tcPr>
          <w:p w14:paraId="3EA1EC64" w14:textId="24E2498B" w:rsidR="002E13B0" w:rsidRPr="00E014CE" w:rsidRDefault="002E13B0" w:rsidP="000A0800">
            <w:pPr>
              <w:pStyle w:val="ListParagraph"/>
              <w:ind w:left="-7"/>
              <w:jc w:val="both"/>
              <w:rPr>
                <w:sz w:val="24"/>
                <w:szCs w:val="24"/>
              </w:rPr>
            </w:pPr>
            <w:r w:rsidRPr="00E014CE">
              <w:rPr>
                <w:sz w:val="24"/>
                <w:szCs w:val="24"/>
              </w:rPr>
              <w:t xml:space="preserve">Consideration and possible action to accept and file the Check Register Lists for the period of </w:t>
            </w:r>
            <w:r w:rsidR="00DE4159">
              <w:rPr>
                <w:sz w:val="24"/>
                <w:szCs w:val="24"/>
              </w:rPr>
              <w:t>October 2</w:t>
            </w:r>
            <w:r w:rsidRPr="00E014CE">
              <w:rPr>
                <w:sz w:val="24"/>
                <w:szCs w:val="24"/>
              </w:rPr>
              <w:t xml:space="preserve">, 2025, through </w:t>
            </w:r>
            <w:r w:rsidR="00B4005E">
              <w:rPr>
                <w:sz w:val="24"/>
                <w:szCs w:val="24"/>
              </w:rPr>
              <w:t>October 1</w:t>
            </w:r>
            <w:r w:rsidR="00DE4159">
              <w:rPr>
                <w:sz w:val="24"/>
                <w:szCs w:val="24"/>
              </w:rPr>
              <w:t>5</w:t>
            </w:r>
            <w:r w:rsidR="00141CD0">
              <w:rPr>
                <w:sz w:val="24"/>
                <w:szCs w:val="24"/>
              </w:rPr>
              <w:t>,</w:t>
            </w:r>
            <w:r w:rsidRPr="00E014CE">
              <w:rPr>
                <w:sz w:val="24"/>
                <w:szCs w:val="24"/>
              </w:rPr>
              <w:t xml:space="preserve"> 2025 (General Manager Knudson)</w:t>
            </w:r>
          </w:p>
        </w:tc>
        <w:tc>
          <w:tcPr>
            <w:tcW w:w="2159" w:type="dxa"/>
            <w:tcBorders>
              <w:top w:val="single" w:sz="6" w:space="0" w:color="auto"/>
              <w:left w:val="single" w:sz="6" w:space="0" w:color="auto"/>
              <w:bottom w:val="single" w:sz="6" w:space="0" w:color="auto"/>
              <w:right w:val="single" w:sz="6" w:space="0" w:color="auto"/>
            </w:tcBorders>
            <w:vAlign w:val="center"/>
          </w:tcPr>
          <w:p w14:paraId="64F6861A" w14:textId="2C47CF6B" w:rsidR="002E13B0" w:rsidRDefault="002E13B0" w:rsidP="000A0800">
            <w:pPr>
              <w:pStyle w:val="ListParagraph"/>
              <w:ind w:left="0"/>
              <w:rPr>
                <w:sz w:val="24"/>
                <w:szCs w:val="24"/>
              </w:rPr>
            </w:pPr>
            <w:r>
              <w:rPr>
                <w:sz w:val="24"/>
                <w:szCs w:val="24"/>
              </w:rPr>
              <w:t xml:space="preserve">Board Order </w:t>
            </w:r>
            <w:r w:rsidR="008C3384">
              <w:rPr>
                <w:sz w:val="24"/>
                <w:szCs w:val="24"/>
              </w:rPr>
              <w:t>8</w:t>
            </w:r>
            <w:r>
              <w:rPr>
                <w:sz w:val="24"/>
                <w:szCs w:val="24"/>
              </w:rPr>
              <w:t>(</w:t>
            </w:r>
            <w:r w:rsidR="002B1ADF">
              <w:rPr>
                <w:sz w:val="24"/>
                <w:szCs w:val="24"/>
              </w:rPr>
              <w:t>b</w:t>
            </w:r>
            <w:r>
              <w:rPr>
                <w:sz w:val="24"/>
                <w:szCs w:val="24"/>
              </w:rPr>
              <w:t>-</w:t>
            </w:r>
            <w:r w:rsidR="001B15CA">
              <w:rPr>
                <w:sz w:val="24"/>
                <w:szCs w:val="24"/>
              </w:rPr>
              <w:t>1</w:t>
            </w:r>
            <w:r>
              <w:rPr>
                <w:sz w:val="24"/>
                <w:szCs w:val="24"/>
              </w:rPr>
              <w:t>)</w:t>
            </w:r>
          </w:p>
        </w:tc>
        <w:tc>
          <w:tcPr>
            <w:tcW w:w="630" w:type="dxa"/>
            <w:tcBorders>
              <w:top w:val="single" w:sz="6" w:space="0" w:color="auto"/>
              <w:left w:val="single" w:sz="6" w:space="0" w:color="auto"/>
              <w:bottom w:val="single" w:sz="6" w:space="0" w:color="auto"/>
              <w:right w:val="single" w:sz="6" w:space="0" w:color="auto"/>
            </w:tcBorders>
            <w:vAlign w:val="center"/>
          </w:tcPr>
          <w:p w14:paraId="6083821D" w14:textId="182C2AF2" w:rsidR="002E13B0" w:rsidRDefault="002E13B0" w:rsidP="000A0800">
            <w:pPr>
              <w:pStyle w:val="ListParagraph"/>
              <w:ind w:left="-180"/>
              <w:jc w:val="center"/>
              <w:rPr>
                <w:sz w:val="24"/>
                <w:szCs w:val="24"/>
              </w:rPr>
            </w:pPr>
          </w:p>
        </w:tc>
      </w:tr>
      <w:bookmarkEnd w:id="4"/>
      <w:tr w:rsidR="00DE4159" w14:paraId="1D98AC4D" w14:textId="77777777" w:rsidTr="00F1204C">
        <w:trPr>
          <w:trHeight w:val="1281"/>
        </w:trPr>
        <w:tc>
          <w:tcPr>
            <w:tcW w:w="989" w:type="dxa"/>
            <w:tcBorders>
              <w:top w:val="single" w:sz="6" w:space="0" w:color="auto"/>
              <w:left w:val="single" w:sz="6" w:space="0" w:color="auto"/>
              <w:bottom w:val="single" w:sz="6" w:space="0" w:color="auto"/>
              <w:right w:val="single" w:sz="6" w:space="0" w:color="auto"/>
            </w:tcBorders>
            <w:vAlign w:val="center"/>
          </w:tcPr>
          <w:p w14:paraId="2EF16171" w14:textId="7D00E3DA" w:rsidR="00DE4159" w:rsidRDefault="008C3384" w:rsidP="000A0800">
            <w:pPr>
              <w:jc w:val="center"/>
              <w:rPr>
                <w:sz w:val="24"/>
                <w:szCs w:val="24"/>
              </w:rPr>
            </w:pPr>
            <w:r>
              <w:rPr>
                <w:sz w:val="24"/>
                <w:szCs w:val="24"/>
              </w:rPr>
              <w:t>8</w:t>
            </w:r>
            <w:r w:rsidR="00DE4159">
              <w:rPr>
                <w:sz w:val="24"/>
                <w:szCs w:val="24"/>
              </w:rPr>
              <w:t>(</w:t>
            </w:r>
            <w:r w:rsidR="002B1ADF">
              <w:rPr>
                <w:sz w:val="24"/>
                <w:szCs w:val="24"/>
              </w:rPr>
              <w:t>b</w:t>
            </w:r>
            <w:r w:rsidR="00DE4159">
              <w:rPr>
                <w:sz w:val="24"/>
                <w:szCs w:val="24"/>
              </w:rPr>
              <w:t>-2)</w:t>
            </w:r>
          </w:p>
        </w:tc>
        <w:tc>
          <w:tcPr>
            <w:tcW w:w="5672" w:type="dxa"/>
            <w:tcBorders>
              <w:top w:val="single" w:sz="6" w:space="0" w:color="auto"/>
              <w:left w:val="single" w:sz="6" w:space="0" w:color="auto"/>
              <w:bottom w:val="single" w:sz="6" w:space="0" w:color="auto"/>
              <w:right w:val="single" w:sz="6" w:space="0" w:color="auto"/>
            </w:tcBorders>
            <w:vAlign w:val="center"/>
          </w:tcPr>
          <w:p w14:paraId="7D33EF7C" w14:textId="4A328569" w:rsidR="00DE4159" w:rsidRPr="00E014CE" w:rsidRDefault="00DE4159" w:rsidP="000A0800">
            <w:pPr>
              <w:pStyle w:val="ListParagraph"/>
              <w:ind w:left="-7"/>
              <w:jc w:val="both"/>
              <w:rPr>
                <w:sz w:val="24"/>
                <w:szCs w:val="24"/>
              </w:rPr>
            </w:pPr>
            <w:r w:rsidRPr="00DE4159">
              <w:rPr>
                <w:sz w:val="24"/>
                <w:szCs w:val="24"/>
              </w:rPr>
              <w:t xml:space="preserve">Consideration and possible action to accept and file the Treasurer’s Report for the month ending </w:t>
            </w:r>
            <w:r>
              <w:rPr>
                <w:sz w:val="24"/>
                <w:szCs w:val="24"/>
              </w:rPr>
              <w:t>September 30</w:t>
            </w:r>
            <w:r w:rsidRPr="00DE4159">
              <w:rPr>
                <w:sz w:val="24"/>
                <w:szCs w:val="24"/>
              </w:rPr>
              <w:t>, 2025 (Finance Manager Yates)</w:t>
            </w:r>
          </w:p>
        </w:tc>
        <w:tc>
          <w:tcPr>
            <w:tcW w:w="2159" w:type="dxa"/>
            <w:tcBorders>
              <w:top w:val="single" w:sz="6" w:space="0" w:color="auto"/>
              <w:left w:val="single" w:sz="6" w:space="0" w:color="auto"/>
              <w:bottom w:val="single" w:sz="6" w:space="0" w:color="auto"/>
              <w:right w:val="single" w:sz="6" w:space="0" w:color="auto"/>
            </w:tcBorders>
            <w:vAlign w:val="center"/>
          </w:tcPr>
          <w:p w14:paraId="4C77542B" w14:textId="17A975EF" w:rsidR="00DE4159" w:rsidRDefault="00DE4159" w:rsidP="000A0800">
            <w:pPr>
              <w:pStyle w:val="ListParagraph"/>
              <w:ind w:left="0"/>
              <w:rPr>
                <w:sz w:val="24"/>
                <w:szCs w:val="24"/>
              </w:rPr>
            </w:pPr>
            <w:r>
              <w:rPr>
                <w:sz w:val="24"/>
                <w:szCs w:val="24"/>
              </w:rPr>
              <w:t xml:space="preserve">Board Order </w:t>
            </w:r>
            <w:r w:rsidR="008C3384">
              <w:rPr>
                <w:sz w:val="24"/>
                <w:szCs w:val="24"/>
              </w:rPr>
              <w:t>8</w:t>
            </w:r>
            <w:r>
              <w:rPr>
                <w:sz w:val="24"/>
                <w:szCs w:val="24"/>
              </w:rPr>
              <w:t>(</w:t>
            </w:r>
            <w:r w:rsidR="002B1ADF">
              <w:rPr>
                <w:sz w:val="24"/>
                <w:szCs w:val="24"/>
              </w:rPr>
              <w:t>b</w:t>
            </w:r>
            <w:r>
              <w:rPr>
                <w:sz w:val="24"/>
                <w:szCs w:val="24"/>
              </w:rPr>
              <w:t>-2)</w:t>
            </w:r>
          </w:p>
        </w:tc>
        <w:tc>
          <w:tcPr>
            <w:tcW w:w="630" w:type="dxa"/>
            <w:tcBorders>
              <w:top w:val="single" w:sz="6" w:space="0" w:color="auto"/>
              <w:left w:val="single" w:sz="6" w:space="0" w:color="auto"/>
              <w:bottom w:val="single" w:sz="6" w:space="0" w:color="auto"/>
              <w:right w:val="single" w:sz="6" w:space="0" w:color="auto"/>
            </w:tcBorders>
            <w:vAlign w:val="center"/>
          </w:tcPr>
          <w:p w14:paraId="18E4D3A9" w14:textId="77777777" w:rsidR="00DE4159" w:rsidRDefault="00DE4159" w:rsidP="000A0800">
            <w:pPr>
              <w:pStyle w:val="ListParagraph"/>
              <w:ind w:left="-180"/>
              <w:jc w:val="center"/>
              <w:rPr>
                <w:sz w:val="24"/>
                <w:szCs w:val="24"/>
              </w:rPr>
            </w:pPr>
          </w:p>
        </w:tc>
      </w:tr>
      <w:tr w:rsidR="0023471C" w14:paraId="21177CDB" w14:textId="77777777" w:rsidTr="00F1204C">
        <w:trPr>
          <w:trHeight w:val="1605"/>
        </w:trPr>
        <w:tc>
          <w:tcPr>
            <w:tcW w:w="989" w:type="dxa"/>
            <w:tcBorders>
              <w:top w:val="single" w:sz="6" w:space="0" w:color="auto"/>
              <w:left w:val="single" w:sz="6" w:space="0" w:color="auto"/>
              <w:bottom w:val="single" w:sz="6" w:space="0" w:color="auto"/>
              <w:right w:val="single" w:sz="6" w:space="0" w:color="auto"/>
            </w:tcBorders>
            <w:vAlign w:val="center"/>
          </w:tcPr>
          <w:p w14:paraId="078CE12C" w14:textId="6AD78663" w:rsidR="0023471C" w:rsidRPr="00B170DC" w:rsidRDefault="008C3384" w:rsidP="0023471C">
            <w:pPr>
              <w:jc w:val="center"/>
              <w:rPr>
                <w:sz w:val="24"/>
                <w:szCs w:val="24"/>
              </w:rPr>
            </w:pPr>
            <w:bookmarkStart w:id="6" w:name="_Hlk210887803"/>
            <w:r>
              <w:rPr>
                <w:sz w:val="24"/>
                <w:szCs w:val="24"/>
              </w:rPr>
              <w:t>8</w:t>
            </w:r>
            <w:r w:rsidR="0023471C" w:rsidRPr="00B170DC">
              <w:rPr>
                <w:sz w:val="24"/>
                <w:szCs w:val="24"/>
              </w:rPr>
              <w:t>(</w:t>
            </w:r>
            <w:r w:rsidR="002B1ADF">
              <w:rPr>
                <w:sz w:val="24"/>
                <w:szCs w:val="24"/>
              </w:rPr>
              <w:t>b</w:t>
            </w:r>
            <w:r w:rsidR="0023471C" w:rsidRPr="00B170DC">
              <w:rPr>
                <w:sz w:val="24"/>
                <w:szCs w:val="24"/>
              </w:rPr>
              <w:t>-</w:t>
            </w:r>
            <w:r w:rsidR="00DE4159" w:rsidRPr="00B170DC">
              <w:rPr>
                <w:sz w:val="24"/>
                <w:szCs w:val="24"/>
              </w:rPr>
              <w:t>3</w:t>
            </w:r>
            <w:r w:rsidR="0023471C" w:rsidRPr="00B170DC">
              <w:rPr>
                <w:sz w:val="24"/>
                <w:szCs w:val="24"/>
              </w:rPr>
              <w:t>)</w:t>
            </w:r>
          </w:p>
        </w:tc>
        <w:tc>
          <w:tcPr>
            <w:tcW w:w="5672" w:type="dxa"/>
            <w:tcBorders>
              <w:top w:val="single" w:sz="6" w:space="0" w:color="auto"/>
              <w:left w:val="single" w:sz="6" w:space="0" w:color="auto"/>
              <w:bottom w:val="single" w:sz="6" w:space="0" w:color="auto"/>
              <w:right w:val="single" w:sz="6" w:space="0" w:color="auto"/>
            </w:tcBorders>
            <w:vAlign w:val="center"/>
          </w:tcPr>
          <w:p w14:paraId="42A71CC4" w14:textId="3C2A483A" w:rsidR="0023471C" w:rsidRPr="00B170DC" w:rsidRDefault="0023471C" w:rsidP="0023471C">
            <w:pPr>
              <w:pStyle w:val="ListParagraph"/>
              <w:ind w:left="-7"/>
              <w:jc w:val="both"/>
              <w:rPr>
                <w:sz w:val="24"/>
                <w:szCs w:val="24"/>
              </w:rPr>
            </w:pPr>
            <w:r w:rsidRPr="00B170DC">
              <w:rPr>
                <w:sz w:val="24"/>
                <w:szCs w:val="24"/>
              </w:rPr>
              <w:t xml:space="preserve">Consideration and possible action to approve a Purchase Order with </w:t>
            </w:r>
            <w:r w:rsidR="00B170DC" w:rsidRPr="00B170DC">
              <w:rPr>
                <w:sz w:val="24"/>
                <w:szCs w:val="24"/>
              </w:rPr>
              <w:t>ERS Industrial Services to perform the annual channel cleaning at the Quartz Hill Water Treatment Plant in the not-to-exceed amount of $27,540.00; Budgeted</w:t>
            </w:r>
            <w:r w:rsidRPr="00B170DC">
              <w:rPr>
                <w:sz w:val="24"/>
                <w:szCs w:val="24"/>
              </w:rPr>
              <w:t xml:space="preserve"> (Operations Manager Bozigian)</w:t>
            </w:r>
          </w:p>
        </w:tc>
        <w:tc>
          <w:tcPr>
            <w:tcW w:w="2159" w:type="dxa"/>
            <w:tcBorders>
              <w:top w:val="single" w:sz="6" w:space="0" w:color="auto"/>
              <w:left w:val="single" w:sz="6" w:space="0" w:color="auto"/>
              <w:bottom w:val="single" w:sz="6" w:space="0" w:color="auto"/>
              <w:right w:val="single" w:sz="6" w:space="0" w:color="auto"/>
            </w:tcBorders>
            <w:vAlign w:val="center"/>
          </w:tcPr>
          <w:p w14:paraId="2007657E" w14:textId="25AD0B20" w:rsidR="0023471C" w:rsidRPr="00B170DC" w:rsidRDefault="0023471C" w:rsidP="0023471C">
            <w:pPr>
              <w:pStyle w:val="ListParagraph"/>
              <w:ind w:left="0"/>
              <w:rPr>
                <w:sz w:val="24"/>
                <w:szCs w:val="24"/>
              </w:rPr>
            </w:pPr>
            <w:r w:rsidRPr="00B170DC">
              <w:rPr>
                <w:sz w:val="24"/>
                <w:szCs w:val="24"/>
              </w:rPr>
              <w:t xml:space="preserve">Board Order </w:t>
            </w:r>
            <w:r w:rsidR="008C3384">
              <w:rPr>
                <w:sz w:val="24"/>
                <w:szCs w:val="24"/>
              </w:rPr>
              <w:t>8</w:t>
            </w:r>
            <w:r w:rsidRPr="00B170DC">
              <w:rPr>
                <w:sz w:val="24"/>
                <w:szCs w:val="24"/>
              </w:rPr>
              <w:t>(</w:t>
            </w:r>
            <w:r w:rsidR="002B1ADF">
              <w:rPr>
                <w:sz w:val="24"/>
                <w:szCs w:val="24"/>
              </w:rPr>
              <w:t>b</w:t>
            </w:r>
            <w:r w:rsidRPr="00B170DC">
              <w:rPr>
                <w:sz w:val="24"/>
                <w:szCs w:val="24"/>
              </w:rPr>
              <w:t>-</w:t>
            </w:r>
            <w:r w:rsidR="00DE4159" w:rsidRPr="00B170DC">
              <w:rPr>
                <w:sz w:val="24"/>
                <w:szCs w:val="24"/>
              </w:rPr>
              <w:t>3</w:t>
            </w:r>
            <w:r w:rsidRPr="00B170DC">
              <w:rPr>
                <w:sz w:val="24"/>
                <w:szCs w:val="24"/>
              </w:rPr>
              <w:t>)</w:t>
            </w:r>
          </w:p>
        </w:tc>
        <w:tc>
          <w:tcPr>
            <w:tcW w:w="630" w:type="dxa"/>
            <w:tcBorders>
              <w:top w:val="single" w:sz="6" w:space="0" w:color="auto"/>
              <w:left w:val="single" w:sz="6" w:space="0" w:color="auto"/>
              <w:bottom w:val="single" w:sz="6" w:space="0" w:color="auto"/>
              <w:right w:val="single" w:sz="6" w:space="0" w:color="auto"/>
            </w:tcBorders>
            <w:vAlign w:val="center"/>
          </w:tcPr>
          <w:p w14:paraId="56CD67E4" w14:textId="71784A65" w:rsidR="0023471C" w:rsidRDefault="0023471C" w:rsidP="0023471C">
            <w:pPr>
              <w:pStyle w:val="ListParagraph"/>
              <w:ind w:left="-180"/>
              <w:jc w:val="center"/>
              <w:rPr>
                <w:sz w:val="24"/>
                <w:szCs w:val="24"/>
              </w:rPr>
            </w:pPr>
          </w:p>
        </w:tc>
      </w:tr>
      <w:tr w:rsidR="00B170DC" w14:paraId="52B520AD" w14:textId="77777777" w:rsidTr="00F1204C">
        <w:trPr>
          <w:trHeight w:val="1605"/>
        </w:trPr>
        <w:tc>
          <w:tcPr>
            <w:tcW w:w="989" w:type="dxa"/>
            <w:tcBorders>
              <w:top w:val="single" w:sz="6" w:space="0" w:color="auto"/>
              <w:left w:val="single" w:sz="6" w:space="0" w:color="auto"/>
              <w:bottom w:val="single" w:sz="6" w:space="0" w:color="auto"/>
              <w:right w:val="single" w:sz="6" w:space="0" w:color="auto"/>
            </w:tcBorders>
            <w:vAlign w:val="center"/>
          </w:tcPr>
          <w:p w14:paraId="14C0F3BD" w14:textId="0FD5660F" w:rsidR="00B170DC" w:rsidRPr="00B170DC" w:rsidRDefault="008C3384" w:rsidP="0023471C">
            <w:pPr>
              <w:jc w:val="center"/>
              <w:rPr>
                <w:sz w:val="24"/>
                <w:szCs w:val="24"/>
              </w:rPr>
            </w:pPr>
            <w:r>
              <w:rPr>
                <w:sz w:val="24"/>
                <w:szCs w:val="24"/>
              </w:rPr>
              <w:t>8</w:t>
            </w:r>
            <w:r w:rsidR="00B170DC" w:rsidRPr="00B170DC">
              <w:rPr>
                <w:sz w:val="24"/>
                <w:szCs w:val="24"/>
              </w:rPr>
              <w:t>(</w:t>
            </w:r>
            <w:r w:rsidR="002B1ADF">
              <w:rPr>
                <w:sz w:val="24"/>
                <w:szCs w:val="24"/>
              </w:rPr>
              <w:t>b</w:t>
            </w:r>
            <w:r w:rsidR="00B170DC" w:rsidRPr="00B170DC">
              <w:rPr>
                <w:sz w:val="24"/>
                <w:szCs w:val="24"/>
              </w:rPr>
              <w:t>-4)</w:t>
            </w:r>
          </w:p>
        </w:tc>
        <w:tc>
          <w:tcPr>
            <w:tcW w:w="5672" w:type="dxa"/>
            <w:tcBorders>
              <w:top w:val="single" w:sz="6" w:space="0" w:color="auto"/>
              <w:left w:val="single" w:sz="6" w:space="0" w:color="auto"/>
              <w:bottom w:val="single" w:sz="6" w:space="0" w:color="auto"/>
              <w:right w:val="single" w:sz="6" w:space="0" w:color="auto"/>
            </w:tcBorders>
            <w:vAlign w:val="center"/>
          </w:tcPr>
          <w:p w14:paraId="49535D2C" w14:textId="2B74057A" w:rsidR="00B170DC" w:rsidRPr="00B170DC" w:rsidRDefault="00B170DC" w:rsidP="0023471C">
            <w:pPr>
              <w:pStyle w:val="ListParagraph"/>
              <w:ind w:left="-7"/>
              <w:jc w:val="both"/>
              <w:rPr>
                <w:sz w:val="24"/>
                <w:szCs w:val="24"/>
              </w:rPr>
            </w:pPr>
            <w:r w:rsidRPr="00B170DC">
              <w:rPr>
                <w:sz w:val="24"/>
                <w:szCs w:val="24"/>
              </w:rPr>
              <w:t>Consideration and possible action to approve a Purchase Order with R&amp;B Automation to remove and replace the 30-inch flow control valve at PRS-1 in the not-to-exceed amount of $52,765.86; Budgeted (Operation Manager Bozigian)</w:t>
            </w:r>
          </w:p>
        </w:tc>
        <w:tc>
          <w:tcPr>
            <w:tcW w:w="2159" w:type="dxa"/>
            <w:tcBorders>
              <w:top w:val="single" w:sz="6" w:space="0" w:color="auto"/>
              <w:left w:val="single" w:sz="6" w:space="0" w:color="auto"/>
              <w:bottom w:val="single" w:sz="6" w:space="0" w:color="auto"/>
              <w:right w:val="single" w:sz="6" w:space="0" w:color="auto"/>
            </w:tcBorders>
            <w:vAlign w:val="center"/>
          </w:tcPr>
          <w:p w14:paraId="1E2A2DB7" w14:textId="3F36D54F" w:rsidR="00B170DC" w:rsidRPr="00B170DC" w:rsidRDefault="00B170DC" w:rsidP="0023471C">
            <w:pPr>
              <w:pStyle w:val="ListParagraph"/>
              <w:ind w:left="0"/>
              <w:rPr>
                <w:sz w:val="24"/>
                <w:szCs w:val="24"/>
              </w:rPr>
            </w:pPr>
            <w:r w:rsidRPr="00B170DC">
              <w:rPr>
                <w:sz w:val="24"/>
                <w:szCs w:val="24"/>
              </w:rPr>
              <w:t xml:space="preserve">Board Order </w:t>
            </w:r>
            <w:r w:rsidR="008C3384">
              <w:rPr>
                <w:sz w:val="24"/>
                <w:szCs w:val="24"/>
              </w:rPr>
              <w:t>8</w:t>
            </w:r>
            <w:r w:rsidRPr="00B170DC">
              <w:rPr>
                <w:sz w:val="24"/>
                <w:szCs w:val="24"/>
              </w:rPr>
              <w:t>(</w:t>
            </w:r>
            <w:r w:rsidR="002B1ADF">
              <w:rPr>
                <w:sz w:val="24"/>
                <w:szCs w:val="24"/>
              </w:rPr>
              <w:t>b</w:t>
            </w:r>
            <w:r w:rsidRPr="00B170DC">
              <w:rPr>
                <w:sz w:val="24"/>
                <w:szCs w:val="24"/>
              </w:rPr>
              <w:t>-4)</w:t>
            </w:r>
          </w:p>
        </w:tc>
        <w:tc>
          <w:tcPr>
            <w:tcW w:w="630" w:type="dxa"/>
            <w:tcBorders>
              <w:top w:val="single" w:sz="6" w:space="0" w:color="auto"/>
              <w:left w:val="single" w:sz="6" w:space="0" w:color="auto"/>
              <w:bottom w:val="single" w:sz="6" w:space="0" w:color="auto"/>
              <w:right w:val="single" w:sz="6" w:space="0" w:color="auto"/>
            </w:tcBorders>
            <w:vAlign w:val="center"/>
          </w:tcPr>
          <w:p w14:paraId="532878F5" w14:textId="77777777" w:rsidR="00B170DC" w:rsidRDefault="00B170DC" w:rsidP="0023471C">
            <w:pPr>
              <w:pStyle w:val="ListParagraph"/>
              <w:ind w:left="-180"/>
              <w:jc w:val="center"/>
              <w:rPr>
                <w:sz w:val="24"/>
                <w:szCs w:val="24"/>
              </w:rPr>
            </w:pPr>
          </w:p>
        </w:tc>
      </w:tr>
    </w:tbl>
    <w:bookmarkEnd w:id="6"/>
    <w:p w14:paraId="113B0C62" w14:textId="5CFF9D54" w:rsidR="009E2996" w:rsidRPr="00F149E6" w:rsidRDefault="00DD7589" w:rsidP="009E2996">
      <w:pPr>
        <w:tabs>
          <w:tab w:val="left" w:pos="720"/>
        </w:tabs>
        <w:spacing w:before="240" w:after="0" w:line="240" w:lineRule="auto"/>
        <w:rPr>
          <w:b/>
          <w:sz w:val="24"/>
          <w:szCs w:val="24"/>
        </w:rPr>
      </w:pPr>
      <w:r>
        <w:rPr>
          <w:b/>
          <w:sz w:val="24"/>
          <w:szCs w:val="24"/>
        </w:rPr>
        <w:t>c</w:t>
      </w:r>
      <w:r w:rsidR="009E2996" w:rsidRPr="00F149E6">
        <w:rPr>
          <w:b/>
          <w:sz w:val="24"/>
          <w:szCs w:val="24"/>
        </w:rPr>
        <w:t xml:space="preserve">. </w:t>
      </w:r>
      <w:r w:rsidR="00272568">
        <w:rPr>
          <w:b/>
          <w:sz w:val="24"/>
          <w:szCs w:val="24"/>
        </w:rPr>
        <w:t>Planning &amp; AVSWCA C</w:t>
      </w:r>
      <w:r w:rsidR="00F149E6" w:rsidRPr="00F149E6">
        <w:rPr>
          <w:b/>
          <w:sz w:val="24"/>
          <w:szCs w:val="24"/>
        </w:rPr>
        <w:t xml:space="preserve">ommittee </w:t>
      </w:r>
      <w:r w:rsidR="00F149E6" w:rsidRPr="00272568">
        <w:rPr>
          <w:sz w:val="24"/>
          <w:szCs w:val="24"/>
        </w:rPr>
        <w:t>(KD/</w:t>
      </w:r>
      <w:r w:rsidR="00272568" w:rsidRPr="00272568">
        <w:rPr>
          <w:sz w:val="24"/>
          <w:szCs w:val="24"/>
        </w:rPr>
        <w:t>GV/DM</w:t>
      </w:r>
      <w:r w:rsidR="00F149E6" w:rsidRPr="00272568">
        <w:rPr>
          <w:sz w:val="24"/>
          <w:szCs w:val="24"/>
        </w:rPr>
        <w:t xml:space="preserve">) </w:t>
      </w:r>
      <w:r w:rsidR="00272568">
        <w:rPr>
          <w:sz w:val="24"/>
          <w:szCs w:val="24"/>
        </w:rPr>
        <w:t>10/09</w:t>
      </w:r>
      <w:r w:rsidR="00F149E6" w:rsidRPr="00272568">
        <w:rPr>
          <w:sz w:val="24"/>
          <w:szCs w:val="24"/>
        </w:rPr>
        <w:t>/25</w:t>
      </w:r>
      <w:r w:rsidR="005B0105" w:rsidRPr="00F149E6">
        <w:rPr>
          <w:bCs/>
          <w:sz w:val="24"/>
          <w:szCs w:val="24"/>
        </w:rPr>
        <w:tab/>
        <w:t xml:space="preserve">    </w:t>
      </w:r>
      <w:r w:rsidR="00272568">
        <w:rPr>
          <w:bCs/>
          <w:sz w:val="24"/>
          <w:szCs w:val="24"/>
        </w:rPr>
        <w:tab/>
      </w:r>
      <w:r w:rsidR="00272568">
        <w:rPr>
          <w:bCs/>
          <w:sz w:val="24"/>
          <w:szCs w:val="24"/>
        </w:rPr>
        <w:tab/>
      </w:r>
      <w:r w:rsidR="00272568">
        <w:rPr>
          <w:bCs/>
          <w:sz w:val="24"/>
          <w:szCs w:val="24"/>
        </w:rPr>
        <w:tab/>
      </w:r>
      <w:r w:rsidR="00272568">
        <w:rPr>
          <w:bCs/>
          <w:sz w:val="24"/>
          <w:szCs w:val="24"/>
        </w:rPr>
        <w:tab/>
        <w:t xml:space="preserve">    </w:t>
      </w:r>
      <w:r w:rsidR="009E2996" w:rsidRPr="00F149E6">
        <w:rPr>
          <w:b/>
          <w:sz w:val="24"/>
          <w:szCs w:val="24"/>
        </w:rPr>
        <w:t>Page</w:t>
      </w:r>
    </w:p>
    <w:tbl>
      <w:tblPr>
        <w:tblStyle w:val="TableGrid"/>
        <w:tblW w:w="9442" w:type="dxa"/>
        <w:tblLook w:val="04A0" w:firstRow="1" w:lastRow="0" w:firstColumn="1" w:lastColumn="0" w:noHBand="0" w:noVBand="1"/>
      </w:tblPr>
      <w:tblGrid>
        <w:gridCol w:w="982"/>
        <w:gridCol w:w="5670"/>
        <w:gridCol w:w="2160"/>
        <w:gridCol w:w="630"/>
      </w:tblGrid>
      <w:tr w:rsidR="00272568" w:rsidRPr="00F46667" w14:paraId="47E0DD4E" w14:textId="77777777" w:rsidTr="00272568">
        <w:trPr>
          <w:trHeight w:val="1317"/>
        </w:trPr>
        <w:tc>
          <w:tcPr>
            <w:tcW w:w="982" w:type="dxa"/>
            <w:tcBorders>
              <w:top w:val="single" w:sz="6" w:space="0" w:color="auto"/>
              <w:left w:val="single" w:sz="6" w:space="0" w:color="auto"/>
              <w:bottom w:val="single" w:sz="6" w:space="0" w:color="auto"/>
              <w:right w:val="single" w:sz="6" w:space="0" w:color="auto"/>
            </w:tcBorders>
            <w:vAlign w:val="center"/>
          </w:tcPr>
          <w:bookmarkEnd w:id="5"/>
          <w:p w14:paraId="52C00A5F" w14:textId="29935586" w:rsidR="00272568" w:rsidRDefault="00272568" w:rsidP="00272568">
            <w:pPr>
              <w:pStyle w:val="ListParagraph"/>
              <w:ind w:left="-46"/>
              <w:jc w:val="center"/>
              <w:rPr>
                <w:sz w:val="24"/>
                <w:szCs w:val="24"/>
              </w:rPr>
            </w:pPr>
            <w:r>
              <w:rPr>
                <w:sz w:val="24"/>
                <w:szCs w:val="24"/>
              </w:rPr>
              <w:t>8(</w:t>
            </w:r>
            <w:r w:rsidR="00F012ED">
              <w:rPr>
                <w:sz w:val="24"/>
                <w:szCs w:val="24"/>
              </w:rPr>
              <w:t>c</w:t>
            </w:r>
            <w:r>
              <w:rPr>
                <w:sz w:val="24"/>
                <w:szCs w:val="24"/>
              </w:rPr>
              <w:t>-1)</w:t>
            </w:r>
          </w:p>
        </w:tc>
        <w:tc>
          <w:tcPr>
            <w:tcW w:w="5670" w:type="dxa"/>
            <w:tcBorders>
              <w:top w:val="single" w:sz="6" w:space="0" w:color="auto"/>
              <w:left w:val="single" w:sz="6" w:space="0" w:color="auto"/>
              <w:bottom w:val="single" w:sz="6" w:space="0" w:color="auto"/>
              <w:right w:val="single" w:sz="6" w:space="0" w:color="auto"/>
            </w:tcBorders>
            <w:vAlign w:val="center"/>
          </w:tcPr>
          <w:p w14:paraId="2C5AC71D" w14:textId="1D6161B9" w:rsidR="00272568" w:rsidRPr="005A516D" w:rsidRDefault="00272568" w:rsidP="000C421F">
            <w:pPr>
              <w:pStyle w:val="ListParagraph"/>
              <w:ind w:left="-7"/>
              <w:jc w:val="both"/>
              <w:rPr>
                <w:sz w:val="24"/>
                <w:szCs w:val="24"/>
                <w:highlight w:val="yellow"/>
              </w:rPr>
            </w:pPr>
            <w:bookmarkStart w:id="7" w:name="_Hlk211951578"/>
            <w:r w:rsidRPr="005A516D">
              <w:rPr>
                <w:sz w:val="24"/>
                <w:szCs w:val="24"/>
              </w:rPr>
              <w:t xml:space="preserve">Consideration and possible action </w:t>
            </w:r>
            <w:r w:rsidR="00D36C0B">
              <w:rPr>
                <w:sz w:val="24"/>
                <w:szCs w:val="24"/>
              </w:rPr>
              <w:t xml:space="preserve">to approve Resolution R-25-25; </w:t>
            </w:r>
            <w:r w:rsidR="00D36C0B" w:rsidRPr="00D36C0B">
              <w:rPr>
                <w:sz w:val="24"/>
                <w:szCs w:val="24"/>
              </w:rPr>
              <w:t>Approving the Antelope Valley State Water Contractors Association (AVSWCA) budget for the 202</w:t>
            </w:r>
            <w:r w:rsidR="00D36C0B">
              <w:rPr>
                <w:sz w:val="24"/>
                <w:szCs w:val="24"/>
              </w:rPr>
              <w:t>5</w:t>
            </w:r>
            <w:r w:rsidR="00D36C0B" w:rsidRPr="00D36C0B">
              <w:rPr>
                <w:sz w:val="24"/>
                <w:szCs w:val="24"/>
              </w:rPr>
              <w:t>/202</w:t>
            </w:r>
            <w:r w:rsidR="00D36C0B">
              <w:rPr>
                <w:sz w:val="24"/>
                <w:szCs w:val="24"/>
              </w:rPr>
              <w:t>6</w:t>
            </w:r>
            <w:r w:rsidR="00D36C0B" w:rsidRPr="00D36C0B">
              <w:rPr>
                <w:sz w:val="24"/>
                <w:szCs w:val="24"/>
              </w:rPr>
              <w:t xml:space="preserve"> United States Geological Survey (USGS) Groundwater Monitoring Program</w:t>
            </w:r>
            <w:r>
              <w:rPr>
                <w:sz w:val="24"/>
                <w:szCs w:val="24"/>
              </w:rPr>
              <w:t>; AVEK’s share in the amount of $32,</w:t>
            </w:r>
            <w:r w:rsidR="00F012ED">
              <w:rPr>
                <w:sz w:val="24"/>
                <w:szCs w:val="24"/>
              </w:rPr>
              <w:t>744</w:t>
            </w:r>
            <w:r>
              <w:rPr>
                <w:sz w:val="24"/>
                <w:szCs w:val="24"/>
              </w:rPr>
              <w:t xml:space="preserve">.00 </w:t>
            </w:r>
            <w:r w:rsidRPr="005A516D">
              <w:rPr>
                <w:sz w:val="24"/>
                <w:szCs w:val="24"/>
              </w:rPr>
              <w:t>(Assistant General Manager Thompson)</w:t>
            </w:r>
            <w:bookmarkEnd w:id="7"/>
          </w:p>
        </w:tc>
        <w:tc>
          <w:tcPr>
            <w:tcW w:w="2160" w:type="dxa"/>
            <w:tcBorders>
              <w:top w:val="single" w:sz="6" w:space="0" w:color="auto"/>
              <w:left w:val="single" w:sz="6" w:space="0" w:color="auto"/>
              <w:bottom w:val="single" w:sz="6" w:space="0" w:color="auto"/>
              <w:right w:val="single" w:sz="6" w:space="0" w:color="auto"/>
            </w:tcBorders>
            <w:vAlign w:val="center"/>
          </w:tcPr>
          <w:p w14:paraId="31956CE4" w14:textId="2DDA1E80" w:rsidR="00272568" w:rsidRPr="005A516D" w:rsidRDefault="00272568" w:rsidP="000C421F">
            <w:pPr>
              <w:pStyle w:val="ListParagraph"/>
              <w:ind w:left="-7"/>
              <w:jc w:val="both"/>
              <w:rPr>
                <w:sz w:val="24"/>
                <w:szCs w:val="24"/>
                <w:highlight w:val="yellow"/>
              </w:rPr>
            </w:pPr>
            <w:r w:rsidRPr="005A516D">
              <w:rPr>
                <w:sz w:val="24"/>
                <w:szCs w:val="24"/>
              </w:rPr>
              <w:t>Board Order 8(</w:t>
            </w:r>
            <w:r w:rsidR="00F012ED">
              <w:rPr>
                <w:sz w:val="24"/>
                <w:szCs w:val="24"/>
              </w:rPr>
              <w:t>c</w:t>
            </w:r>
            <w:r w:rsidRPr="005A516D">
              <w:rPr>
                <w:sz w:val="24"/>
                <w:szCs w:val="24"/>
              </w:rPr>
              <w:t>-1)</w:t>
            </w:r>
          </w:p>
        </w:tc>
        <w:tc>
          <w:tcPr>
            <w:tcW w:w="630" w:type="dxa"/>
            <w:tcBorders>
              <w:top w:val="single" w:sz="6" w:space="0" w:color="auto"/>
              <w:left w:val="single" w:sz="6" w:space="0" w:color="auto"/>
              <w:bottom w:val="single" w:sz="6" w:space="0" w:color="auto"/>
              <w:right w:val="single" w:sz="6" w:space="0" w:color="auto"/>
            </w:tcBorders>
            <w:vAlign w:val="center"/>
          </w:tcPr>
          <w:p w14:paraId="4C7F3A00" w14:textId="77777777" w:rsidR="00272568" w:rsidRPr="00F46667" w:rsidRDefault="00272568" w:rsidP="000C421F">
            <w:pPr>
              <w:pStyle w:val="ListParagraph"/>
              <w:ind w:left="-180"/>
              <w:jc w:val="center"/>
              <w:rPr>
                <w:sz w:val="24"/>
                <w:szCs w:val="24"/>
              </w:rPr>
            </w:pPr>
            <w:r w:rsidRPr="00F46667">
              <w:rPr>
                <w:sz w:val="24"/>
                <w:szCs w:val="24"/>
              </w:rPr>
              <w:t xml:space="preserve">  </w:t>
            </w:r>
          </w:p>
        </w:tc>
      </w:tr>
    </w:tbl>
    <w:p w14:paraId="20B5CD2A" w14:textId="77777777" w:rsidR="0065167F" w:rsidRDefault="0065167F" w:rsidP="0065167F">
      <w:pPr>
        <w:pStyle w:val="ListParagraph"/>
        <w:spacing w:before="240" w:after="0" w:line="240" w:lineRule="auto"/>
        <w:ind w:left="-187"/>
        <w:contextualSpacing w:val="0"/>
        <w:jc w:val="both"/>
        <w:rPr>
          <w:b/>
          <w:sz w:val="24"/>
          <w:szCs w:val="24"/>
          <w:u w:val="single"/>
        </w:rPr>
      </w:pPr>
    </w:p>
    <w:p w14:paraId="741415FD" w14:textId="75001F18" w:rsidR="004A7618" w:rsidRDefault="00F1204C" w:rsidP="004A7618">
      <w:pPr>
        <w:pStyle w:val="ListParagraph"/>
        <w:numPr>
          <w:ilvl w:val="0"/>
          <w:numId w:val="1"/>
        </w:numPr>
        <w:spacing w:before="240" w:after="0" w:line="240" w:lineRule="auto"/>
        <w:ind w:left="-187"/>
        <w:contextualSpacing w:val="0"/>
        <w:jc w:val="both"/>
        <w:rPr>
          <w:b/>
          <w:sz w:val="24"/>
          <w:szCs w:val="24"/>
          <w:u w:val="single"/>
        </w:rPr>
      </w:pPr>
      <w:r>
        <w:rPr>
          <w:b/>
          <w:sz w:val="24"/>
          <w:szCs w:val="24"/>
          <w:u w:val="single"/>
        </w:rPr>
        <w:lastRenderedPageBreak/>
        <w:t>G</w:t>
      </w:r>
      <w:r w:rsidR="004A7618">
        <w:rPr>
          <w:b/>
          <w:sz w:val="24"/>
          <w:szCs w:val="24"/>
          <w:u w:val="single"/>
        </w:rPr>
        <w:t>ENERAL MANAGER’S REPORT ON WATER SUPPLY, PROJECTS, AND PROGRAMS</w:t>
      </w:r>
    </w:p>
    <w:p w14:paraId="5BFEE0B9" w14:textId="6F2B882D" w:rsidR="008F3F17" w:rsidRDefault="0057126A" w:rsidP="004A7618">
      <w:pPr>
        <w:pStyle w:val="ListParagraph"/>
        <w:numPr>
          <w:ilvl w:val="0"/>
          <w:numId w:val="1"/>
        </w:numPr>
        <w:spacing w:before="240" w:after="0" w:line="240" w:lineRule="auto"/>
        <w:ind w:left="-187"/>
        <w:contextualSpacing w:val="0"/>
        <w:jc w:val="both"/>
        <w:rPr>
          <w:b/>
          <w:sz w:val="24"/>
          <w:szCs w:val="24"/>
          <w:u w:val="single"/>
        </w:rPr>
      </w:pPr>
      <w:r>
        <w:rPr>
          <w:b/>
          <w:sz w:val="24"/>
          <w:szCs w:val="24"/>
          <w:u w:val="single"/>
        </w:rPr>
        <w:t>D</w:t>
      </w:r>
      <w:r w:rsidR="002B5168">
        <w:rPr>
          <w:b/>
          <w:sz w:val="24"/>
          <w:szCs w:val="24"/>
          <w:u w:val="single"/>
        </w:rPr>
        <w:t>IRECTORS REPORTS</w:t>
      </w:r>
    </w:p>
    <w:p w14:paraId="4FF8CF06" w14:textId="5D4C94C4" w:rsidR="00105FF4" w:rsidRDefault="00901A10" w:rsidP="004A7618">
      <w:pPr>
        <w:pStyle w:val="ListParagraph"/>
        <w:numPr>
          <w:ilvl w:val="0"/>
          <w:numId w:val="1"/>
        </w:numPr>
        <w:spacing w:before="240" w:after="240" w:line="240" w:lineRule="auto"/>
        <w:ind w:left="-187"/>
        <w:contextualSpacing w:val="0"/>
        <w:jc w:val="both"/>
        <w:rPr>
          <w:b/>
          <w:sz w:val="24"/>
          <w:szCs w:val="24"/>
          <w:u w:val="single"/>
        </w:rPr>
      </w:pPr>
      <w:r w:rsidRPr="00431678">
        <w:rPr>
          <w:b/>
          <w:sz w:val="24"/>
          <w:szCs w:val="24"/>
          <w:u w:val="single"/>
        </w:rPr>
        <w:t>ATTO</w:t>
      </w:r>
      <w:r w:rsidR="00DA341B" w:rsidRPr="00431678">
        <w:rPr>
          <w:b/>
          <w:sz w:val="24"/>
          <w:szCs w:val="24"/>
          <w:u w:val="single"/>
        </w:rPr>
        <w:t>R</w:t>
      </w:r>
      <w:r w:rsidRPr="00431678">
        <w:rPr>
          <w:b/>
          <w:sz w:val="24"/>
          <w:szCs w:val="24"/>
          <w:u w:val="single"/>
        </w:rPr>
        <w:t xml:space="preserve">NEY </w:t>
      </w:r>
      <w:r w:rsidRPr="00105FF4">
        <w:rPr>
          <w:b/>
          <w:sz w:val="24"/>
          <w:szCs w:val="24"/>
          <w:u w:val="single"/>
        </w:rPr>
        <w:t>REPORT</w:t>
      </w:r>
    </w:p>
    <w:p w14:paraId="6B1B3879" w14:textId="77777777" w:rsidR="006201FA" w:rsidRDefault="00F1765A" w:rsidP="004A7618">
      <w:pPr>
        <w:pStyle w:val="ListParagraph"/>
        <w:numPr>
          <w:ilvl w:val="0"/>
          <w:numId w:val="1"/>
        </w:numPr>
        <w:spacing w:before="240" w:after="0" w:line="240" w:lineRule="auto"/>
        <w:ind w:left="-187"/>
        <w:contextualSpacing w:val="0"/>
        <w:rPr>
          <w:b/>
          <w:sz w:val="24"/>
          <w:szCs w:val="24"/>
          <w:u w:val="single"/>
        </w:rPr>
      </w:pPr>
      <w:r w:rsidRPr="00B02C84">
        <w:rPr>
          <w:b/>
          <w:sz w:val="24"/>
          <w:szCs w:val="24"/>
          <w:u w:val="single"/>
        </w:rPr>
        <w:t>REQUEST FOR FUTURE AGENDA ITEMS</w:t>
      </w:r>
    </w:p>
    <w:p w14:paraId="40AB0659" w14:textId="017A0DD4" w:rsidR="00F67802" w:rsidRPr="00F67802" w:rsidRDefault="004C7E8A" w:rsidP="00DA37F9">
      <w:pPr>
        <w:pStyle w:val="ListParagraph"/>
        <w:numPr>
          <w:ilvl w:val="0"/>
          <w:numId w:val="1"/>
        </w:numPr>
        <w:spacing w:before="240" w:after="0" w:line="240" w:lineRule="auto"/>
        <w:ind w:left="-180" w:right="-360"/>
        <w:contextualSpacing w:val="0"/>
        <w:jc w:val="both"/>
        <w:rPr>
          <w:b/>
          <w:u w:val="single"/>
        </w:rPr>
      </w:pPr>
      <w:r w:rsidRPr="00F67802">
        <w:rPr>
          <w:b/>
          <w:sz w:val="24"/>
          <w:szCs w:val="24"/>
          <w:u w:val="single"/>
        </w:rPr>
        <w:t>ADJOURN</w:t>
      </w:r>
      <w:r w:rsidR="00F67802">
        <w:rPr>
          <w:b/>
          <w:sz w:val="24"/>
          <w:szCs w:val="24"/>
          <w:u w:val="single"/>
        </w:rPr>
        <w:t>MENT</w:t>
      </w:r>
      <w:r w:rsidR="00F67802">
        <w:rPr>
          <w:b/>
          <w:sz w:val="24"/>
          <w:szCs w:val="24"/>
          <w:u w:val="single"/>
        </w:rPr>
        <w:br/>
      </w:r>
    </w:p>
    <w:p w14:paraId="4671D9F5" w14:textId="15E843DF" w:rsidR="00471BE7" w:rsidRDefault="00273956" w:rsidP="00603176">
      <w:pPr>
        <w:spacing w:after="0" w:line="240" w:lineRule="auto"/>
        <w:ind w:left="-180"/>
        <w:jc w:val="both"/>
        <w:rPr>
          <w:sz w:val="24"/>
          <w:szCs w:val="24"/>
        </w:rPr>
      </w:pPr>
      <w:r w:rsidRPr="00AA4A88">
        <w:rPr>
          <w:b/>
          <w:sz w:val="24"/>
          <w:szCs w:val="24"/>
          <w:u w:val="single"/>
        </w:rPr>
        <w:t>Note:</w:t>
      </w:r>
      <w:r w:rsidRPr="00AA4A88">
        <w:rPr>
          <w:b/>
          <w:sz w:val="24"/>
          <w:szCs w:val="24"/>
        </w:rPr>
        <w:t xml:space="preserve"> </w:t>
      </w:r>
      <w:r w:rsidRPr="00AA4A88">
        <w:rPr>
          <w:sz w:val="24"/>
          <w:szCs w:val="24"/>
        </w:rPr>
        <w:t xml:space="preserve">The Board reserves the right to discuss and/or act on all the above agenda items. </w:t>
      </w:r>
    </w:p>
    <w:p w14:paraId="102F47DC" w14:textId="775B70F1" w:rsidR="00902037" w:rsidRDefault="00902037" w:rsidP="00CE3489">
      <w:pPr>
        <w:spacing w:before="120" w:after="120" w:line="240" w:lineRule="auto"/>
        <w:ind w:left="-180"/>
        <w:jc w:val="center"/>
        <w:rPr>
          <w:b/>
          <w:sz w:val="20"/>
          <w:u w:val="single"/>
        </w:rPr>
      </w:pPr>
      <w:r w:rsidRPr="0088503D">
        <w:rPr>
          <w:b/>
          <w:sz w:val="20"/>
          <w:u w:val="single"/>
        </w:rPr>
        <w:t>NOTICES</w:t>
      </w:r>
    </w:p>
    <w:p w14:paraId="44F3E8DF" w14:textId="77B8A169" w:rsidR="00273956" w:rsidRPr="0088503D" w:rsidRDefault="00273956" w:rsidP="00CE3489">
      <w:pPr>
        <w:spacing w:after="0" w:line="240" w:lineRule="auto"/>
        <w:ind w:left="-180"/>
        <w:jc w:val="both"/>
        <w:rPr>
          <w:sz w:val="18"/>
          <w:szCs w:val="18"/>
        </w:rPr>
      </w:pPr>
      <w:r w:rsidRPr="0088503D">
        <w:rPr>
          <w:sz w:val="18"/>
          <w:szCs w:val="18"/>
        </w:rPr>
        <w:t>Any person may make a request for a disability-related modification or accommodation needed for that person to be able to participate in the public meeting by telephoning (661) 943-3201 or writing to Antelope Valley-East Kern Water Agency at 6</w:t>
      </w:r>
      <w:r>
        <w:rPr>
          <w:sz w:val="18"/>
          <w:szCs w:val="18"/>
        </w:rPr>
        <w:t>45</w:t>
      </w:r>
      <w:r w:rsidRPr="0088503D">
        <w:rPr>
          <w:sz w:val="18"/>
          <w:szCs w:val="18"/>
        </w:rPr>
        <w:t xml:space="preserve">0 West Avenue N, Palmdale, CA 93551.  Requests must specify the nature of the </w:t>
      </w:r>
      <w:r w:rsidR="00A8168F" w:rsidRPr="0088503D">
        <w:rPr>
          <w:sz w:val="18"/>
          <w:szCs w:val="18"/>
        </w:rPr>
        <w:t>disability,</w:t>
      </w:r>
      <w:r w:rsidRPr="0088503D">
        <w:rPr>
          <w:sz w:val="18"/>
          <w:szCs w:val="18"/>
        </w:rPr>
        <w:t xml:space="preserve"> and the type of accommodation requested.  A telephone number or other contact information should be included so that Agency staff may discuss appropriate arrangements.  </w:t>
      </w:r>
      <w:proofErr w:type="gramStart"/>
      <w:r w:rsidRPr="0088503D">
        <w:rPr>
          <w:sz w:val="18"/>
          <w:szCs w:val="18"/>
        </w:rPr>
        <w:t>Persons</w:t>
      </w:r>
      <w:proofErr w:type="gramEnd"/>
      <w:r w:rsidRPr="0088503D">
        <w:rPr>
          <w:sz w:val="18"/>
          <w:szCs w:val="18"/>
        </w:rPr>
        <w:t xml:space="preserve"> requesting </w:t>
      </w:r>
      <w:r w:rsidR="009D38E8" w:rsidRPr="0088503D">
        <w:rPr>
          <w:sz w:val="18"/>
          <w:szCs w:val="18"/>
        </w:rPr>
        <w:t>disability</w:t>
      </w:r>
      <w:r w:rsidRPr="0088503D">
        <w:rPr>
          <w:sz w:val="18"/>
          <w:szCs w:val="18"/>
        </w:rPr>
        <w:t xml:space="preserve">-related accommodation should make the request with adequate time before the meeting for the Agency to provide the requested accommodation. </w:t>
      </w:r>
    </w:p>
    <w:p w14:paraId="5C399AA3" w14:textId="77777777" w:rsidR="00273956" w:rsidRPr="0088503D" w:rsidRDefault="00273956" w:rsidP="00CE3489">
      <w:pPr>
        <w:spacing w:after="0" w:line="240" w:lineRule="auto"/>
        <w:ind w:left="-180"/>
        <w:jc w:val="both"/>
        <w:rPr>
          <w:sz w:val="18"/>
          <w:szCs w:val="18"/>
        </w:rPr>
      </w:pPr>
    </w:p>
    <w:p w14:paraId="28EE4113" w14:textId="20A6EAA1" w:rsidR="00273956" w:rsidRDefault="00273956" w:rsidP="00CE3489">
      <w:pPr>
        <w:spacing w:after="0" w:line="240" w:lineRule="auto"/>
        <w:ind w:left="-180"/>
        <w:jc w:val="both"/>
        <w:rPr>
          <w:sz w:val="18"/>
          <w:szCs w:val="18"/>
        </w:rPr>
      </w:pPr>
      <w:r w:rsidRPr="00AA3716">
        <w:rPr>
          <w:sz w:val="18"/>
          <w:szCs w:val="18"/>
        </w:rPr>
        <w:t xml:space="preserve">A complete agenda packet containing all accompanying reports for this agenda is available by contacting the Board Secretary-Treasurer at </w:t>
      </w:r>
      <w:hyperlink r:id="rId13" w:history="1">
        <w:r w:rsidRPr="00AA3716">
          <w:rPr>
            <w:rStyle w:val="Hyperlink"/>
            <w:sz w:val="18"/>
            <w:szCs w:val="18"/>
          </w:rPr>
          <w:t>hhughes@avek.org</w:t>
        </w:r>
      </w:hyperlink>
      <w:r w:rsidRPr="00AA3716">
        <w:rPr>
          <w:sz w:val="18"/>
          <w:szCs w:val="18"/>
        </w:rPr>
        <w:t xml:space="preserve"> or (661) 943-3201</w:t>
      </w:r>
      <w:r w:rsidR="002E59A2">
        <w:rPr>
          <w:sz w:val="18"/>
          <w:szCs w:val="18"/>
        </w:rPr>
        <w:t xml:space="preserve">, or </w:t>
      </w:r>
      <w:r w:rsidRPr="002E59A2">
        <w:rPr>
          <w:sz w:val="18"/>
          <w:szCs w:val="18"/>
        </w:rPr>
        <w:t xml:space="preserve">at the Antelope Valley-East Kern Water Agency, 6450 West Avenue N, Palmdale, CA 93551. </w:t>
      </w:r>
      <w:r w:rsidRPr="00AA3716">
        <w:rPr>
          <w:sz w:val="18"/>
          <w:szCs w:val="18"/>
        </w:rPr>
        <w:t>Board meetings are subject to audio recording.</w:t>
      </w:r>
      <w:r w:rsidRPr="0088503D">
        <w:rPr>
          <w:sz w:val="18"/>
          <w:szCs w:val="18"/>
        </w:rPr>
        <w:t xml:space="preserve"> </w:t>
      </w:r>
    </w:p>
    <w:p w14:paraId="6117927E" w14:textId="77777777" w:rsidR="00B14B26" w:rsidRDefault="00B14B26" w:rsidP="00CE3489">
      <w:pPr>
        <w:spacing w:after="0" w:line="240" w:lineRule="auto"/>
        <w:ind w:left="-180"/>
        <w:jc w:val="both"/>
        <w:rPr>
          <w:sz w:val="18"/>
          <w:szCs w:val="18"/>
        </w:rPr>
      </w:pPr>
    </w:p>
    <w:p w14:paraId="7E9852EA" w14:textId="2F6CCB2F" w:rsidR="00466D26" w:rsidRPr="0088503D" w:rsidRDefault="00273956" w:rsidP="00A448D3">
      <w:pPr>
        <w:spacing w:after="0" w:line="240" w:lineRule="auto"/>
        <w:ind w:left="-180"/>
        <w:jc w:val="both"/>
        <w:rPr>
          <w:sz w:val="14"/>
        </w:rPr>
      </w:pPr>
      <w:r w:rsidRPr="0050439D">
        <w:rPr>
          <w:sz w:val="18"/>
          <w:szCs w:val="18"/>
          <w:u w:val="single"/>
        </w:rPr>
        <w:t xml:space="preserve">Posted: </w:t>
      </w:r>
      <w:r w:rsidR="00B4005E">
        <w:rPr>
          <w:sz w:val="18"/>
          <w:szCs w:val="18"/>
          <w:u w:val="single"/>
        </w:rPr>
        <w:t>October</w:t>
      </w:r>
      <w:r w:rsidR="00DE4159">
        <w:rPr>
          <w:sz w:val="18"/>
          <w:szCs w:val="18"/>
          <w:u w:val="single"/>
        </w:rPr>
        <w:t xml:space="preserve"> </w:t>
      </w:r>
      <w:r w:rsidR="00DE4159" w:rsidRPr="002D74B1">
        <w:rPr>
          <w:sz w:val="18"/>
          <w:szCs w:val="18"/>
          <w:u w:val="single"/>
        </w:rPr>
        <w:t>2</w:t>
      </w:r>
      <w:r w:rsidR="002D74B1" w:rsidRPr="002D74B1">
        <w:rPr>
          <w:sz w:val="18"/>
          <w:szCs w:val="18"/>
          <w:u w:val="single"/>
        </w:rPr>
        <w:t>3</w:t>
      </w:r>
      <w:r w:rsidR="00F67802" w:rsidRPr="002D74B1">
        <w:rPr>
          <w:sz w:val="18"/>
          <w:szCs w:val="18"/>
          <w:u w:val="single"/>
        </w:rPr>
        <w:t>, 2025 @</w:t>
      </w:r>
      <w:r w:rsidR="00D4302D" w:rsidRPr="002D74B1">
        <w:rPr>
          <w:sz w:val="18"/>
          <w:szCs w:val="18"/>
          <w:u w:val="single"/>
        </w:rPr>
        <w:t xml:space="preserve"> </w:t>
      </w:r>
      <w:r w:rsidR="002D74B1">
        <w:rPr>
          <w:sz w:val="18"/>
          <w:szCs w:val="18"/>
          <w:u w:val="single"/>
        </w:rPr>
        <w:t xml:space="preserve">12:00 pm </w:t>
      </w:r>
      <w:r w:rsidR="002D74B1" w:rsidRPr="0050439D">
        <w:rPr>
          <w:sz w:val="18"/>
          <w:szCs w:val="18"/>
          <w:u w:val="single"/>
        </w:rPr>
        <w:t>by</w:t>
      </w:r>
      <w:r w:rsidRPr="0050439D">
        <w:rPr>
          <w:sz w:val="18"/>
          <w:szCs w:val="18"/>
          <w:u w:val="single"/>
        </w:rPr>
        <w:t xml:space="preserve"> </w:t>
      </w:r>
      <w:r w:rsidR="00DE4159">
        <w:rPr>
          <w:sz w:val="18"/>
          <w:szCs w:val="18"/>
          <w:u w:val="single"/>
        </w:rPr>
        <w:t>Angel Fitzpatrick</w:t>
      </w:r>
      <w:r w:rsidR="00D6531B" w:rsidRPr="0050439D">
        <w:rPr>
          <w:sz w:val="18"/>
          <w:szCs w:val="18"/>
          <w:u w:val="single"/>
        </w:rPr>
        <w:t xml:space="preserve">, </w:t>
      </w:r>
      <w:r w:rsidR="00DE4159">
        <w:rPr>
          <w:sz w:val="18"/>
          <w:szCs w:val="18"/>
          <w:u w:val="single"/>
        </w:rPr>
        <w:t>Executive Assistant</w:t>
      </w:r>
    </w:p>
    <w:sectPr w:rsidR="00466D26" w:rsidRPr="0088503D" w:rsidSect="0035155E">
      <w:headerReference w:type="default" r:id="rId14"/>
      <w:pgSz w:w="12240" w:h="15840"/>
      <w:pgMar w:top="1170" w:right="1350" w:bottom="90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C807A1" w14:textId="77777777" w:rsidR="000E4538" w:rsidRDefault="000E4538" w:rsidP="003F075C">
      <w:pPr>
        <w:spacing w:after="0" w:line="240" w:lineRule="auto"/>
      </w:pPr>
      <w:r>
        <w:separator/>
      </w:r>
    </w:p>
  </w:endnote>
  <w:endnote w:type="continuationSeparator" w:id="0">
    <w:p w14:paraId="7D04E2DE" w14:textId="77777777" w:rsidR="000E4538" w:rsidRDefault="000E4538" w:rsidP="003F07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B3E2E1" w14:textId="77777777" w:rsidR="000E4538" w:rsidRDefault="000E4538" w:rsidP="003F075C">
      <w:pPr>
        <w:spacing w:after="0" w:line="240" w:lineRule="auto"/>
      </w:pPr>
      <w:r>
        <w:separator/>
      </w:r>
    </w:p>
  </w:footnote>
  <w:footnote w:type="continuationSeparator" w:id="0">
    <w:p w14:paraId="76039172" w14:textId="77777777" w:rsidR="000E4538" w:rsidRDefault="000E4538" w:rsidP="003F07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45399634"/>
      <w:docPartObj>
        <w:docPartGallery w:val="Page Numbers (Top of Page)"/>
        <w:docPartUnique/>
      </w:docPartObj>
    </w:sdtPr>
    <w:sdtEndPr/>
    <w:sdtContent>
      <w:p w14:paraId="39BB1FC1" w14:textId="19BB1C90" w:rsidR="002B5168" w:rsidRPr="002B5168" w:rsidRDefault="00C549D5" w:rsidP="00EB2B2F">
        <w:pPr>
          <w:pStyle w:val="Header"/>
          <w:jc w:val="right"/>
        </w:pPr>
        <w:r>
          <w:t xml:space="preserve">AVEK </w:t>
        </w:r>
        <w:r w:rsidR="002B5168" w:rsidRPr="002B5168">
          <w:t>Board Agenda –</w:t>
        </w:r>
        <w:r w:rsidR="0098643A">
          <w:t xml:space="preserve"> </w:t>
        </w:r>
        <w:r w:rsidR="00B4005E">
          <w:t>Octo</w:t>
        </w:r>
        <w:r w:rsidR="00223A65">
          <w:t xml:space="preserve">ber </w:t>
        </w:r>
        <w:r w:rsidR="00DE4159">
          <w:t>28</w:t>
        </w:r>
        <w:r w:rsidR="00AD4634">
          <w:t>,</w:t>
        </w:r>
        <w:r w:rsidR="002B5168" w:rsidRPr="002B5168">
          <w:t xml:space="preserve"> 20</w:t>
        </w:r>
        <w:r w:rsidR="00AD4634">
          <w:t>2</w:t>
        </w:r>
        <w:r w:rsidR="001A42F4">
          <w:t>5</w:t>
        </w:r>
      </w:p>
      <w:p w14:paraId="725EBD22" w14:textId="2CCC7ADA" w:rsidR="003F075C" w:rsidRDefault="003F075C" w:rsidP="002B5168">
        <w:pPr>
          <w:pStyle w:val="Header"/>
          <w:jc w:val="right"/>
        </w:pPr>
        <w:r w:rsidRPr="002B5168">
          <w:t xml:space="preserve">Page </w:t>
        </w:r>
        <w:r w:rsidRPr="002B5168">
          <w:rPr>
            <w:bCs/>
            <w:sz w:val="24"/>
            <w:szCs w:val="24"/>
          </w:rPr>
          <w:fldChar w:fldCharType="begin"/>
        </w:r>
        <w:r w:rsidRPr="002B5168">
          <w:rPr>
            <w:bCs/>
          </w:rPr>
          <w:instrText xml:space="preserve"> PAGE </w:instrText>
        </w:r>
        <w:r w:rsidRPr="002B5168">
          <w:rPr>
            <w:bCs/>
            <w:sz w:val="24"/>
            <w:szCs w:val="24"/>
          </w:rPr>
          <w:fldChar w:fldCharType="separate"/>
        </w:r>
        <w:r w:rsidRPr="002B5168">
          <w:rPr>
            <w:bCs/>
            <w:noProof/>
          </w:rPr>
          <w:t>2</w:t>
        </w:r>
        <w:r w:rsidRPr="002B5168">
          <w:rPr>
            <w:bCs/>
            <w:sz w:val="24"/>
            <w:szCs w:val="24"/>
          </w:rPr>
          <w:fldChar w:fldCharType="end"/>
        </w:r>
        <w:r w:rsidRPr="002B5168">
          <w:t xml:space="preserve"> of </w:t>
        </w:r>
        <w:r w:rsidRPr="002B5168">
          <w:rPr>
            <w:bCs/>
            <w:sz w:val="24"/>
            <w:szCs w:val="24"/>
          </w:rPr>
          <w:fldChar w:fldCharType="begin"/>
        </w:r>
        <w:r w:rsidRPr="002B5168">
          <w:rPr>
            <w:bCs/>
          </w:rPr>
          <w:instrText xml:space="preserve"> NUMPAGES  </w:instrText>
        </w:r>
        <w:r w:rsidRPr="002B5168">
          <w:rPr>
            <w:bCs/>
            <w:sz w:val="24"/>
            <w:szCs w:val="24"/>
          </w:rPr>
          <w:fldChar w:fldCharType="separate"/>
        </w:r>
        <w:r w:rsidRPr="002B5168">
          <w:rPr>
            <w:bCs/>
            <w:noProof/>
          </w:rPr>
          <w:t>2</w:t>
        </w:r>
        <w:r w:rsidRPr="002B5168">
          <w:rPr>
            <w:bCs/>
            <w:sz w:val="24"/>
            <w:szCs w:val="24"/>
          </w:rPr>
          <w:fldChar w:fldCharType="end"/>
        </w:r>
      </w:p>
    </w:sdtContent>
  </w:sdt>
  <w:p w14:paraId="23C12D10" w14:textId="0AB2A694" w:rsidR="003F075C" w:rsidRPr="003F075C" w:rsidRDefault="003F075C" w:rsidP="003F07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6F5CF1"/>
    <w:multiLevelType w:val="hybridMultilevel"/>
    <w:tmpl w:val="F09C4E08"/>
    <w:lvl w:ilvl="0" w:tplc="7E446584">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4E76BC"/>
    <w:multiLevelType w:val="hybridMultilevel"/>
    <w:tmpl w:val="55062A80"/>
    <w:lvl w:ilvl="0" w:tplc="04090019">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E87EAE"/>
    <w:multiLevelType w:val="hybridMultilevel"/>
    <w:tmpl w:val="55980E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3F1F2F"/>
    <w:multiLevelType w:val="hybridMultilevel"/>
    <w:tmpl w:val="114C1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BE0DEC"/>
    <w:multiLevelType w:val="hybridMultilevel"/>
    <w:tmpl w:val="42704A0A"/>
    <w:lvl w:ilvl="0" w:tplc="B40CB696">
      <w:start w:val="1"/>
      <w:numFmt w:val="decimal"/>
      <w:lvlText w:val="%1."/>
      <w:lvlJc w:val="left"/>
      <w:pPr>
        <w:ind w:left="464" w:hanging="361"/>
      </w:pPr>
      <w:rPr>
        <w:rFonts w:ascii="Calibri" w:eastAsia="Calibri" w:hAnsi="Calibri" w:cs="Calibri" w:hint="default"/>
        <w:b w:val="0"/>
        <w:bCs w:val="0"/>
        <w:i w:val="0"/>
        <w:iCs w:val="0"/>
        <w:spacing w:val="-1"/>
        <w:w w:val="99"/>
        <w:sz w:val="20"/>
        <w:szCs w:val="20"/>
        <w:lang w:val="en-US" w:eastAsia="en-US" w:bidi="ar-SA"/>
      </w:rPr>
    </w:lvl>
    <w:lvl w:ilvl="1" w:tplc="442A8A86">
      <w:start w:val="1"/>
      <w:numFmt w:val="lowerLetter"/>
      <w:lvlText w:val="%2-1"/>
      <w:lvlJc w:val="left"/>
      <w:pPr>
        <w:ind w:left="824" w:hanging="360"/>
      </w:pPr>
      <w:rPr>
        <w:rFonts w:ascii="Calibri" w:eastAsia="Calibri" w:hAnsi="Calibri" w:cs="Calibri" w:hint="default"/>
        <w:b w:val="0"/>
        <w:bCs w:val="0"/>
        <w:i w:val="0"/>
        <w:iCs w:val="0"/>
        <w:w w:val="99"/>
        <w:sz w:val="20"/>
        <w:szCs w:val="20"/>
      </w:rPr>
    </w:lvl>
    <w:lvl w:ilvl="2" w:tplc="2FECF8EA">
      <w:numFmt w:val="bullet"/>
      <w:lvlText w:val="•"/>
      <w:lvlJc w:val="left"/>
      <w:pPr>
        <w:ind w:left="1922" w:hanging="360"/>
      </w:pPr>
      <w:rPr>
        <w:rFonts w:hint="default"/>
        <w:lang w:val="en-US" w:eastAsia="en-US" w:bidi="ar-SA"/>
      </w:rPr>
    </w:lvl>
    <w:lvl w:ilvl="3" w:tplc="CDB64726">
      <w:numFmt w:val="bullet"/>
      <w:lvlText w:val="•"/>
      <w:lvlJc w:val="left"/>
      <w:pPr>
        <w:ind w:left="3024" w:hanging="360"/>
      </w:pPr>
      <w:rPr>
        <w:rFonts w:hint="default"/>
        <w:lang w:val="en-US" w:eastAsia="en-US" w:bidi="ar-SA"/>
      </w:rPr>
    </w:lvl>
    <w:lvl w:ilvl="4" w:tplc="EAD48A6A">
      <w:numFmt w:val="bullet"/>
      <w:lvlText w:val="•"/>
      <w:lvlJc w:val="left"/>
      <w:pPr>
        <w:ind w:left="4126" w:hanging="360"/>
      </w:pPr>
      <w:rPr>
        <w:rFonts w:hint="default"/>
        <w:lang w:val="en-US" w:eastAsia="en-US" w:bidi="ar-SA"/>
      </w:rPr>
    </w:lvl>
    <w:lvl w:ilvl="5" w:tplc="A4D6584A">
      <w:numFmt w:val="bullet"/>
      <w:lvlText w:val="•"/>
      <w:lvlJc w:val="left"/>
      <w:pPr>
        <w:ind w:left="5228" w:hanging="360"/>
      </w:pPr>
      <w:rPr>
        <w:rFonts w:hint="default"/>
        <w:lang w:val="en-US" w:eastAsia="en-US" w:bidi="ar-SA"/>
      </w:rPr>
    </w:lvl>
    <w:lvl w:ilvl="6" w:tplc="7B12DC0C">
      <w:numFmt w:val="bullet"/>
      <w:lvlText w:val="•"/>
      <w:lvlJc w:val="left"/>
      <w:pPr>
        <w:ind w:left="6331" w:hanging="360"/>
      </w:pPr>
      <w:rPr>
        <w:rFonts w:hint="default"/>
        <w:lang w:val="en-US" w:eastAsia="en-US" w:bidi="ar-SA"/>
      </w:rPr>
    </w:lvl>
    <w:lvl w:ilvl="7" w:tplc="3BD251C2">
      <w:numFmt w:val="bullet"/>
      <w:lvlText w:val="•"/>
      <w:lvlJc w:val="left"/>
      <w:pPr>
        <w:ind w:left="7433" w:hanging="360"/>
      </w:pPr>
      <w:rPr>
        <w:rFonts w:hint="default"/>
        <w:lang w:val="en-US" w:eastAsia="en-US" w:bidi="ar-SA"/>
      </w:rPr>
    </w:lvl>
    <w:lvl w:ilvl="8" w:tplc="D2B0221E">
      <w:numFmt w:val="bullet"/>
      <w:lvlText w:val="•"/>
      <w:lvlJc w:val="left"/>
      <w:pPr>
        <w:ind w:left="8535" w:hanging="360"/>
      </w:pPr>
      <w:rPr>
        <w:rFonts w:hint="default"/>
        <w:lang w:val="en-US" w:eastAsia="en-US" w:bidi="ar-SA"/>
      </w:rPr>
    </w:lvl>
  </w:abstractNum>
  <w:abstractNum w:abstractNumId="5" w15:restartNumberingAfterBreak="0">
    <w:nsid w:val="13D805DB"/>
    <w:multiLevelType w:val="hybridMultilevel"/>
    <w:tmpl w:val="DA5451E8"/>
    <w:lvl w:ilvl="0" w:tplc="EB42D196">
      <w:start w:val="1"/>
      <w:numFmt w:val="decimal"/>
      <w:lvlText w:val="%1."/>
      <w:lvlJc w:val="left"/>
      <w:pPr>
        <w:ind w:left="720" w:hanging="360"/>
      </w:pPr>
      <w:rPr>
        <w:rFonts w:hint="default"/>
        <w:b/>
        <w:bCs w:val="0"/>
        <w:sz w:val="24"/>
        <w:szCs w:val="24"/>
      </w:rPr>
    </w:lvl>
    <w:lvl w:ilvl="1" w:tplc="82EAD9EA">
      <w:start w:val="1"/>
      <w:numFmt w:val="lowerLetter"/>
      <w:lvlText w:val="%2."/>
      <w:lvlJc w:val="left"/>
      <w:pPr>
        <w:ind w:left="1440" w:hanging="360"/>
      </w:pPr>
      <w:rPr>
        <w:rFonts w:hint="default"/>
        <w:sz w:val="22"/>
        <w:szCs w:val="22"/>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8546C4"/>
    <w:multiLevelType w:val="hybridMultilevel"/>
    <w:tmpl w:val="DC5C7516"/>
    <w:lvl w:ilvl="0" w:tplc="04090019">
      <w:start w:val="5"/>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62053B"/>
    <w:multiLevelType w:val="hybridMultilevel"/>
    <w:tmpl w:val="7AE08AE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5F4858"/>
    <w:multiLevelType w:val="hybridMultilevel"/>
    <w:tmpl w:val="1D74481E"/>
    <w:lvl w:ilvl="0" w:tplc="DA02FB6E">
      <w:start w:val="14"/>
      <w:numFmt w:val="decimal"/>
      <w:lvlText w:val="%1."/>
      <w:lvlJc w:val="left"/>
      <w:pPr>
        <w:ind w:left="360" w:hanging="360"/>
      </w:pPr>
      <w:rPr>
        <w:rFonts w:hint="default"/>
        <w:b/>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EE703CE"/>
    <w:multiLevelType w:val="hybridMultilevel"/>
    <w:tmpl w:val="2626CC4C"/>
    <w:lvl w:ilvl="0" w:tplc="8A042342">
      <w:start w:val="1"/>
      <w:numFmt w:val="lowerLetter"/>
      <w:lvlText w:val="%1."/>
      <w:lvlJc w:val="left"/>
      <w:pPr>
        <w:ind w:left="353" w:hanging="360"/>
      </w:pPr>
      <w:rPr>
        <w:rFonts w:hint="default"/>
      </w:rPr>
    </w:lvl>
    <w:lvl w:ilvl="1" w:tplc="04090019" w:tentative="1">
      <w:start w:val="1"/>
      <w:numFmt w:val="lowerLetter"/>
      <w:lvlText w:val="%2."/>
      <w:lvlJc w:val="left"/>
      <w:pPr>
        <w:ind w:left="1073" w:hanging="360"/>
      </w:pPr>
    </w:lvl>
    <w:lvl w:ilvl="2" w:tplc="0409001B" w:tentative="1">
      <w:start w:val="1"/>
      <w:numFmt w:val="lowerRoman"/>
      <w:lvlText w:val="%3."/>
      <w:lvlJc w:val="right"/>
      <w:pPr>
        <w:ind w:left="1793" w:hanging="180"/>
      </w:pPr>
    </w:lvl>
    <w:lvl w:ilvl="3" w:tplc="0409000F" w:tentative="1">
      <w:start w:val="1"/>
      <w:numFmt w:val="decimal"/>
      <w:lvlText w:val="%4."/>
      <w:lvlJc w:val="left"/>
      <w:pPr>
        <w:ind w:left="2513" w:hanging="360"/>
      </w:pPr>
    </w:lvl>
    <w:lvl w:ilvl="4" w:tplc="04090019" w:tentative="1">
      <w:start w:val="1"/>
      <w:numFmt w:val="lowerLetter"/>
      <w:lvlText w:val="%5."/>
      <w:lvlJc w:val="left"/>
      <w:pPr>
        <w:ind w:left="3233" w:hanging="360"/>
      </w:pPr>
    </w:lvl>
    <w:lvl w:ilvl="5" w:tplc="0409001B" w:tentative="1">
      <w:start w:val="1"/>
      <w:numFmt w:val="lowerRoman"/>
      <w:lvlText w:val="%6."/>
      <w:lvlJc w:val="right"/>
      <w:pPr>
        <w:ind w:left="3953" w:hanging="180"/>
      </w:pPr>
    </w:lvl>
    <w:lvl w:ilvl="6" w:tplc="0409000F" w:tentative="1">
      <w:start w:val="1"/>
      <w:numFmt w:val="decimal"/>
      <w:lvlText w:val="%7."/>
      <w:lvlJc w:val="left"/>
      <w:pPr>
        <w:ind w:left="4673" w:hanging="360"/>
      </w:pPr>
    </w:lvl>
    <w:lvl w:ilvl="7" w:tplc="04090019" w:tentative="1">
      <w:start w:val="1"/>
      <w:numFmt w:val="lowerLetter"/>
      <w:lvlText w:val="%8."/>
      <w:lvlJc w:val="left"/>
      <w:pPr>
        <w:ind w:left="5393" w:hanging="360"/>
      </w:pPr>
    </w:lvl>
    <w:lvl w:ilvl="8" w:tplc="0409001B" w:tentative="1">
      <w:start w:val="1"/>
      <w:numFmt w:val="lowerRoman"/>
      <w:lvlText w:val="%9."/>
      <w:lvlJc w:val="right"/>
      <w:pPr>
        <w:ind w:left="6113" w:hanging="180"/>
      </w:pPr>
    </w:lvl>
  </w:abstractNum>
  <w:abstractNum w:abstractNumId="10" w15:restartNumberingAfterBreak="0">
    <w:nsid w:val="3B8640DB"/>
    <w:multiLevelType w:val="hybridMultilevel"/>
    <w:tmpl w:val="D8921C54"/>
    <w:lvl w:ilvl="0" w:tplc="0FE2AFAE">
      <w:start w:val="1"/>
      <w:numFmt w:val="decimal"/>
      <w:lvlText w:val="%1."/>
      <w:lvlJc w:val="left"/>
      <w:pPr>
        <w:ind w:left="464" w:hanging="361"/>
      </w:pPr>
      <w:rPr>
        <w:rFonts w:ascii="Calibri" w:hAnsi="Calibri" w:cs="Calibri" w:hint="default"/>
        <w:b w:val="0"/>
        <w:bCs w:val="0"/>
        <w:i w:val="0"/>
        <w:iCs w:val="0"/>
        <w:spacing w:val="-1"/>
        <w:w w:val="99"/>
        <w:sz w:val="20"/>
        <w:szCs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4114788"/>
    <w:multiLevelType w:val="hybridMultilevel"/>
    <w:tmpl w:val="658C422A"/>
    <w:lvl w:ilvl="0" w:tplc="0CA0A282">
      <w:start w:val="3"/>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6E045083"/>
    <w:multiLevelType w:val="hybridMultilevel"/>
    <w:tmpl w:val="34E6D0C2"/>
    <w:lvl w:ilvl="0" w:tplc="FFFFFFFF">
      <w:start w:val="1"/>
      <w:numFmt w:val="decimal"/>
      <w:lvlText w:val="%1."/>
      <w:lvlJc w:val="left"/>
      <w:pPr>
        <w:ind w:left="720" w:hanging="360"/>
      </w:pPr>
      <w:rPr>
        <w:rFonts w:hint="default"/>
        <w:b/>
        <w:bCs w:val="0"/>
      </w:rPr>
    </w:lvl>
    <w:lvl w:ilvl="1" w:tplc="FFAE608E">
      <w:start w:val="1"/>
      <w:numFmt w:val="lowerLetter"/>
      <w:lvlText w:val="%2."/>
      <w:lvlJc w:val="left"/>
      <w:pPr>
        <w:ind w:left="1440" w:hanging="360"/>
      </w:pPr>
      <w:rPr>
        <w:rFonts w:hint="default"/>
        <w:i w:val="0"/>
        <w:iCs w:val="0"/>
        <w:color w:val="auto"/>
        <w:sz w:val="20"/>
        <w:szCs w:val="20"/>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80109167">
    <w:abstractNumId w:val="5"/>
  </w:num>
  <w:num w:numId="2" w16cid:durableId="1789621031">
    <w:abstractNumId w:val="2"/>
  </w:num>
  <w:num w:numId="3" w16cid:durableId="670646264">
    <w:abstractNumId w:val="0"/>
  </w:num>
  <w:num w:numId="4" w16cid:durableId="129827600">
    <w:abstractNumId w:val="12"/>
  </w:num>
  <w:num w:numId="5" w16cid:durableId="1961036289">
    <w:abstractNumId w:val="6"/>
  </w:num>
  <w:num w:numId="6" w16cid:durableId="127599731">
    <w:abstractNumId w:val="11"/>
  </w:num>
  <w:num w:numId="7" w16cid:durableId="884372809">
    <w:abstractNumId w:val="7"/>
  </w:num>
  <w:num w:numId="8" w16cid:durableId="1886016034">
    <w:abstractNumId w:val="1"/>
  </w:num>
  <w:num w:numId="9" w16cid:durableId="371805927">
    <w:abstractNumId w:val="4"/>
  </w:num>
  <w:num w:numId="10" w16cid:durableId="887025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4153525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21334852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825173001">
    <w:abstractNumId w:val="5"/>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8162409">
    <w:abstractNumId w:val="9"/>
  </w:num>
  <w:num w:numId="15" w16cid:durableId="450325528">
    <w:abstractNumId w:val="8"/>
  </w:num>
  <w:num w:numId="16" w16cid:durableId="1641954281">
    <w:abstractNumId w:val="3"/>
  </w:num>
  <w:num w:numId="17" w16cid:durableId="1660039639">
    <w:abstractNumId w:val="10"/>
  </w:num>
  <w:num w:numId="18" w16cid:durableId="160021915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3s7Q0Mje2MDU3N7RQ0lEKTi0uzszPAykwNqwFACRgAwMtAAAA"/>
  </w:docVars>
  <w:rsids>
    <w:rsidRoot w:val="001170FB"/>
    <w:rsid w:val="00000505"/>
    <w:rsid w:val="0000080D"/>
    <w:rsid w:val="00000F50"/>
    <w:rsid w:val="0000273D"/>
    <w:rsid w:val="00002D4C"/>
    <w:rsid w:val="0000304F"/>
    <w:rsid w:val="000036DE"/>
    <w:rsid w:val="0000414C"/>
    <w:rsid w:val="000102D6"/>
    <w:rsid w:val="000135A3"/>
    <w:rsid w:val="00013D37"/>
    <w:rsid w:val="00013FEA"/>
    <w:rsid w:val="0001472C"/>
    <w:rsid w:val="00014B04"/>
    <w:rsid w:val="00015DED"/>
    <w:rsid w:val="00015E85"/>
    <w:rsid w:val="0001629C"/>
    <w:rsid w:val="000162A3"/>
    <w:rsid w:val="00016304"/>
    <w:rsid w:val="000163EF"/>
    <w:rsid w:val="00017069"/>
    <w:rsid w:val="000203CD"/>
    <w:rsid w:val="0002129D"/>
    <w:rsid w:val="00021EE7"/>
    <w:rsid w:val="000225C9"/>
    <w:rsid w:val="00023EF8"/>
    <w:rsid w:val="000252B9"/>
    <w:rsid w:val="00025F21"/>
    <w:rsid w:val="000263B2"/>
    <w:rsid w:val="00026D4D"/>
    <w:rsid w:val="00026DED"/>
    <w:rsid w:val="00027168"/>
    <w:rsid w:val="000274AF"/>
    <w:rsid w:val="00030462"/>
    <w:rsid w:val="00030BA0"/>
    <w:rsid w:val="0003136C"/>
    <w:rsid w:val="000317AF"/>
    <w:rsid w:val="000326E7"/>
    <w:rsid w:val="00032A69"/>
    <w:rsid w:val="0003490D"/>
    <w:rsid w:val="00036F3A"/>
    <w:rsid w:val="00037EC8"/>
    <w:rsid w:val="00040173"/>
    <w:rsid w:val="0004045E"/>
    <w:rsid w:val="000408D7"/>
    <w:rsid w:val="00040E58"/>
    <w:rsid w:val="00040F77"/>
    <w:rsid w:val="00041706"/>
    <w:rsid w:val="00042420"/>
    <w:rsid w:val="000433D6"/>
    <w:rsid w:val="00043DCE"/>
    <w:rsid w:val="00044111"/>
    <w:rsid w:val="00045AFB"/>
    <w:rsid w:val="000472B2"/>
    <w:rsid w:val="0004777D"/>
    <w:rsid w:val="00047B7E"/>
    <w:rsid w:val="000503DF"/>
    <w:rsid w:val="000506F9"/>
    <w:rsid w:val="00050BCD"/>
    <w:rsid w:val="00051E32"/>
    <w:rsid w:val="00051F1A"/>
    <w:rsid w:val="00052AF1"/>
    <w:rsid w:val="00052BA6"/>
    <w:rsid w:val="00052EED"/>
    <w:rsid w:val="00053791"/>
    <w:rsid w:val="00056546"/>
    <w:rsid w:val="00060D51"/>
    <w:rsid w:val="00062051"/>
    <w:rsid w:val="00062F75"/>
    <w:rsid w:val="00065937"/>
    <w:rsid w:val="00065A60"/>
    <w:rsid w:val="00066482"/>
    <w:rsid w:val="00066B95"/>
    <w:rsid w:val="000674AE"/>
    <w:rsid w:val="00067728"/>
    <w:rsid w:val="000705D7"/>
    <w:rsid w:val="00070CD0"/>
    <w:rsid w:val="00070D53"/>
    <w:rsid w:val="00070DB3"/>
    <w:rsid w:val="00070E76"/>
    <w:rsid w:val="0007171C"/>
    <w:rsid w:val="00072428"/>
    <w:rsid w:val="0007371D"/>
    <w:rsid w:val="00073E76"/>
    <w:rsid w:val="00073F01"/>
    <w:rsid w:val="000744D5"/>
    <w:rsid w:val="000746D4"/>
    <w:rsid w:val="00074E7E"/>
    <w:rsid w:val="00075195"/>
    <w:rsid w:val="000759BA"/>
    <w:rsid w:val="00075D66"/>
    <w:rsid w:val="00076A9F"/>
    <w:rsid w:val="00076F30"/>
    <w:rsid w:val="0007726B"/>
    <w:rsid w:val="0008146B"/>
    <w:rsid w:val="00082477"/>
    <w:rsid w:val="000848C7"/>
    <w:rsid w:val="00085F7D"/>
    <w:rsid w:val="00087FB5"/>
    <w:rsid w:val="000922E7"/>
    <w:rsid w:val="0009389F"/>
    <w:rsid w:val="00093AD4"/>
    <w:rsid w:val="00094451"/>
    <w:rsid w:val="0009506E"/>
    <w:rsid w:val="00095A1C"/>
    <w:rsid w:val="0009694E"/>
    <w:rsid w:val="0009799F"/>
    <w:rsid w:val="000A0553"/>
    <w:rsid w:val="000A082A"/>
    <w:rsid w:val="000A14B1"/>
    <w:rsid w:val="000A2294"/>
    <w:rsid w:val="000A2296"/>
    <w:rsid w:val="000A48CC"/>
    <w:rsid w:val="000A5C1F"/>
    <w:rsid w:val="000A7288"/>
    <w:rsid w:val="000A7504"/>
    <w:rsid w:val="000B016E"/>
    <w:rsid w:val="000B0BA3"/>
    <w:rsid w:val="000B0D6A"/>
    <w:rsid w:val="000B0E51"/>
    <w:rsid w:val="000B1831"/>
    <w:rsid w:val="000B2EFF"/>
    <w:rsid w:val="000B3267"/>
    <w:rsid w:val="000B3E23"/>
    <w:rsid w:val="000B4756"/>
    <w:rsid w:val="000B4CF0"/>
    <w:rsid w:val="000B521D"/>
    <w:rsid w:val="000B5384"/>
    <w:rsid w:val="000B55B1"/>
    <w:rsid w:val="000B580C"/>
    <w:rsid w:val="000B59EE"/>
    <w:rsid w:val="000B6DEC"/>
    <w:rsid w:val="000B7B49"/>
    <w:rsid w:val="000B7FB2"/>
    <w:rsid w:val="000C18A4"/>
    <w:rsid w:val="000C36D0"/>
    <w:rsid w:val="000C5189"/>
    <w:rsid w:val="000C5447"/>
    <w:rsid w:val="000C75D7"/>
    <w:rsid w:val="000C792C"/>
    <w:rsid w:val="000D018D"/>
    <w:rsid w:val="000D09AC"/>
    <w:rsid w:val="000D1D68"/>
    <w:rsid w:val="000D271E"/>
    <w:rsid w:val="000D2FF3"/>
    <w:rsid w:val="000D32FA"/>
    <w:rsid w:val="000D38E5"/>
    <w:rsid w:val="000D4205"/>
    <w:rsid w:val="000D4465"/>
    <w:rsid w:val="000D4695"/>
    <w:rsid w:val="000D5008"/>
    <w:rsid w:val="000D57FC"/>
    <w:rsid w:val="000D5803"/>
    <w:rsid w:val="000D5DB8"/>
    <w:rsid w:val="000D6BCD"/>
    <w:rsid w:val="000D777E"/>
    <w:rsid w:val="000D7DB3"/>
    <w:rsid w:val="000E0140"/>
    <w:rsid w:val="000E026F"/>
    <w:rsid w:val="000E0678"/>
    <w:rsid w:val="000E1149"/>
    <w:rsid w:val="000E1D5A"/>
    <w:rsid w:val="000E2647"/>
    <w:rsid w:val="000E2C8E"/>
    <w:rsid w:val="000E2ED7"/>
    <w:rsid w:val="000E3074"/>
    <w:rsid w:val="000E3E42"/>
    <w:rsid w:val="000E4538"/>
    <w:rsid w:val="000E4845"/>
    <w:rsid w:val="000E5A58"/>
    <w:rsid w:val="000E6817"/>
    <w:rsid w:val="000E6ABC"/>
    <w:rsid w:val="000E7C36"/>
    <w:rsid w:val="000F030B"/>
    <w:rsid w:val="000F071C"/>
    <w:rsid w:val="000F0AF6"/>
    <w:rsid w:val="000F0DF5"/>
    <w:rsid w:val="000F0EEE"/>
    <w:rsid w:val="000F1313"/>
    <w:rsid w:val="000F19C8"/>
    <w:rsid w:val="000F313A"/>
    <w:rsid w:val="000F36AC"/>
    <w:rsid w:val="000F4210"/>
    <w:rsid w:val="000F4BAA"/>
    <w:rsid w:val="000F4F06"/>
    <w:rsid w:val="000F5D76"/>
    <w:rsid w:val="00100336"/>
    <w:rsid w:val="00101D0E"/>
    <w:rsid w:val="00104DA8"/>
    <w:rsid w:val="00105E42"/>
    <w:rsid w:val="00105FF4"/>
    <w:rsid w:val="0010603F"/>
    <w:rsid w:val="001066C0"/>
    <w:rsid w:val="00106817"/>
    <w:rsid w:val="0010685A"/>
    <w:rsid w:val="001077BC"/>
    <w:rsid w:val="00107A90"/>
    <w:rsid w:val="00110042"/>
    <w:rsid w:val="0011028B"/>
    <w:rsid w:val="001106C6"/>
    <w:rsid w:val="0011185E"/>
    <w:rsid w:val="00111AF4"/>
    <w:rsid w:val="00111F56"/>
    <w:rsid w:val="0011268E"/>
    <w:rsid w:val="00112693"/>
    <w:rsid w:val="001127D0"/>
    <w:rsid w:val="00112C06"/>
    <w:rsid w:val="00112C7D"/>
    <w:rsid w:val="00112CFA"/>
    <w:rsid w:val="00112FDA"/>
    <w:rsid w:val="001149BA"/>
    <w:rsid w:val="00115182"/>
    <w:rsid w:val="00116080"/>
    <w:rsid w:val="001170FB"/>
    <w:rsid w:val="001213D4"/>
    <w:rsid w:val="00123C10"/>
    <w:rsid w:val="0012427F"/>
    <w:rsid w:val="00124EE0"/>
    <w:rsid w:val="0012567B"/>
    <w:rsid w:val="0012693C"/>
    <w:rsid w:val="0012761A"/>
    <w:rsid w:val="00130C06"/>
    <w:rsid w:val="00133308"/>
    <w:rsid w:val="00133D20"/>
    <w:rsid w:val="00133E7A"/>
    <w:rsid w:val="00134EAB"/>
    <w:rsid w:val="0013553D"/>
    <w:rsid w:val="00135A9B"/>
    <w:rsid w:val="00135C69"/>
    <w:rsid w:val="00135D6C"/>
    <w:rsid w:val="00136E28"/>
    <w:rsid w:val="00137716"/>
    <w:rsid w:val="001409F7"/>
    <w:rsid w:val="001414EF"/>
    <w:rsid w:val="00141CD0"/>
    <w:rsid w:val="00142E5E"/>
    <w:rsid w:val="00143404"/>
    <w:rsid w:val="001449C0"/>
    <w:rsid w:val="0014519A"/>
    <w:rsid w:val="0014683A"/>
    <w:rsid w:val="001468E1"/>
    <w:rsid w:val="001470BA"/>
    <w:rsid w:val="00147306"/>
    <w:rsid w:val="0014740C"/>
    <w:rsid w:val="0014746C"/>
    <w:rsid w:val="0015032A"/>
    <w:rsid w:val="001527FE"/>
    <w:rsid w:val="00153146"/>
    <w:rsid w:val="001536E7"/>
    <w:rsid w:val="001537E2"/>
    <w:rsid w:val="00153867"/>
    <w:rsid w:val="00154191"/>
    <w:rsid w:val="00154B21"/>
    <w:rsid w:val="00154F07"/>
    <w:rsid w:val="001555F0"/>
    <w:rsid w:val="001559F1"/>
    <w:rsid w:val="00161C0D"/>
    <w:rsid w:val="001622B5"/>
    <w:rsid w:val="00162485"/>
    <w:rsid w:val="00162491"/>
    <w:rsid w:val="00162697"/>
    <w:rsid w:val="001634F4"/>
    <w:rsid w:val="001646D3"/>
    <w:rsid w:val="00164D40"/>
    <w:rsid w:val="001650E2"/>
    <w:rsid w:val="00165AE8"/>
    <w:rsid w:val="001661FA"/>
    <w:rsid w:val="0016717F"/>
    <w:rsid w:val="0017097A"/>
    <w:rsid w:val="0017113B"/>
    <w:rsid w:val="00171945"/>
    <w:rsid w:val="001722E7"/>
    <w:rsid w:val="001730B4"/>
    <w:rsid w:val="00173694"/>
    <w:rsid w:val="00173F29"/>
    <w:rsid w:val="001752AD"/>
    <w:rsid w:val="0017544A"/>
    <w:rsid w:val="0017580A"/>
    <w:rsid w:val="00176BF3"/>
    <w:rsid w:val="00176E80"/>
    <w:rsid w:val="00177F7A"/>
    <w:rsid w:val="0018091D"/>
    <w:rsid w:val="001816CB"/>
    <w:rsid w:val="0018186C"/>
    <w:rsid w:val="00183EA7"/>
    <w:rsid w:val="001866CB"/>
    <w:rsid w:val="00186807"/>
    <w:rsid w:val="00186BA7"/>
    <w:rsid w:val="001875B8"/>
    <w:rsid w:val="00192659"/>
    <w:rsid w:val="001927EE"/>
    <w:rsid w:val="00193786"/>
    <w:rsid w:val="00193E37"/>
    <w:rsid w:val="00194547"/>
    <w:rsid w:val="00194CDA"/>
    <w:rsid w:val="00195759"/>
    <w:rsid w:val="00197943"/>
    <w:rsid w:val="001A07A3"/>
    <w:rsid w:val="001A0A71"/>
    <w:rsid w:val="001A1292"/>
    <w:rsid w:val="001A1D40"/>
    <w:rsid w:val="001A1F4F"/>
    <w:rsid w:val="001A244E"/>
    <w:rsid w:val="001A305D"/>
    <w:rsid w:val="001A3433"/>
    <w:rsid w:val="001A426F"/>
    <w:rsid w:val="001A42F4"/>
    <w:rsid w:val="001A491D"/>
    <w:rsid w:val="001A5070"/>
    <w:rsid w:val="001A51DB"/>
    <w:rsid w:val="001A57D4"/>
    <w:rsid w:val="001A630F"/>
    <w:rsid w:val="001A6C90"/>
    <w:rsid w:val="001A6EA7"/>
    <w:rsid w:val="001A7FE1"/>
    <w:rsid w:val="001B0D7F"/>
    <w:rsid w:val="001B10FC"/>
    <w:rsid w:val="001B15C7"/>
    <w:rsid w:val="001B15CA"/>
    <w:rsid w:val="001B2CCF"/>
    <w:rsid w:val="001B338D"/>
    <w:rsid w:val="001B33A0"/>
    <w:rsid w:val="001B3CDD"/>
    <w:rsid w:val="001B3ED9"/>
    <w:rsid w:val="001B4474"/>
    <w:rsid w:val="001B489E"/>
    <w:rsid w:val="001B4D31"/>
    <w:rsid w:val="001B5281"/>
    <w:rsid w:val="001B618B"/>
    <w:rsid w:val="001B633D"/>
    <w:rsid w:val="001B68F1"/>
    <w:rsid w:val="001B792A"/>
    <w:rsid w:val="001C0571"/>
    <w:rsid w:val="001C1806"/>
    <w:rsid w:val="001C29FD"/>
    <w:rsid w:val="001C37AD"/>
    <w:rsid w:val="001C3DE8"/>
    <w:rsid w:val="001C4B53"/>
    <w:rsid w:val="001C4F0B"/>
    <w:rsid w:val="001C524B"/>
    <w:rsid w:val="001C5D17"/>
    <w:rsid w:val="001C6CF5"/>
    <w:rsid w:val="001C7011"/>
    <w:rsid w:val="001C7D05"/>
    <w:rsid w:val="001C7D2A"/>
    <w:rsid w:val="001D07E1"/>
    <w:rsid w:val="001D1662"/>
    <w:rsid w:val="001D1C6B"/>
    <w:rsid w:val="001D1DB4"/>
    <w:rsid w:val="001D2AE6"/>
    <w:rsid w:val="001D2B1F"/>
    <w:rsid w:val="001D34BF"/>
    <w:rsid w:val="001D44C5"/>
    <w:rsid w:val="001D4B52"/>
    <w:rsid w:val="001D4E55"/>
    <w:rsid w:val="001D504C"/>
    <w:rsid w:val="001D5468"/>
    <w:rsid w:val="001D63D8"/>
    <w:rsid w:val="001D7333"/>
    <w:rsid w:val="001D7CEB"/>
    <w:rsid w:val="001E0120"/>
    <w:rsid w:val="001E04F4"/>
    <w:rsid w:val="001E052D"/>
    <w:rsid w:val="001E0D5A"/>
    <w:rsid w:val="001E14E5"/>
    <w:rsid w:val="001E1E45"/>
    <w:rsid w:val="001E2549"/>
    <w:rsid w:val="001E41A6"/>
    <w:rsid w:val="001E4691"/>
    <w:rsid w:val="001E5053"/>
    <w:rsid w:val="001E5092"/>
    <w:rsid w:val="001E54A4"/>
    <w:rsid w:val="001E5B2D"/>
    <w:rsid w:val="001E5FCA"/>
    <w:rsid w:val="001E6643"/>
    <w:rsid w:val="001E6719"/>
    <w:rsid w:val="001E6BA2"/>
    <w:rsid w:val="001E719E"/>
    <w:rsid w:val="001E7379"/>
    <w:rsid w:val="001E766D"/>
    <w:rsid w:val="001F04BB"/>
    <w:rsid w:val="001F0EC8"/>
    <w:rsid w:val="001F0FE5"/>
    <w:rsid w:val="001F1733"/>
    <w:rsid w:val="001F2052"/>
    <w:rsid w:val="001F20D0"/>
    <w:rsid w:val="001F25FB"/>
    <w:rsid w:val="001F53E8"/>
    <w:rsid w:val="001F5A2D"/>
    <w:rsid w:val="001F6EAE"/>
    <w:rsid w:val="001F7784"/>
    <w:rsid w:val="00201292"/>
    <w:rsid w:val="00201457"/>
    <w:rsid w:val="00202675"/>
    <w:rsid w:val="00202AFB"/>
    <w:rsid w:val="0020326A"/>
    <w:rsid w:val="002034FE"/>
    <w:rsid w:val="00204303"/>
    <w:rsid w:val="00206026"/>
    <w:rsid w:val="002063B6"/>
    <w:rsid w:val="002066B9"/>
    <w:rsid w:val="00207026"/>
    <w:rsid w:val="002072C3"/>
    <w:rsid w:val="00207576"/>
    <w:rsid w:val="00207C32"/>
    <w:rsid w:val="002104ED"/>
    <w:rsid w:val="0021113F"/>
    <w:rsid w:val="00211324"/>
    <w:rsid w:val="002131D5"/>
    <w:rsid w:val="0021467B"/>
    <w:rsid w:val="00215D5E"/>
    <w:rsid w:val="00221605"/>
    <w:rsid w:val="00222B75"/>
    <w:rsid w:val="00222E67"/>
    <w:rsid w:val="00223A65"/>
    <w:rsid w:val="0022515C"/>
    <w:rsid w:val="002264AC"/>
    <w:rsid w:val="00226535"/>
    <w:rsid w:val="00230ADB"/>
    <w:rsid w:val="0023170E"/>
    <w:rsid w:val="002318E3"/>
    <w:rsid w:val="00231AE3"/>
    <w:rsid w:val="00233D5A"/>
    <w:rsid w:val="0023471C"/>
    <w:rsid w:val="00235CC5"/>
    <w:rsid w:val="00236171"/>
    <w:rsid w:val="00236535"/>
    <w:rsid w:val="002366BF"/>
    <w:rsid w:val="00237453"/>
    <w:rsid w:val="00240683"/>
    <w:rsid w:val="00241643"/>
    <w:rsid w:val="0024229B"/>
    <w:rsid w:val="0024254B"/>
    <w:rsid w:val="0024267C"/>
    <w:rsid w:val="00243303"/>
    <w:rsid w:val="00243F1C"/>
    <w:rsid w:val="00244458"/>
    <w:rsid w:val="00244ADC"/>
    <w:rsid w:val="002455F4"/>
    <w:rsid w:val="00246416"/>
    <w:rsid w:val="00246CF9"/>
    <w:rsid w:val="002474DB"/>
    <w:rsid w:val="002477A4"/>
    <w:rsid w:val="002478D7"/>
    <w:rsid w:val="002503D0"/>
    <w:rsid w:val="00252B70"/>
    <w:rsid w:val="00254048"/>
    <w:rsid w:val="00255649"/>
    <w:rsid w:val="00255EA2"/>
    <w:rsid w:val="002561C3"/>
    <w:rsid w:val="00256ADB"/>
    <w:rsid w:val="002570FF"/>
    <w:rsid w:val="0025749E"/>
    <w:rsid w:val="00257696"/>
    <w:rsid w:val="002578D6"/>
    <w:rsid w:val="002600DB"/>
    <w:rsid w:val="0026051B"/>
    <w:rsid w:val="00260C07"/>
    <w:rsid w:val="00260F60"/>
    <w:rsid w:val="002618A1"/>
    <w:rsid w:val="002625E6"/>
    <w:rsid w:val="00262C29"/>
    <w:rsid w:val="0026347A"/>
    <w:rsid w:val="00264CD5"/>
    <w:rsid w:val="00265AC0"/>
    <w:rsid w:val="00266569"/>
    <w:rsid w:val="002665E4"/>
    <w:rsid w:val="00267674"/>
    <w:rsid w:val="002711F5"/>
    <w:rsid w:val="00272568"/>
    <w:rsid w:val="00273956"/>
    <w:rsid w:val="00273DA7"/>
    <w:rsid w:val="0027411A"/>
    <w:rsid w:val="00274285"/>
    <w:rsid w:val="0027511C"/>
    <w:rsid w:val="002756B8"/>
    <w:rsid w:val="00275AF0"/>
    <w:rsid w:val="00276870"/>
    <w:rsid w:val="00277590"/>
    <w:rsid w:val="002808A0"/>
    <w:rsid w:val="00280C19"/>
    <w:rsid w:val="00281322"/>
    <w:rsid w:val="0028188F"/>
    <w:rsid w:val="00281F3E"/>
    <w:rsid w:val="002820A5"/>
    <w:rsid w:val="00282144"/>
    <w:rsid w:val="002828FE"/>
    <w:rsid w:val="00283E4A"/>
    <w:rsid w:val="00284425"/>
    <w:rsid w:val="00285464"/>
    <w:rsid w:val="002856C1"/>
    <w:rsid w:val="00287C66"/>
    <w:rsid w:val="00287D6E"/>
    <w:rsid w:val="0029123D"/>
    <w:rsid w:val="002920FF"/>
    <w:rsid w:val="00292588"/>
    <w:rsid w:val="00296637"/>
    <w:rsid w:val="00296899"/>
    <w:rsid w:val="002968D4"/>
    <w:rsid w:val="00297620"/>
    <w:rsid w:val="0029778B"/>
    <w:rsid w:val="00297799"/>
    <w:rsid w:val="002A00E7"/>
    <w:rsid w:val="002A1544"/>
    <w:rsid w:val="002A28D4"/>
    <w:rsid w:val="002A2DFB"/>
    <w:rsid w:val="002A2E1F"/>
    <w:rsid w:val="002A3625"/>
    <w:rsid w:val="002A3F58"/>
    <w:rsid w:val="002A4FC1"/>
    <w:rsid w:val="002A5E81"/>
    <w:rsid w:val="002A6E0B"/>
    <w:rsid w:val="002A753F"/>
    <w:rsid w:val="002A76DA"/>
    <w:rsid w:val="002B009E"/>
    <w:rsid w:val="002B1198"/>
    <w:rsid w:val="002B1ADF"/>
    <w:rsid w:val="002B23BE"/>
    <w:rsid w:val="002B2C6E"/>
    <w:rsid w:val="002B2EE4"/>
    <w:rsid w:val="002B47D3"/>
    <w:rsid w:val="002B5168"/>
    <w:rsid w:val="002B51FD"/>
    <w:rsid w:val="002B55B3"/>
    <w:rsid w:val="002B5947"/>
    <w:rsid w:val="002B5BCE"/>
    <w:rsid w:val="002B694C"/>
    <w:rsid w:val="002B6A19"/>
    <w:rsid w:val="002B73D0"/>
    <w:rsid w:val="002B7858"/>
    <w:rsid w:val="002B7DAC"/>
    <w:rsid w:val="002B7F84"/>
    <w:rsid w:val="002C10C0"/>
    <w:rsid w:val="002C1802"/>
    <w:rsid w:val="002C38D1"/>
    <w:rsid w:val="002C394F"/>
    <w:rsid w:val="002C420C"/>
    <w:rsid w:val="002C4C71"/>
    <w:rsid w:val="002C5743"/>
    <w:rsid w:val="002C67B6"/>
    <w:rsid w:val="002C7C0F"/>
    <w:rsid w:val="002D0301"/>
    <w:rsid w:val="002D133B"/>
    <w:rsid w:val="002D1F0D"/>
    <w:rsid w:val="002D2690"/>
    <w:rsid w:val="002D333B"/>
    <w:rsid w:val="002D3C00"/>
    <w:rsid w:val="002D4360"/>
    <w:rsid w:val="002D4532"/>
    <w:rsid w:val="002D45F1"/>
    <w:rsid w:val="002D4917"/>
    <w:rsid w:val="002D5A38"/>
    <w:rsid w:val="002D5B61"/>
    <w:rsid w:val="002D6FE4"/>
    <w:rsid w:val="002D7334"/>
    <w:rsid w:val="002D74B1"/>
    <w:rsid w:val="002E0AAA"/>
    <w:rsid w:val="002E0F23"/>
    <w:rsid w:val="002E13B0"/>
    <w:rsid w:val="002E1906"/>
    <w:rsid w:val="002E1907"/>
    <w:rsid w:val="002E41E5"/>
    <w:rsid w:val="002E4A7F"/>
    <w:rsid w:val="002E4CE2"/>
    <w:rsid w:val="002E5357"/>
    <w:rsid w:val="002E5742"/>
    <w:rsid w:val="002E58A5"/>
    <w:rsid w:val="002E59A2"/>
    <w:rsid w:val="002E5F02"/>
    <w:rsid w:val="002E6074"/>
    <w:rsid w:val="002E7125"/>
    <w:rsid w:val="002E731F"/>
    <w:rsid w:val="002F02AC"/>
    <w:rsid w:val="002F061D"/>
    <w:rsid w:val="002F1DA8"/>
    <w:rsid w:val="002F1EAC"/>
    <w:rsid w:val="002F20B6"/>
    <w:rsid w:val="002F24DF"/>
    <w:rsid w:val="002F2835"/>
    <w:rsid w:val="002F2F0A"/>
    <w:rsid w:val="002F379A"/>
    <w:rsid w:val="002F41C5"/>
    <w:rsid w:val="002F44D1"/>
    <w:rsid w:val="00300145"/>
    <w:rsid w:val="00300F99"/>
    <w:rsid w:val="003019E4"/>
    <w:rsid w:val="00302785"/>
    <w:rsid w:val="00302FD2"/>
    <w:rsid w:val="00303A31"/>
    <w:rsid w:val="00303E26"/>
    <w:rsid w:val="00304194"/>
    <w:rsid w:val="003049ED"/>
    <w:rsid w:val="003050F6"/>
    <w:rsid w:val="003052E9"/>
    <w:rsid w:val="003071C3"/>
    <w:rsid w:val="00310A98"/>
    <w:rsid w:val="00310BC7"/>
    <w:rsid w:val="0031179E"/>
    <w:rsid w:val="00311FB4"/>
    <w:rsid w:val="003134F6"/>
    <w:rsid w:val="00315031"/>
    <w:rsid w:val="00315B7B"/>
    <w:rsid w:val="003164D3"/>
    <w:rsid w:val="00316558"/>
    <w:rsid w:val="003172F4"/>
    <w:rsid w:val="00317A35"/>
    <w:rsid w:val="0032097C"/>
    <w:rsid w:val="00320DBE"/>
    <w:rsid w:val="00321A88"/>
    <w:rsid w:val="00322377"/>
    <w:rsid w:val="00322CE2"/>
    <w:rsid w:val="00323349"/>
    <w:rsid w:val="0032470E"/>
    <w:rsid w:val="00324C5C"/>
    <w:rsid w:val="00325051"/>
    <w:rsid w:val="003252AB"/>
    <w:rsid w:val="003273DF"/>
    <w:rsid w:val="00327CDF"/>
    <w:rsid w:val="00327E86"/>
    <w:rsid w:val="003302E9"/>
    <w:rsid w:val="00330C0B"/>
    <w:rsid w:val="00331ACA"/>
    <w:rsid w:val="00334883"/>
    <w:rsid w:val="003355C1"/>
    <w:rsid w:val="00335C20"/>
    <w:rsid w:val="0033762D"/>
    <w:rsid w:val="00337DE5"/>
    <w:rsid w:val="00337EA2"/>
    <w:rsid w:val="00340005"/>
    <w:rsid w:val="00341027"/>
    <w:rsid w:val="00342394"/>
    <w:rsid w:val="00342463"/>
    <w:rsid w:val="00345C31"/>
    <w:rsid w:val="00346E2C"/>
    <w:rsid w:val="00347411"/>
    <w:rsid w:val="00347648"/>
    <w:rsid w:val="00347941"/>
    <w:rsid w:val="00347A11"/>
    <w:rsid w:val="00350DF9"/>
    <w:rsid w:val="00351169"/>
    <w:rsid w:val="0035155E"/>
    <w:rsid w:val="00351829"/>
    <w:rsid w:val="003522FE"/>
    <w:rsid w:val="00352837"/>
    <w:rsid w:val="003529C1"/>
    <w:rsid w:val="003548C9"/>
    <w:rsid w:val="00355A00"/>
    <w:rsid w:val="003561B7"/>
    <w:rsid w:val="0035633D"/>
    <w:rsid w:val="00356550"/>
    <w:rsid w:val="00356A95"/>
    <w:rsid w:val="00356F03"/>
    <w:rsid w:val="00360247"/>
    <w:rsid w:val="00360EB0"/>
    <w:rsid w:val="00360F47"/>
    <w:rsid w:val="0036130B"/>
    <w:rsid w:val="00361876"/>
    <w:rsid w:val="00362B3F"/>
    <w:rsid w:val="00363800"/>
    <w:rsid w:val="00363D73"/>
    <w:rsid w:val="003643FD"/>
    <w:rsid w:val="00365560"/>
    <w:rsid w:val="00366FF4"/>
    <w:rsid w:val="00370247"/>
    <w:rsid w:val="00371208"/>
    <w:rsid w:val="00371740"/>
    <w:rsid w:val="00371BA6"/>
    <w:rsid w:val="00372F29"/>
    <w:rsid w:val="00373F02"/>
    <w:rsid w:val="003741F4"/>
    <w:rsid w:val="003742C7"/>
    <w:rsid w:val="003745D6"/>
    <w:rsid w:val="003748C3"/>
    <w:rsid w:val="00374BF3"/>
    <w:rsid w:val="003751F9"/>
    <w:rsid w:val="00375842"/>
    <w:rsid w:val="00375D58"/>
    <w:rsid w:val="003765E2"/>
    <w:rsid w:val="00377A24"/>
    <w:rsid w:val="00380240"/>
    <w:rsid w:val="00381DCE"/>
    <w:rsid w:val="00382A42"/>
    <w:rsid w:val="003846EA"/>
    <w:rsid w:val="00385A82"/>
    <w:rsid w:val="00385ABC"/>
    <w:rsid w:val="00385AC8"/>
    <w:rsid w:val="003864F8"/>
    <w:rsid w:val="003874F0"/>
    <w:rsid w:val="003876CA"/>
    <w:rsid w:val="0039181B"/>
    <w:rsid w:val="0039247D"/>
    <w:rsid w:val="003936DB"/>
    <w:rsid w:val="003940C9"/>
    <w:rsid w:val="00394457"/>
    <w:rsid w:val="00395EA2"/>
    <w:rsid w:val="00396200"/>
    <w:rsid w:val="003A0777"/>
    <w:rsid w:val="003A0E68"/>
    <w:rsid w:val="003A12A4"/>
    <w:rsid w:val="003A135F"/>
    <w:rsid w:val="003A2D38"/>
    <w:rsid w:val="003A2D5D"/>
    <w:rsid w:val="003A31D3"/>
    <w:rsid w:val="003A350E"/>
    <w:rsid w:val="003A359A"/>
    <w:rsid w:val="003A4C75"/>
    <w:rsid w:val="003A4CAF"/>
    <w:rsid w:val="003A557F"/>
    <w:rsid w:val="003A5769"/>
    <w:rsid w:val="003A6AD9"/>
    <w:rsid w:val="003A7644"/>
    <w:rsid w:val="003A786E"/>
    <w:rsid w:val="003B114B"/>
    <w:rsid w:val="003B1467"/>
    <w:rsid w:val="003B15CC"/>
    <w:rsid w:val="003B1EF7"/>
    <w:rsid w:val="003B2256"/>
    <w:rsid w:val="003B424A"/>
    <w:rsid w:val="003B6AF4"/>
    <w:rsid w:val="003B7C50"/>
    <w:rsid w:val="003B7E6C"/>
    <w:rsid w:val="003C08B9"/>
    <w:rsid w:val="003C1BBF"/>
    <w:rsid w:val="003C2033"/>
    <w:rsid w:val="003C241F"/>
    <w:rsid w:val="003C2BE8"/>
    <w:rsid w:val="003C2C50"/>
    <w:rsid w:val="003C3198"/>
    <w:rsid w:val="003C364B"/>
    <w:rsid w:val="003C4B52"/>
    <w:rsid w:val="003C58B6"/>
    <w:rsid w:val="003C5C6A"/>
    <w:rsid w:val="003C7579"/>
    <w:rsid w:val="003D04E4"/>
    <w:rsid w:val="003D0EE2"/>
    <w:rsid w:val="003D281D"/>
    <w:rsid w:val="003D2B6D"/>
    <w:rsid w:val="003D3002"/>
    <w:rsid w:val="003D3928"/>
    <w:rsid w:val="003D3AE4"/>
    <w:rsid w:val="003D3B33"/>
    <w:rsid w:val="003D4684"/>
    <w:rsid w:val="003D4DF3"/>
    <w:rsid w:val="003D58C6"/>
    <w:rsid w:val="003D7120"/>
    <w:rsid w:val="003E216A"/>
    <w:rsid w:val="003E50A7"/>
    <w:rsid w:val="003E600C"/>
    <w:rsid w:val="003E686E"/>
    <w:rsid w:val="003E6BD9"/>
    <w:rsid w:val="003F075C"/>
    <w:rsid w:val="003F14A6"/>
    <w:rsid w:val="003F3B58"/>
    <w:rsid w:val="003F3D58"/>
    <w:rsid w:val="003F517D"/>
    <w:rsid w:val="003F5F91"/>
    <w:rsid w:val="003F639E"/>
    <w:rsid w:val="003F6E1D"/>
    <w:rsid w:val="003F79C9"/>
    <w:rsid w:val="0040133E"/>
    <w:rsid w:val="00401525"/>
    <w:rsid w:val="00401E67"/>
    <w:rsid w:val="004032DE"/>
    <w:rsid w:val="00405086"/>
    <w:rsid w:val="004079F3"/>
    <w:rsid w:val="00407D45"/>
    <w:rsid w:val="00410856"/>
    <w:rsid w:val="00410C44"/>
    <w:rsid w:val="00411422"/>
    <w:rsid w:val="00411AF9"/>
    <w:rsid w:val="00411C79"/>
    <w:rsid w:val="004151FF"/>
    <w:rsid w:val="004156C2"/>
    <w:rsid w:val="00417465"/>
    <w:rsid w:val="00420B77"/>
    <w:rsid w:val="004219DA"/>
    <w:rsid w:val="00421ABB"/>
    <w:rsid w:val="00422132"/>
    <w:rsid w:val="00423FF4"/>
    <w:rsid w:val="004249ED"/>
    <w:rsid w:val="00425F9C"/>
    <w:rsid w:val="00426E7B"/>
    <w:rsid w:val="00427084"/>
    <w:rsid w:val="00427EA1"/>
    <w:rsid w:val="00430074"/>
    <w:rsid w:val="00430C07"/>
    <w:rsid w:val="00431269"/>
    <w:rsid w:val="00431678"/>
    <w:rsid w:val="004335E4"/>
    <w:rsid w:val="00433CD7"/>
    <w:rsid w:val="00434745"/>
    <w:rsid w:val="00434A1A"/>
    <w:rsid w:val="004362F1"/>
    <w:rsid w:val="0043717C"/>
    <w:rsid w:val="00437625"/>
    <w:rsid w:val="00437E8D"/>
    <w:rsid w:val="0044055B"/>
    <w:rsid w:val="004406BD"/>
    <w:rsid w:val="00440FCB"/>
    <w:rsid w:val="00441FA1"/>
    <w:rsid w:val="004436E5"/>
    <w:rsid w:val="004441D2"/>
    <w:rsid w:val="00445D42"/>
    <w:rsid w:val="00445F23"/>
    <w:rsid w:val="00447954"/>
    <w:rsid w:val="00447989"/>
    <w:rsid w:val="00450048"/>
    <w:rsid w:val="00450EE0"/>
    <w:rsid w:val="00451E8B"/>
    <w:rsid w:val="00451F68"/>
    <w:rsid w:val="0045343D"/>
    <w:rsid w:val="004534AA"/>
    <w:rsid w:val="00453D75"/>
    <w:rsid w:val="00453E87"/>
    <w:rsid w:val="00453EA8"/>
    <w:rsid w:val="00454672"/>
    <w:rsid w:val="004548FA"/>
    <w:rsid w:val="00454DE6"/>
    <w:rsid w:val="00455654"/>
    <w:rsid w:val="0045698F"/>
    <w:rsid w:val="00457CCC"/>
    <w:rsid w:val="004606D9"/>
    <w:rsid w:val="00460D48"/>
    <w:rsid w:val="00461034"/>
    <w:rsid w:val="004610A2"/>
    <w:rsid w:val="004610A5"/>
    <w:rsid w:val="00461295"/>
    <w:rsid w:val="00461334"/>
    <w:rsid w:val="00462DC8"/>
    <w:rsid w:val="0046316D"/>
    <w:rsid w:val="0046372C"/>
    <w:rsid w:val="004643AF"/>
    <w:rsid w:val="00465663"/>
    <w:rsid w:val="00466D26"/>
    <w:rsid w:val="00467DBF"/>
    <w:rsid w:val="0047006C"/>
    <w:rsid w:val="004707AE"/>
    <w:rsid w:val="004710CF"/>
    <w:rsid w:val="00471B62"/>
    <w:rsid w:val="00471BE7"/>
    <w:rsid w:val="0047242E"/>
    <w:rsid w:val="004726FE"/>
    <w:rsid w:val="004743F8"/>
    <w:rsid w:val="00474CA0"/>
    <w:rsid w:val="00475D00"/>
    <w:rsid w:val="0047640B"/>
    <w:rsid w:val="004773FD"/>
    <w:rsid w:val="00480E80"/>
    <w:rsid w:val="00484CB9"/>
    <w:rsid w:val="00486CCD"/>
    <w:rsid w:val="00487E9B"/>
    <w:rsid w:val="00490B16"/>
    <w:rsid w:val="00490E8C"/>
    <w:rsid w:val="00491C8E"/>
    <w:rsid w:val="0049332C"/>
    <w:rsid w:val="00494947"/>
    <w:rsid w:val="00495911"/>
    <w:rsid w:val="0049661F"/>
    <w:rsid w:val="00496C00"/>
    <w:rsid w:val="00497DE6"/>
    <w:rsid w:val="004A0409"/>
    <w:rsid w:val="004A2737"/>
    <w:rsid w:val="004A2B43"/>
    <w:rsid w:val="004A31C2"/>
    <w:rsid w:val="004A3312"/>
    <w:rsid w:val="004A3D8F"/>
    <w:rsid w:val="004A552E"/>
    <w:rsid w:val="004A68E4"/>
    <w:rsid w:val="004A7618"/>
    <w:rsid w:val="004A77DB"/>
    <w:rsid w:val="004B00A2"/>
    <w:rsid w:val="004B0146"/>
    <w:rsid w:val="004B16A1"/>
    <w:rsid w:val="004B1786"/>
    <w:rsid w:val="004B18AB"/>
    <w:rsid w:val="004B2361"/>
    <w:rsid w:val="004B23A3"/>
    <w:rsid w:val="004B36A4"/>
    <w:rsid w:val="004B3F9B"/>
    <w:rsid w:val="004B438E"/>
    <w:rsid w:val="004B5FDE"/>
    <w:rsid w:val="004B68EA"/>
    <w:rsid w:val="004B6DE4"/>
    <w:rsid w:val="004B7873"/>
    <w:rsid w:val="004C0F59"/>
    <w:rsid w:val="004C1ADF"/>
    <w:rsid w:val="004C276D"/>
    <w:rsid w:val="004C2F71"/>
    <w:rsid w:val="004C2FF4"/>
    <w:rsid w:val="004C3034"/>
    <w:rsid w:val="004C32F0"/>
    <w:rsid w:val="004C3FD3"/>
    <w:rsid w:val="004C40B9"/>
    <w:rsid w:val="004C531E"/>
    <w:rsid w:val="004C538A"/>
    <w:rsid w:val="004C7384"/>
    <w:rsid w:val="004C7435"/>
    <w:rsid w:val="004C773A"/>
    <w:rsid w:val="004C7C82"/>
    <w:rsid w:val="004C7E8A"/>
    <w:rsid w:val="004D0711"/>
    <w:rsid w:val="004D134D"/>
    <w:rsid w:val="004D187F"/>
    <w:rsid w:val="004D2002"/>
    <w:rsid w:val="004D2DDC"/>
    <w:rsid w:val="004D35D3"/>
    <w:rsid w:val="004D4120"/>
    <w:rsid w:val="004D4C7D"/>
    <w:rsid w:val="004D5DFF"/>
    <w:rsid w:val="004D645E"/>
    <w:rsid w:val="004D7279"/>
    <w:rsid w:val="004D7789"/>
    <w:rsid w:val="004E0956"/>
    <w:rsid w:val="004E0F11"/>
    <w:rsid w:val="004E1D4E"/>
    <w:rsid w:val="004E1F04"/>
    <w:rsid w:val="004E22C4"/>
    <w:rsid w:val="004E2C74"/>
    <w:rsid w:val="004E3BCD"/>
    <w:rsid w:val="004E4E11"/>
    <w:rsid w:val="004E5398"/>
    <w:rsid w:val="004E5E9D"/>
    <w:rsid w:val="004E5EB0"/>
    <w:rsid w:val="004E5FE3"/>
    <w:rsid w:val="004E624E"/>
    <w:rsid w:val="004E627D"/>
    <w:rsid w:val="004E6851"/>
    <w:rsid w:val="004E71DB"/>
    <w:rsid w:val="004E7F50"/>
    <w:rsid w:val="004F081A"/>
    <w:rsid w:val="004F0BF1"/>
    <w:rsid w:val="004F1B07"/>
    <w:rsid w:val="004F2CD8"/>
    <w:rsid w:val="004F3D42"/>
    <w:rsid w:val="004F3E5E"/>
    <w:rsid w:val="004F4695"/>
    <w:rsid w:val="004F4842"/>
    <w:rsid w:val="004F4A4F"/>
    <w:rsid w:val="004F5A59"/>
    <w:rsid w:val="004F63C9"/>
    <w:rsid w:val="004F6826"/>
    <w:rsid w:val="004F70D3"/>
    <w:rsid w:val="004F73C1"/>
    <w:rsid w:val="004F7FA1"/>
    <w:rsid w:val="00500E1D"/>
    <w:rsid w:val="00503808"/>
    <w:rsid w:val="0050439D"/>
    <w:rsid w:val="00504B7F"/>
    <w:rsid w:val="00504CA7"/>
    <w:rsid w:val="00505A54"/>
    <w:rsid w:val="005060FE"/>
    <w:rsid w:val="00506326"/>
    <w:rsid w:val="005067A9"/>
    <w:rsid w:val="005068C1"/>
    <w:rsid w:val="00507E58"/>
    <w:rsid w:val="005103A4"/>
    <w:rsid w:val="00510777"/>
    <w:rsid w:val="005112EA"/>
    <w:rsid w:val="005120DF"/>
    <w:rsid w:val="0051376C"/>
    <w:rsid w:val="00514324"/>
    <w:rsid w:val="00514614"/>
    <w:rsid w:val="0051494E"/>
    <w:rsid w:val="005155B7"/>
    <w:rsid w:val="00516F1F"/>
    <w:rsid w:val="005176A5"/>
    <w:rsid w:val="00520919"/>
    <w:rsid w:val="00521A93"/>
    <w:rsid w:val="0052221E"/>
    <w:rsid w:val="00523946"/>
    <w:rsid w:val="00524364"/>
    <w:rsid w:val="00525CFC"/>
    <w:rsid w:val="005260ED"/>
    <w:rsid w:val="0052699A"/>
    <w:rsid w:val="00526CD4"/>
    <w:rsid w:val="00527234"/>
    <w:rsid w:val="0053098E"/>
    <w:rsid w:val="00531036"/>
    <w:rsid w:val="005311BF"/>
    <w:rsid w:val="00531816"/>
    <w:rsid w:val="00531B05"/>
    <w:rsid w:val="0053432E"/>
    <w:rsid w:val="00534723"/>
    <w:rsid w:val="00534923"/>
    <w:rsid w:val="005372C4"/>
    <w:rsid w:val="0053733B"/>
    <w:rsid w:val="00541891"/>
    <w:rsid w:val="00541C41"/>
    <w:rsid w:val="00543D24"/>
    <w:rsid w:val="0054401D"/>
    <w:rsid w:val="00544F1A"/>
    <w:rsid w:val="005458BD"/>
    <w:rsid w:val="00546F17"/>
    <w:rsid w:val="00547C4F"/>
    <w:rsid w:val="00547C52"/>
    <w:rsid w:val="00547C6D"/>
    <w:rsid w:val="00547CE5"/>
    <w:rsid w:val="00550402"/>
    <w:rsid w:val="00551819"/>
    <w:rsid w:val="00552341"/>
    <w:rsid w:val="00552F39"/>
    <w:rsid w:val="00553127"/>
    <w:rsid w:val="00553240"/>
    <w:rsid w:val="0055606E"/>
    <w:rsid w:val="00560650"/>
    <w:rsid w:val="00560B1B"/>
    <w:rsid w:val="0056106D"/>
    <w:rsid w:val="005610BA"/>
    <w:rsid w:val="00562533"/>
    <w:rsid w:val="00562754"/>
    <w:rsid w:val="00563E47"/>
    <w:rsid w:val="00564137"/>
    <w:rsid w:val="0056512A"/>
    <w:rsid w:val="005656BA"/>
    <w:rsid w:val="00567D28"/>
    <w:rsid w:val="00567F21"/>
    <w:rsid w:val="0057110F"/>
    <w:rsid w:val="0057126A"/>
    <w:rsid w:val="00572358"/>
    <w:rsid w:val="00572B3B"/>
    <w:rsid w:val="005735D7"/>
    <w:rsid w:val="00573CAF"/>
    <w:rsid w:val="0057414B"/>
    <w:rsid w:val="00575689"/>
    <w:rsid w:val="00575770"/>
    <w:rsid w:val="00577853"/>
    <w:rsid w:val="0058030C"/>
    <w:rsid w:val="00580417"/>
    <w:rsid w:val="00580489"/>
    <w:rsid w:val="005807B9"/>
    <w:rsid w:val="00580BE7"/>
    <w:rsid w:val="00581200"/>
    <w:rsid w:val="00582734"/>
    <w:rsid w:val="005833D8"/>
    <w:rsid w:val="00583E0B"/>
    <w:rsid w:val="00584C31"/>
    <w:rsid w:val="005852BE"/>
    <w:rsid w:val="00585FBD"/>
    <w:rsid w:val="005867F1"/>
    <w:rsid w:val="00586BC4"/>
    <w:rsid w:val="00587D24"/>
    <w:rsid w:val="00590F85"/>
    <w:rsid w:val="00591A07"/>
    <w:rsid w:val="00591FD0"/>
    <w:rsid w:val="00592B67"/>
    <w:rsid w:val="00593390"/>
    <w:rsid w:val="00597667"/>
    <w:rsid w:val="00597C04"/>
    <w:rsid w:val="005A0772"/>
    <w:rsid w:val="005A1D0F"/>
    <w:rsid w:val="005A1D90"/>
    <w:rsid w:val="005A1DBA"/>
    <w:rsid w:val="005A2A44"/>
    <w:rsid w:val="005A2F26"/>
    <w:rsid w:val="005A3976"/>
    <w:rsid w:val="005A3E9F"/>
    <w:rsid w:val="005A507E"/>
    <w:rsid w:val="005A512F"/>
    <w:rsid w:val="005A516D"/>
    <w:rsid w:val="005A55F4"/>
    <w:rsid w:val="005A5703"/>
    <w:rsid w:val="005A5DCA"/>
    <w:rsid w:val="005A7085"/>
    <w:rsid w:val="005B0105"/>
    <w:rsid w:val="005B1111"/>
    <w:rsid w:val="005B2763"/>
    <w:rsid w:val="005B296B"/>
    <w:rsid w:val="005B3565"/>
    <w:rsid w:val="005B3C4E"/>
    <w:rsid w:val="005B5197"/>
    <w:rsid w:val="005B59BD"/>
    <w:rsid w:val="005B7E1D"/>
    <w:rsid w:val="005C0135"/>
    <w:rsid w:val="005C153E"/>
    <w:rsid w:val="005C1828"/>
    <w:rsid w:val="005C1D88"/>
    <w:rsid w:val="005C2F90"/>
    <w:rsid w:val="005C382D"/>
    <w:rsid w:val="005C3EAF"/>
    <w:rsid w:val="005C41C5"/>
    <w:rsid w:val="005C4ECB"/>
    <w:rsid w:val="005C7698"/>
    <w:rsid w:val="005C7863"/>
    <w:rsid w:val="005D08D1"/>
    <w:rsid w:val="005D1AC7"/>
    <w:rsid w:val="005D1ECE"/>
    <w:rsid w:val="005D2C42"/>
    <w:rsid w:val="005D2F47"/>
    <w:rsid w:val="005D3C3A"/>
    <w:rsid w:val="005D56E2"/>
    <w:rsid w:val="005D77A8"/>
    <w:rsid w:val="005D797A"/>
    <w:rsid w:val="005E16FB"/>
    <w:rsid w:val="005E17E0"/>
    <w:rsid w:val="005E2369"/>
    <w:rsid w:val="005E3B00"/>
    <w:rsid w:val="005E47B5"/>
    <w:rsid w:val="005E518F"/>
    <w:rsid w:val="005E57EA"/>
    <w:rsid w:val="005E5849"/>
    <w:rsid w:val="005E5AC7"/>
    <w:rsid w:val="005E5DB4"/>
    <w:rsid w:val="005E673E"/>
    <w:rsid w:val="005F0502"/>
    <w:rsid w:val="005F0593"/>
    <w:rsid w:val="005F06D7"/>
    <w:rsid w:val="005F0D82"/>
    <w:rsid w:val="005F23D2"/>
    <w:rsid w:val="005F28FC"/>
    <w:rsid w:val="005F33D3"/>
    <w:rsid w:val="005F4A94"/>
    <w:rsid w:val="005F4FB3"/>
    <w:rsid w:val="005F54AB"/>
    <w:rsid w:val="005F587F"/>
    <w:rsid w:val="005F5E5D"/>
    <w:rsid w:val="005F67D9"/>
    <w:rsid w:val="005F69DF"/>
    <w:rsid w:val="005F77CB"/>
    <w:rsid w:val="0060000D"/>
    <w:rsid w:val="0060113D"/>
    <w:rsid w:val="006011A5"/>
    <w:rsid w:val="006011BC"/>
    <w:rsid w:val="00601AF2"/>
    <w:rsid w:val="00602466"/>
    <w:rsid w:val="00603176"/>
    <w:rsid w:val="00603417"/>
    <w:rsid w:val="006038B3"/>
    <w:rsid w:val="00603A4A"/>
    <w:rsid w:val="006064A8"/>
    <w:rsid w:val="00607687"/>
    <w:rsid w:val="00607F23"/>
    <w:rsid w:val="006102B6"/>
    <w:rsid w:val="00610A67"/>
    <w:rsid w:val="00611139"/>
    <w:rsid w:val="006111A0"/>
    <w:rsid w:val="00612FAC"/>
    <w:rsid w:val="00613685"/>
    <w:rsid w:val="006137B3"/>
    <w:rsid w:val="00614735"/>
    <w:rsid w:val="00614BA6"/>
    <w:rsid w:val="0061567F"/>
    <w:rsid w:val="00616847"/>
    <w:rsid w:val="00616E30"/>
    <w:rsid w:val="00617CDB"/>
    <w:rsid w:val="006201FA"/>
    <w:rsid w:val="00620DA8"/>
    <w:rsid w:val="00623010"/>
    <w:rsid w:val="00623FEB"/>
    <w:rsid w:val="00624222"/>
    <w:rsid w:val="00625EA7"/>
    <w:rsid w:val="00626293"/>
    <w:rsid w:val="006265CF"/>
    <w:rsid w:val="0062702F"/>
    <w:rsid w:val="00627289"/>
    <w:rsid w:val="0062788C"/>
    <w:rsid w:val="00630047"/>
    <w:rsid w:val="0063043B"/>
    <w:rsid w:val="00630AC8"/>
    <w:rsid w:val="006317F9"/>
    <w:rsid w:val="006321CA"/>
    <w:rsid w:val="00632873"/>
    <w:rsid w:val="00632BCD"/>
    <w:rsid w:val="00633492"/>
    <w:rsid w:val="00633C0D"/>
    <w:rsid w:val="00634030"/>
    <w:rsid w:val="0063476B"/>
    <w:rsid w:val="006354D9"/>
    <w:rsid w:val="006365A4"/>
    <w:rsid w:val="00637357"/>
    <w:rsid w:val="0064016A"/>
    <w:rsid w:val="0064166C"/>
    <w:rsid w:val="00641A12"/>
    <w:rsid w:val="0064218C"/>
    <w:rsid w:val="00642839"/>
    <w:rsid w:val="006430FE"/>
    <w:rsid w:val="00644994"/>
    <w:rsid w:val="00645455"/>
    <w:rsid w:val="00645DFC"/>
    <w:rsid w:val="0064604F"/>
    <w:rsid w:val="006461A7"/>
    <w:rsid w:val="00650559"/>
    <w:rsid w:val="0065167F"/>
    <w:rsid w:val="00651762"/>
    <w:rsid w:val="00651CED"/>
    <w:rsid w:val="00651E25"/>
    <w:rsid w:val="00652F2C"/>
    <w:rsid w:val="0065350C"/>
    <w:rsid w:val="00654122"/>
    <w:rsid w:val="0065412B"/>
    <w:rsid w:val="00654ACD"/>
    <w:rsid w:val="00654F8E"/>
    <w:rsid w:val="00655360"/>
    <w:rsid w:val="0065560F"/>
    <w:rsid w:val="00655C0E"/>
    <w:rsid w:val="00656079"/>
    <w:rsid w:val="006562C6"/>
    <w:rsid w:val="006567E8"/>
    <w:rsid w:val="006573DE"/>
    <w:rsid w:val="006579E0"/>
    <w:rsid w:val="00662749"/>
    <w:rsid w:val="00663363"/>
    <w:rsid w:val="006661F2"/>
    <w:rsid w:val="006671AB"/>
    <w:rsid w:val="006675FA"/>
    <w:rsid w:val="00667948"/>
    <w:rsid w:val="00667BE4"/>
    <w:rsid w:val="00670E90"/>
    <w:rsid w:val="00671829"/>
    <w:rsid w:val="0067193B"/>
    <w:rsid w:val="00671BEA"/>
    <w:rsid w:val="00672572"/>
    <w:rsid w:val="006729DA"/>
    <w:rsid w:val="00672A0D"/>
    <w:rsid w:val="00673470"/>
    <w:rsid w:val="00673826"/>
    <w:rsid w:val="00675A25"/>
    <w:rsid w:val="00676D20"/>
    <w:rsid w:val="0067762D"/>
    <w:rsid w:val="0068035C"/>
    <w:rsid w:val="0068098B"/>
    <w:rsid w:val="00681638"/>
    <w:rsid w:val="0068223E"/>
    <w:rsid w:val="0068232D"/>
    <w:rsid w:val="006823D3"/>
    <w:rsid w:val="00683B25"/>
    <w:rsid w:val="00684E65"/>
    <w:rsid w:val="00684EFB"/>
    <w:rsid w:val="006867D4"/>
    <w:rsid w:val="006868CF"/>
    <w:rsid w:val="006905F8"/>
    <w:rsid w:val="00691A78"/>
    <w:rsid w:val="00691CB1"/>
    <w:rsid w:val="00691D12"/>
    <w:rsid w:val="00692FA4"/>
    <w:rsid w:val="006931C0"/>
    <w:rsid w:val="00693BBD"/>
    <w:rsid w:val="00693CD6"/>
    <w:rsid w:val="006941B2"/>
    <w:rsid w:val="00694225"/>
    <w:rsid w:val="0069486A"/>
    <w:rsid w:val="00694CEF"/>
    <w:rsid w:val="0069573A"/>
    <w:rsid w:val="006975D5"/>
    <w:rsid w:val="006A0264"/>
    <w:rsid w:val="006A0FDE"/>
    <w:rsid w:val="006A166A"/>
    <w:rsid w:val="006A16F2"/>
    <w:rsid w:val="006A2045"/>
    <w:rsid w:val="006A2238"/>
    <w:rsid w:val="006A2872"/>
    <w:rsid w:val="006A4584"/>
    <w:rsid w:val="006A481B"/>
    <w:rsid w:val="006A4997"/>
    <w:rsid w:val="006A5183"/>
    <w:rsid w:val="006A51F2"/>
    <w:rsid w:val="006A5CBB"/>
    <w:rsid w:val="006B02CF"/>
    <w:rsid w:val="006B322D"/>
    <w:rsid w:val="006B37AD"/>
    <w:rsid w:val="006B4F4E"/>
    <w:rsid w:val="006B609D"/>
    <w:rsid w:val="006B6582"/>
    <w:rsid w:val="006B7047"/>
    <w:rsid w:val="006B71B0"/>
    <w:rsid w:val="006B76DB"/>
    <w:rsid w:val="006C0588"/>
    <w:rsid w:val="006C1F8E"/>
    <w:rsid w:val="006C28CF"/>
    <w:rsid w:val="006C3114"/>
    <w:rsid w:val="006C4162"/>
    <w:rsid w:val="006C4B77"/>
    <w:rsid w:val="006C7981"/>
    <w:rsid w:val="006D04A8"/>
    <w:rsid w:val="006D0870"/>
    <w:rsid w:val="006D1D2E"/>
    <w:rsid w:val="006D278B"/>
    <w:rsid w:val="006D2A2A"/>
    <w:rsid w:val="006D2D30"/>
    <w:rsid w:val="006D3E8E"/>
    <w:rsid w:val="006D483C"/>
    <w:rsid w:val="006D541F"/>
    <w:rsid w:val="006D5FF0"/>
    <w:rsid w:val="006D6397"/>
    <w:rsid w:val="006D6511"/>
    <w:rsid w:val="006D77CB"/>
    <w:rsid w:val="006E00B5"/>
    <w:rsid w:val="006E24A7"/>
    <w:rsid w:val="006E5592"/>
    <w:rsid w:val="006E725D"/>
    <w:rsid w:val="006E7E36"/>
    <w:rsid w:val="006F03EE"/>
    <w:rsid w:val="006F1E7F"/>
    <w:rsid w:val="006F28F7"/>
    <w:rsid w:val="006F68F9"/>
    <w:rsid w:val="006F7E55"/>
    <w:rsid w:val="00701147"/>
    <w:rsid w:val="007014D6"/>
    <w:rsid w:val="007016C5"/>
    <w:rsid w:val="00701720"/>
    <w:rsid w:val="007029C9"/>
    <w:rsid w:val="00702A77"/>
    <w:rsid w:val="007030B8"/>
    <w:rsid w:val="00704902"/>
    <w:rsid w:val="00704E64"/>
    <w:rsid w:val="007059D6"/>
    <w:rsid w:val="007059F7"/>
    <w:rsid w:val="007105EC"/>
    <w:rsid w:val="00710BA7"/>
    <w:rsid w:val="00710EE0"/>
    <w:rsid w:val="00711CE4"/>
    <w:rsid w:val="0071325E"/>
    <w:rsid w:val="0071366B"/>
    <w:rsid w:val="00714737"/>
    <w:rsid w:val="00714B0A"/>
    <w:rsid w:val="00714C37"/>
    <w:rsid w:val="007151E7"/>
    <w:rsid w:val="00715FC0"/>
    <w:rsid w:val="00717223"/>
    <w:rsid w:val="007175E8"/>
    <w:rsid w:val="0072085F"/>
    <w:rsid w:val="00721137"/>
    <w:rsid w:val="00721829"/>
    <w:rsid w:val="00721BF9"/>
    <w:rsid w:val="00721EEF"/>
    <w:rsid w:val="00722102"/>
    <w:rsid w:val="0072242C"/>
    <w:rsid w:val="00722B29"/>
    <w:rsid w:val="007240E3"/>
    <w:rsid w:val="00724BE8"/>
    <w:rsid w:val="00724E29"/>
    <w:rsid w:val="007262BE"/>
    <w:rsid w:val="00726498"/>
    <w:rsid w:val="0072749A"/>
    <w:rsid w:val="00732B6E"/>
    <w:rsid w:val="00732E8D"/>
    <w:rsid w:val="00734CDF"/>
    <w:rsid w:val="00735591"/>
    <w:rsid w:val="00736301"/>
    <w:rsid w:val="007364B6"/>
    <w:rsid w:val="00740BA3"/>
    <w:rsid w:val="0074128E"/>
    <w:rsid w:val="007426C2"/>
    <w:rsid w:val="00742C23"/>
    <w:rsid w:val="00744436"/>
    <w:rsid w:val="007450ED"/>
    <w:rsid w:val="0074522A"/>
    <w:rsid w:val="00745A1F"/>
    <w:rsid w:val="00745D5A"/>
    <w:rsid w:val="0074639F"/>
    <w:rsid w:val="00747472"/>
    <w:rsid w:val="007502AE"/>
    <w:rsid w:val="007507E7"/>
    <w:rsid w:val="00750918"/>
    <w:rsid w:val="007531BC"/>
    <w:rsid w:val="00754F8E"/>
    <w:rsid w:val="0075573E"/>
    <w:rsid w:val="00755CD5"/>
    <w:rsid w:val="007602CF"/>
    <w:rsid w:val="0076080D"/>
    <w:rsid w:val="00760B4B"/>
    <w:rsid w:val="00760D88"/>
    <w:rsid w:val="00760E83"/>
    <w:rsid w:val="007628E6"/>
    <w:rsid w:val="00764B56"/>
    <w:rsid w:val="00764CFC"/>
    <w:rsid w:val="00764EFC"/>
    <w:rsid w:val="007661FC"/>
    <w:rsid w:val="00766AC7"/>
    <w:rsid w:val="0076716E"/>
    <w:rsid w:val="007701F4"/>
    <w:rsid w:val="007702EF"/>
    <w:rsid w:val="00770639"/>
    <w:rsid w:val="007715A7"/>
    <w:rsid w:val="00771832"/>
    <w:rsid w:val="00772141"/>
    <w:rsid w:val="007728C8"/>
    <w:rsid w:val="00772A6A"/>
    <w:rsid w:val="00773AEC"/>
    <w:rsid w:val="007745BB"/>
    <w:rsid w:val="00775329"/>
    <w:rsid w:val="00775467"/>
    <w:rsid w:val="00776D1D"/>
    <w:rsid w:val="007809C0"/>
    <w:rsid w:val="0078166A"/>
    <w:rsid w:val="00781F4F"/>
    <w:rsid w:val="00783307"/>
    <w:rsid w:val="007836CC"/>
    <w:rsid w:val="00783983"/>
    <w:rsid w:val="007843C2"/>
    <w:rsid w:val="007850A0"/>
    <w:rsid w:val="007850B5"/>
    <w:rsid w:val="00785A06"/>
    <w:rsid w:val="00785CAA"/>
    <w:rsid w:val="00786EF0"/>
    <w:rsid w:val="00787EC8"/>
    <w:rsid w:val="00790903"/>
    <w:rsid w:val="00792A0D"/>
    <w:rsid w:val="00793B5E"/>
    <w:rsid w:val="007945C5"/>
    <w:rsid w:val="007949EB"/>
    <w:rsid w:val="00794BDF"/>
    <w:rsid w:val="00794EF8"/>
    <w:rsid w:val="007951B5"/>
    <w:rsid w:val="007952DD"/>
    <w:rsid w:val="007957F0"/>
    <w:rsid w:val="00795939"/>
    <w:rsid w:val="00797177"/>
    <w:rsid w:val="007A170E"/>
    <w:rsid w:val="007A18FA"/>
    <w:rsid w:val="007A2669"/>
    <w:rsid w:val="007A2996"/>
    <w:rsid w:val="007A30BC"/>
    <w:rsid w:val="007A4168"/>
    <w:rsid w:val="007A5A3E"/>
    <w:rsid w:val="007A62A2"/>
    <w:rsid w:val="007A630F"/>
    <w:rsid w:val="007A6D7F"/>
    <w:rsid w:val="007A6E77"/>
    <w:rsid w:val="007A7161"/>
    <w:rsid w:val="007A7CE7"/>
    <w:rsid w:val="007B1131"/>
    <w:rsid w:val="007B29F9"/>
    <w:rsid w:val="007B2EC2"/>
    <w:rsid w:val="007B3CD3"/>
    <w:rsid w:val="007B3E30"/>
    <w:rsid w:val="007B5BAD"/>
    <w:rsid w:val="007B5BC3"/>
    <w:rsid w:val="007B6881"/>
    <w:rsid w:val="007B6920"/>
    <w:rsid w:val="007B6D73"/>
    <w:rsid w:val="007B6E98"/>
    <w:rsid w:val="007B7E12"/>
    <w:rsid w:val="007C02EF"/>
    <w:rsid w:val="007C1375"/>
    <w:rsid w:val="007C153D"/>
    <w:rsid w:val="007C1D8E"/>
    <w:rsid w:val="007C32DF"/>
    <w:rsid w:val="007C596B"/>
    <w:rsid w:val="007C5B58"/>
    <w:rsid w:val="007C5BE2"/>
    <w:rsid w:val="007C5E58"/>
    <w:rsid w:val="007C6182"/>
    <w:rsid w:val="007C68E7"/>
    <w:rsid w:val="007C793A"/>
    <w:rsid w:val="007D0114"/>
    <w:rsid w:val="007D17F2"/>
    <w:rsid w:val="007D1AF0"/>
    <w:rsid w:val="007D276D"/>
    <w:rsid w:val="007D279B"/>
    <w:rsid w:val="007D355B"/>
    <w:rsid w:val="007D3B55"/>
    <w:rsid w:val="007D3D36"/>
    <w:rsid w:val="007D459A"/>
    <w:rsid w:val="007D5638"/>
    <w:rsid w:val="007D5995"/>
    <w:rsid w:val="007D6355"/>
    <w:rsid w:val="007D6796"/>
    <w:rsid w:val="007D7884"/>
    <w:rsid w:val="007D7D79"/>
    <w:rsid w:val="007D7FF6"/>
    <w:rsid w:val="007E035E"/>
    <w:rsid w:val="007E0766"/>
    <w:rsid w:val="007E0DC1"/>
    <w:rsid w:val="007E27DA"/>
    <w:rsid w:val="007E2F08"/>
    <w:rsid w:val="007E3E58"/>
    <w:rsid w:val="007E578A"/>
    <w:rsid w:val="007E73C9"/>
    <w:rsid w:val="007F005D"/>
    <w:rsid w:val="007F051B"/>
    <w:rsid w:val="007F0614"/>
    <w:rsid w:val="007F0D54"/>
    <w:rsid w:val="007F1518"/>
    <w:rsid w:val="007F185E"/>
    <w:rsid w:val="007F32FE"/>
    <w:rsid w:val="007F3CFA"/>
    <w:rsid w:val="007F4562"/>
    <w:rsid w:val="007F45F9"/>
    <w:rsid w:val="007F4A2F"/>
    <w:rsid w:val="007F4D50"/>
    <w:rsid w:val="007F505F"/>
    <w:rsid w:val="007F5E32"/>
    <w:rsid w:val="007F70D9"/>
    <w:rsid w:val="008005F3"/>
    <w:rsid w:val="00801AF2"/>
    <w:rsid w:val="00802BDE"/>
    <w:rsid w:val="00802D5B"/>
    <w:rsid w:val="00804977"/>
    <w:rsid w:val="00805776"/>
    <w:rsid w:val="00806CFB"/>
    <w:rsid w:val="0080751A"/>
    <w:rsid w:val="00810376"/>
    <w:rsid w:val="008109A0"/>
    <w:rsid w:val="00810A2B"/>
    <w:rsid w:val="0081352F"/>
    <w:rsid w:val="00814E9A"/>
    <w:rsid w:val="00815B05"/>
    <w:rsid w:val="00815FDB"/>
    <w:rsid w:val="0081618D"/>
    <w:rsid w:val="00817970"/>
    <w:rsid w:val="00817BC0"/>
    <w:rsid w:val="00820061"/>
    <w:rsid w:val="00820595"/>
    <w:rsid w:val="00820719"/>
    <w:rsid w:val="00820C87"/>
    <w:rsid w:val="00821225"/>
    <w:rsid w:val="00821D38"/>
    <w:rsid w:val="008248EC"/>
    <w:rsid w:val="00824F6B"/>
    <w:rsid w:val="00826A93"/>
    <w:rsid w:val="00826DBD"/>
    <w:rsid w:val="0083001D"/>
    <w:rsid w:val="00831FA4"/>
    <w:rsid w:val="0083259B"/>
    <w:rsid w:val="008334A6"/>
    <w:rsid w:val="0083421F"/>
    <w:rsid w:val="008343B0"/>
    <w:rsid w:val="00834457"/>
    <w:rsid w:val="00834BAC"/>
    <w:rsid w:val="0083542C"/>
    <w:rsid w:val="008366D8"/>
    <w:rsid w:val="00837551"/>
    <w:rsid w:val="00837726"/>
    <w:rsid w:val="00837C49"/>
    <w:rsid w:val="00837F2C"/>
    <w:rsid w:val="008410F8"/>
    <w:rsid w:val="0084125A"/>
    <w:rsid w:val="0084302A"/>
    <w:rsid w:val="00844488"/>
    <w:rsid w:val="00844C7E"/>
    <w:rsid w:val="00845689"/>
    <w:rsid w:val="00846B2A"/>
    <w:rsid w:val="00847A63"/>
    <w:rsid w:val="00850520"/>
    <w:rsid w:val="008505EC"/>
    <w:rsid w:val="00851D81"/>
    <w:rsid w:val="00851F9E"/>
    <w:rsid w:val="0085219F"/>
    <w:rsid w:val="00853006"/>
    <w:rsid w:val="00853DE0"/>
    <w:rsid w:val="008541AB"/>
    <w:rsid w:val="00854FE8"/>
    <w:rsid w:val="00855316"/>
    <w:rsid w:val="00855D70"/>
    <w:rsid w:val="00856481"/>
    <w:rsid w:val="00857DB7"/>
    <w:rsid w:val="00860624"/>
    <w:rsid w:val="0086292B"/>
    <w:rsid w:val="00862EB5"/>
    <w:rsid w:val="00863D4C"/>
    <w:rsid w:val="00864064"/>
    <w:rsid w:val="008654EE"/>
    <w:rsid w:val="00865533"/>
    <w:rsid w:val="00865D55"/>
    <w:rsid w:val="00866160"/>
    <w:rsid w:val="008669C7"/>
    <w:rsid w:val="008669FC"/>
    <w:rsid w:val="00867E33"/>
    <w:rsid w:val="008713C7"/>
    <w:rsid w:val="008719D2"/>
    <w:rsid w:val="00871CDC"/>
    <w:rsid w:val="00874281"/>
    <w:rsid w:val="00874D80"/>
    <w:rsid w:val="00874D95"/>
    <w:rsid w:val="00876A05"/>
    <w:rsid w:val="008773F8"/>
    <w:rsid w:val="008779AD"/>
    <w:rsid w:val="00877EBB"/>
    <w:rsid w:val="00877EC3"/>
    <w:rsid w:val="0088166E"/>
    <w:rsid w:val="008820C5"/>
    <w:rsid w:val="008831BD"/>
    <w:rsid w:val="00883489"/>
    <w:rsid w:val="00883918"/>
    <w:rsid w:val="008841D2"/>
    <w:rsid w:val="00884338"/>
    <w:rsid w:val="008845F2"/>
    <w:rsid w:val="00884ED3"/>
    <w:rsid w:val="0088503D"/>
    <w:rsid w:val="0088600F"/>
    <w:rsid w:val="0088653D"/>
    <w:rsid w:val="008874D9"/>
    <w:rsid w:val="00887630"/>
    <w:rsid w:val="00887F66"/>
    <w:rsid w:val="00890FA1"/>
    <w:rsid w:val="00893367"/>
    <w:rsid w:val="00893B92"/>
    <w:rsid w:val="00894C65"/>
    <w:rsid w:val="00894EE4"/>
    <w:rsid w:val="00896F05"/>
    <w:rsid w:val="008972E1"/>
    <w:rsid w:val="00897F69"/>
    <w:rsid w:val="008A090B"/>
    <w:rsid w:val="008A143B"/>
    <w:rsid w:val="008A2B0D"/>
    <w:rsid w:val="008A2C6B"/>
    <w:rsid w:val="008A3F87"/>
    <w:rsid w:val="008A43E0"/>
    <w:rsid w:val="008A4733"/>
    <w:rsid w:val="008A5677"/>
    <w:rsid w:val="008A6781"/>
    <w:rsid w:val="008A7D6B"/>
    <w:rsid w:val="008B0992"/>
    <w:rsid w:val="008B0C19"/>
    <w:rsid w:val="008B0C2B"/>
    <w:rsid w:val="008B1951"/>
    <w:rsid w:val="008B19FA"/>
    <w:rsid w:val="008B3787"/>
    <w:rsid w:val="008B74C2"/>
    <w:rsid w:val="008B7918"/>
    <w:rsid w:val="008C19CB"/>
    <w:rsid w:val="008C1A4B"/>
    <w:rsid w:val="008C2F3A"/>
    <w:rsid w:val="008C3384"/>
    <w:rsid w:val="008C51B4"/>
    <w:rsid w:val="008C539C"/>
    <w:rsid w:val="008C585B"/>
    <w:rsid w:val="008C5FAC"/>
    <w:rsid w:val="008C5FE8"/>
    <w:rsid w:val="008C6598"/>
    <w:rsid w:val="008C740F"/>
    <w:rsid w:val="008C7BB8"/>
    <w:rsid w:val="008D0BDC"/>
    <w:rsid w:val="008D0C66"/>
    <w:rsid w:val="008D210D"/>
    <w:rsid w:val="008D28E3"/>
    <w:rsid w:val="008D4DD0"/>
    <w:rsid w:val="008D5DF6"/>
    <w:rsid w:val="008D6781"/>
    <w:rsid w:val="008D6BE6"/>
    <w:rsid w:val="008D7AE6"/>
    <w:rsid w:val="008D7C68"/>
    <w:rsid w:val="008E03C2"/>
    <w:rsid w:val="008E086A"/>
    <w:rsid w:val="008E0AA8"/>
    <w:rsid w:val="008E117D"/>
    <w:rsid w:val="008E1DBE"/>
    <w:rsid w:val="008E2AEA"/>
    <w:rsid w:val="008E3041"/>
    <w:rsid w:val="008E31A4"/>
    <w:rsid w:val="008E5BB9"/>
    <w:rsid w:val="008E5CF5"/>
    <w:rsid w:val="008E6AD9"/>
    <w:rsid w:val="008E6DA3"/>
    <w:rsid w:val="008F0B25"/>
    <w:rsid w:val="008F0B91"/>
    <w:rsid w:val="008F0E51"/>
    <w:rsid w:val="008F3EB8"/>
    <w:rsid w:val="008F3F17"/>
    <w:rsid w:val="008F4543"/>
    <w:rsid w:val="008F4C67"/>
    <w:rsid w:val="008F54AF"/>
    <w:rsid w:val="008F5F53"/>
    <w:rsid w:val="008F6B19"/>
    <w:rsid w:val="00900AD0"/>
    <w:rsid w:val="00900C85"/>
    <w:rsid w:val="00901A10"/>
    <w:rsid w:val="00901B8C"/>
    <w:rsid w:val="00902037"/>
    <w:rsid w:val="009023FF"/>
    <w:rsid w:val="009027B6"/>
    <w:rsid w:val="009047EB"/>
    <w:rsid w:val="00904FC7"/>
    <w:rsid w:val="00905196"/>
    <w:rsid w:val="009051AE"/>
    <w:rsid w:val="0090598F"/>
    <w:rsid w:val="00906130"/>
    <w:rsid w:val="0090623E"/>
    <w:rsid w:val="00906FDD"/>
    <w:rsid w:val="00907E86"/>
    <w:rsid w:val="00910E78"/>
    <w:rsid w:val="0091205E"/>
    <w:rsid w:val="00912276"/>
    <w:rsid w:val="00914DF0"/>
    <w:rsid w:val="00914F53"/>
    <w:rsid w:val="0091527B"/>
    <w:rsid w:val="009152A1"/>
    <w:rsid w:val="00915603"/>
    <w:rsid w:val="009161A0"/>
    <w:rsid w:val="009175F4"/>
    <w:rsid w:val="00917888"/>
    <w:rsid w:val="00917D12"/>
    <w:rsid w:val="00921EE8"/>
    <w:rsid w:val="00922623"/>
    <w:rsid w:val="009228ED"/>
    <w:rsid w:val="00922F21"/>
    <w:rsid w:val="009231FE"/>
    <w:rsid w:val="009232D0"/>
    <w:rsid w:val="009233A1"/>
    <w:rsid w:val="009235B6"/>
    <w:rsid w:val="00923780"/>
    <w:rsid w:val="0092414F"/>
    <w:rsid w:val="00925538"/>
    <w:rsid w:val="009258CB"/>
    <w:rsid w:val="00925B54"/>
    <w:rsid w:val="00927127"/>
    <w:rsid w:val="00927914"/>
    <w:rsid w:val="009306CF"/>
    <w:rsid w:val="00930BF3"/>
    <w:rsid w:val="00932DF2"/>
    <w:rsid w:val="009331BC"/>
    <w:rsid w:val="0093372B"/>
    <w:rsid w:val="00935483"/>
    <w:rsid w:val="00936258"/>
    <w:rsid w:val="00936A38"/>
    <w:rsid w:val="00936FFA"/>
    <w:rsid w:val="009371C5"/>
    <w:rsid w:val="009371EA"/>
    <w:rsid w:val="00937A13"/>
    <w:rsid w:val="00937E45"/>
    <w:rsid w:val="009407A1"/>
    <w:rsid w:val="00940EF8"/>
    <w:rsid w:val="00941FF0"/>
    <w:rsid w:val="00944020"/>
    <w:rsid w:val="009447C9"/>
    <w:rsid w:val="00944899"/>
    <w:rsid w:val="00944934"/>
    <w:rsid w:val="00944BCD"/>
    <w:rsid w:val="00944D0F"/>
    <w:rsid w:val="00946270"/>
    <w:rsid w:val="00946496"/>
    <w:rsid w:val="0094695A"/>
    <w:rsid w:val="00950634"/>
    <w:rsid w:val="00951AB9"/>
    <w:rsid w:val="00951D2B"/>
    <w:rsid w:val="00952FDB"/>
    <w:rsid w:val="009533EC"/>
    <w:rsid w:val="00953664"/>
    <w:rsid w:val="00953AF7"/>
    <w:rsid w:val="009542CE"/>
    <w:rsid w:val="009547BF"/>
    <w:rsid w:val="00954910"/>
    <w:rsid w:val="0095568D"/>
    <w:rsid w:val="00956147"/>
    <w:rsid w:val="009561D7"/>
    <w:rsid w:val="00956FF5"/>
    <w:rsid w:val="00957285"/>
    <w:rsid w:val="009572AA"/>
    <w:rsid w:val="00960B8E"/>
    <w:rsid w:val="009612E6"/>
    <w:rsid w:val="00962DCA"/>
    <w:rsid w:val="00963DD9"/>
    <w:rsid w:val="009648EA"/>
    <w:rsid w:val="00967A2D"/>
    <w:rsid w:val="00972833"/>
    <w:rsid w:val="00972C13"/>
    <w:rsid w:val="00973E62"/>
    <w:rsid w:val="00974178"/>
    <w:rsid w:val="00975A53"/>
    <w:rsid w:val="009760D3"/>
    <w:rsid w:val="00976E4F"/>
    <w:rsid w:val="0098046D"/>
    <w:rsid w:val="009811BD"/>
    <w:rsid w:val="00981858"/>
    <w:rsid w:val="00981EFB"/>
    <w:rsid w:val="00982A39"/>
    <w:rsid w:val="00983000"/>
    <w:rsid w:val="00984A8A"/>
    <w:rsid w:val="00985362"/>
    <w:rsid w:val="00986185"/>
    <w:rsid w:val="0098643A"/>
    <w:rsid w:val="00986852"/>
    <w:rsid w:val="00990DA9"/>
    <w:rsid w:val="00991FE7"/>
    <w:rsid w:val="0099275A"/>
    <w:rsid w:val="00993442"/>
    <w:rsid w:val="00993BDF"/>
    <w:rsid w:val="0099570C"/>
    <w:rsid w:val="00995A39"/>
    <w:rsid w:val="00996FE3"/>
    <w:rsid w:val="00997650"/>
    <w:rsid w:val="009A1269"/>
    <w:rsid w:val="009A198D"/>
    <w:rsid w:val="009A3045"/>
    <w:rsid w:val="009A36CF"/>
    <w:rsid w:val="009A48AC"/>
    <w:rsid w:val="009A4E21"/>
    <w:rsid w:val="009A4F32"/>
    <w:rsid w:val="009A4F42"/>
    <w:rsid w:val="009A5254"/>
    <w:rsid w:val="009A57AF"/>
    <w:rsid w:val="009A59A9"/>
    <w:rsid w:val="009A5A4E"/>
    <w:rsid w:val="009A64E0"/>
    <w:rsid w:val="009A72EB"/>
    <w:rsid w:val="009A79F1"/>
    <w:rsid w:val="009A7ABA"/>
    <w:rsid w:val="009A7BDF"/>
    <w:rsid w:val="009B1489"/>
    <w:rsid w:val="009B17B4"/>
    <w:rsid w:val="009B4E7D"/>
    <w:rsid w:val="009B53CB"/>
    <w:rsid w:val="009B699E"/>
    <w:rsid w:val="009B6EC2"/>
    <w:rsid w:val="009C0B8A"/>
    <w:rsid w:val="009C260D"/>
    <w:rsid w:val="009C2D29"/>
    <w:rsid w:val="009C5506"/>
    <w:rsid w:val="009C59CF"/>
    <w:rsid w:val="009C5CC0"/>
    <w:rsid w:val="009C5EC7"/>
    <w:rsid w:val="009C645C"/>
    <w:rsid w:val="009C7A64"/>
    <w:rsid w:val="009C7D14"/>
    <w:rsid w:val="009D04B7"/>
    <w:rsid w:val="009D079D"/>
    <w:rsid w:val="009D103B"/>
    <w:rsid w:val="009D318A"/>
    <w:rsid w:val="009D3635"/>
    <w:rsid w:val="009D38E8"/>
    <w:rsid w:val="009D45EC"/>
    <w:rsid w:val="009D46CB"/>
    <w:rsid w:val="009D5788"/>
    <w:rsid w:val="009D678F"/>
    <w:rsid w:val="009D733B"/>
    <w:rsid w:val="009D738D"/>
    <w:rsid w:val="009D76A4"/>
    <w:rsid w:val="009D7888"/>
    <w:rsid w:val="009D7DE1"/>
    <w:rsid w:val="009E0303"/>
    <w:rsid w:val="009E0CD1"/>
    <w:rsid w:val="009E16DA"/>
    <w:rsid w:val="009E17D6"/>
    <w:rsid w:val="009E22ED"/>
    <w:rsid w:val="009E2877"/>
    <w:rsid w:val="009E2996"/>
    <w:rsid w:val="009E2EEC"/>
    <w:rsid w:val="009E49FA"/>
    <w:rsid w:val="009E4E3D"/>
    <w:rsid w:val="009E5850"/>
    <w:rsid w:val="009E5C0A"/>
    <w:rsid w:val="009E6B05"/>
    <w:rsid w:val="009E6E08"/>
    <w:rsid w:val="009F0EBC"/>
    <w:rsid w:val="009F1215"/>
    <w:rsid w:val="009F1E52"/>
    <w:rsid w:val="009F259A"/>
    <w:rsid w:val="009F37B5"/>
    <w:rsid w:val="009F4473"/>
    <w:rsid w:val="009F6CE1"/>
    <w:rsid w:val="009F721F"/>
    <w:rsid w:val="009F76EC"/>
    <w:rsid w:val="009F7C32"/>
    <w:rsid w:val="00A003A9"/>
    <w:rsid w:val="00A00577"/>
    <w:rsid w:val="00A0191D"/>
    <w:rsid w:val="00A01D40"/>
    <w:rsid w:val="00A01F61"/>
    <w:rsid w:val="00A01FA7"/>
    <w:rsid w:val="00A0206E"/>
    <w:rsid w:val="00A0290B"/>
    <w:rsid w:val="00A02B7C"/>
    <w:rsid w:val="00A039A4"/>
    <w:rsid w:val="00A05666"/>
    <w:rsid w:val="00A0718E"/>
    <w:rsid w:val="00A07AFE"/>
    <w:rsid w:val="00A103AA"/>
    <w:rsid w:val="00A108B4"/>
    <w:rsid w:val="00A10984"/>
    <w:rsid w:val="00A11532"/>
    <w:rsid w:val="00A123AA"/>
    <w:rsid w:val="00A125C0"/>
    <w:rsid w:val="00A12831"/>
    <w:rsid w:val="00A12E14"/>
    <w:rsid w:val="00A12E66"/>
    <w:rsid w:val="00A13FAD"/>
    <w:rsid w:val="00A148C4"/>
    <w:rsid w:val="00A14998"/>
    <w:rsid w:val="00A1527A"/>
    <w:rsid w:val="00A1547E"/>
    <w:rsid w:val="00A16561"/>
    <w:rsid w:val="00A204D2"/>
    <w:rsid w:val="00A206E1"/>
    <w:rsid w:val="00A211A4"/>
    <w:rsid w:val="00A21943"/>
    <w:rsid w:val="00A221AA"/>
    <w:rsid w:val="00A22DD5"/>
    <w:rsid w:val="00A23B91"/>
    <w:rsid w:val="00A24915"/>
    <w:rsid w:val="00A24A54"/>
    <w:rsid w:val="00A260EC"/>
    <w:rsid w:val="00A27D42"/>
    <w:rsid w:val="00A3551A"/>
    <w:rsid w:val="00A35693"/>
    <w:rsid w:val="00A36185"/>
    <w:rsid w:val="00A36C83"/>
    <w:rsid w:val="00A40313"/>
    <w:rsid w:val="00A414A7"/>
    <w:rsid w:val="00A41BD2"/>
    <w:rsid w:val="00A42E62"/>
    <w:rsid w:val="00A43FFA"/>
    <w:rsid w:val="00A44259"/>
    <w:rsid w:val="00A443B0"/>
    <w:rsid w:val="00A44473"/>
    <w:rsid w:val="00A44573"/>
    <w:rsid w:val="00A445AB"/>
    <w:rsid w:val="00A448D3"/>
    <w:rsid w:val="00A46212"/>
    <w:rsid w:val="00A46E2B"/>
    <w:rsid w:val="00A50364"/>
    <w:rsid w:val="00A516AA"/>
    <w:rsid w:val="00A51FC0"/>
    <w:rsid w:val="00A52182"/>
    <w:rsid w:val="00A53486"/>
    <w:rsid w:val="00A53969"/>
    <w:rsid w:val="00A53D6A"/>
    <w:rsid w:val="00A54764"/>
    <w:rsid w:val="00A554CA"/>
    <w:rsid w:val="00A555F5"/>
    <w:rsid w:val="00A55E7B"/>
    <w:rsid w:val="00A565FA"/>
    <w:rsid w:val="00A57F83"/>
    <w:rsid w:val="00A61248"/>
    <w:rsid w:val="00A61FB9"/>
    <w:rsid w:val="00A6425E"/>
    <w:rsid w:val="00A65B1F"/>
    <w:rsid w:val="00A65D6E"/>
    <w:rsid w:val="00A66509"/>
    <w:rsid w:val="00A7005E"/>
    <w:rsid w:val="00A71154"/>
    <w:rsid w:val="00A714C1"/>
    <w:rsid w:val="00A71A9A"/>
    <w:rsid w:val="00A71E2F"/>
    <w:rsid w:val="00A726BE"/>
    <w:rsid w:val="00A72C9B"/>
    <w:rsid w:val="00A72F0B"/>
    <w:rsid w:val="00A7338B"/>
    <w:rsid w:val="00A7494F"/>
    <w:rsid w:val="00A751EF"/>
    <w:rsid w:val="00A75DA2"/>
    <w:rsid w:val="00A76BB7"/>
    <w:rsid w:val="00A76EC0"/>
    <w:rsid w:val="00A8007D"/>
    <w:rsid w:val="00A8168F"/>
    <w:rsid w:val="00A819CB"/>
    <w:rsid w:val="00A81A0B"/>
    <w:rsid w:val="00A826C8"/>
    <w:rsid w:val="00A82D83"/>
    <w:rsid w:val="00A82F04"/>
    <w:rsid w:val="00A8332D"/>
    <w:rsid w:val="00A83CFD"/>
    <w:rsid w:val="00A84B12"/>
    <w:rsid w:val="00A84E0B"/>
    <w:rsid w:val="00A8781D"/>
    <w:rsid w:val="00A904B1"/>
    <w:rsid w:val="00A9058B"/>
    <w:rsid w:val="00A90D1C"/>
    <w:rsid w:val="00A93088"/>
    <w:rsid w:val="00A945FC"/>
    <w:rsid w:val="00A95CF7"/>
    <w:rsid w:val="00A95E2A"/>
    <w:rsid w:val="00A95EEC"/>
    <w:rsid w:val="00A96850"/>
    <w:rsid w:val="00A974C0"/>
    <w:rsid w:val="00A97ECD"/>
    <w:rsid w:val="00AA07DE"/>
    <w:rsid w:val="00AA0B59"/>
    <w:rsid w:val="00AA159B"/>
    <w:rsid w:val="00AA15A1"/>
    <w:rsid w:val="00AA1FB8"/>
    <w:rsid w:val="00AA3045"/>
    <w:rsid w:val="00AA30F1"/>
    <w:rsid w:val="00AA3716"/>
    <w:rsid w:val="00AA3FCC"/>
    <w:rsid w:val="00AA4A88"/>
    <w:rsid w:val="00AA4AE1"/>
    <w:rsid w:val="00AA58F7"/>
    <w:rsid w:val="00AA7408"/>
    <w:rsid w:val="00AA7A02"/>
    <w:rsid w:val="00AB1280"/>
    <w:rsid w:val="00AB13B9"/>
    <w:rsid w:val="00AB1BC6"/>
    <w:rsid w:val="00AB29B8"/>
    <w:rsid w:val="00AB4C09"/>
    <w:rsid w:val="00AB50EB"/>
    <w:rsid w:val="00AB563D"/>
    <w:rsid w:val="00AB5BAB"/>
    <w:rsid w:val="00AB64B7"/>
    <w:rsid w:val="00AB6E88"/>
    <w:rsid w:val="00AB7691"/>
    <w:rsid w:val="00AB7F4F"/>
    <w:rsid w:val="00AB7F5E"/>
    <w:rsid w:val="00AC0841"/>
    <w:rsid w:val="00AC0FFF"/>
    <w:rsid w:val="00AC1808"/>
    <w:rsid w:val="00AC2041"/>
    <w:rsid w:val="00AC2594"/>
    <w:rsid w:val="00AC2713"/>
    <w:rsid w:val="00AC5368"/>
    <w:rsid w:val="00AC5BBD"/>
    <w:rsid w:val="00AC6780"/>
    <w:rsid w:val="00AC73A0"/>
    <w:rsid w:val="00AC7FD5"/>
    <w:rsid w:val="00AD050D"/>
    <w:rsid w:val="00AD0C0B"/>
    <w:rsid w:val="00AD0DDE"/>
    <w:rsid w:val="00AD1107"/>
    <w:rsid w:val="00AD1C7E"/>
    <w:rsid w:val="00AD25E9"/>
    <w:rsid w:val="00AD2AB8"/>
    <w:rsid w:val="00AD3A4E"/>
    <w:rsid w:val="00AD3F1D"/>
    <w:rsid w:val="00AD4634"/>
    <w:rsid w:val="00AD481D"/>
    <w:rsid w:val="00AD4942"/>
    <w:rsid w:val="00AD54E6"/>
    <w:rsid w:val="00AD7B41"/>
    <w:rsid w:val="00AE0162"/>
    <w:rsid w:val="00AE037A"/>
    <w:rsid w:val="00AE1979"/>
    <w:rsid w:val="00AE1E75"/>
    <w:rsid w:val="00AE20B3"/>
    <w:rsid w:val="00AE2142"/>
    <w:rsid w:val="00AE3726"/>
    <w:rsid w:val="00AE3E19"/>
    <w:rsid w:val="00AE3FFB"/>
    <w:rsid w:val="00AE42AD"/>
    <w:rsid w:val="00AE46C1"/>
    <w:rsid w:val="00AE484E"/>
    <w:rsid w:val="00AE5DAE"/>
    <w:rsid w:val="00AE5DFB"/>
    <w:rsid w:val="00AE71B1"/>
    <w:rsid w:val="00AE7E2A"/>
    <w:rsid w:val="00AF06FB"/>
    <w:rsid w:val="00AF2082"/>
    <w:rsid w:val="00AF31DD"/>
    <w:rsid w:val="00AF44F7"/>
    <w:rsid w:val="00AF45E5"/>
    <w:rsid w:val="00AF594C"/>
    <w:rsid w:val="00AF5BB2"/>
    <w:rsid w:val="00AF6E43"/>
    <w:rsid w:val="00AF73F5"/>
    <w:rsid w:val="00AF7D88"/>
    <w:rsid w:val="00B003F2"/>
    <w:rsid w:val="00B00F51"/>
    <w:rsid w:val="00B01C0F"/>
    <w:rsid w:val="00B027EF"/>
    <w:rsid w:val="00B02C84"/>
    <w:rsid w:val="00B030B9"/>
    <w:rsid w:val="00B03669"/>
    <w:rsid w:val="00B037A9"/>
    <w:rsid w:val="00B0433C"/>
    <w:rsid w:val="00B052F6"/>
    <w:rsid w:val="00B053F8"/>
    <w:rsid w:val="00B05CE6"/>
    <w:rsid w:val="00B06062"/>
    <w:rsid w:val="00B07312"/>
    <w:rsid w:val="00B07ACE"/>
    <w:rsid w:val="00B07DEE"/>
    <w:rsid w:val="00B07F0E"/>
    <w:rsid w:val="00B1016B"/>
    <w:rsid w:val="00B10191"/>
    <w:rsid w:val="00B10988"/>
    <w:rsid w:val="00B10A01"/>
    <w:rsid w:val="00B10B55"/>
    <w:rsid w:val="00B11761"/>
    <w:rsid w:val="00B12857"/>
    <w:rsid w:val="00B12E76"/>
    <w:rsid w:val="00B136F3"/>
    <w:rsid w:val="00B14125"/>
    <w:rsid w:val="00B14B26"/>
    <w:rsid w:val="00B15ABB"/>
    <w:rsid w:val="00B15CFC"/>
    <w:rsid w:val="00B16E3E"/>
    <w:rsid w:val="00B170DC"/>
    <w:rsid w:val="00B17FAA"/>
    <w:rsid w:val="00B204E0"/>
    <w:rsid w:val="00B20F98"/>
    <w:rsid w:val="00B22314"/>
    <w:rsid w:val="00B23706"/>
    <w:rsid w:val="00B23A6A"/>
    <w:rsid w:val="00B249CF"/>
    <w:rsid w:val="00B24B36"/>
    <w:rsid w:val="00B24CBB"/>
    <w:rsid w:val="00B24E8D"/>
    <w:rsid w:val="00B25F42"/>
    <w:rsid w:val="00B2666B"/>
    <w:rsid w:val="00B3017E"/>
    <w:rsid w:val="00B30550"/>
    <w:rsid w:val="00B30BCD"/>
    <w:rsid w:val="00B315A8"/>
    <w:rsid w:val="00B316D9"/>
    <w:rsid w:val="00B32B03"/>
    <w:rsid w:val="00B32D58"/>
    <w:rsid w:val="00B335DF"/>
    <w:rsid w:val="00B34EF3"/>
    <w:rsid w:val="00B36152"/>
    <w:rsid w:val="00B36555"/>
    <w:rsid w:val="00B3738D"/>
    <w:rsid w:val="00B37F1F"/>
    <w:rsid w:val="00B4005E"/>
    <w:rsid w:val="00B415A3"/>
    <w:rsid w:val="00B41A12"/>
    <w:rsid w:val="00B41D90"/>
    <w:rsid w:val="00B4277C"/>
    <w:rsid w:val="00B43DE4"/>
    <w:rsid w:val="00B4512F"/>
    <w:rsid w:val="00B463E8"/>
    <w:rsid w:val="00B47540"/>
    <w:rsid w:val="00B47D45"/>
    <w:rsid w:val="00B50FC3"/>
    <w:rsid w:val="00B51E12"/>
    <w:rsid w:val="00B522D2"/>
    <w:rsid w:val="00B52C41"/>
    <w:rsid w:val="00B5370B"/>
    <w:rsid w:val="00B5599B"/>
    <w:rsid w:val="00B55D48"/>
    <w:rsid w:val="00B57413"/>
    <w:rsid w:val="00B5768F"/>
    <w:rsid w:val="00B57D20"/>
    <w:rsid w:val="00B605B7"/>
    <w:rsid w:val="00B60BE7"/>
    <w:rsid w:val="00B60BFE"/>
    <w:rsid w:val="00B60C89"/>
    <w:rsid w:val="00B60E5E"/>
    <w:rsid w:val="00B62197"/>
    <w:rsid w:val="00B62BA3"/>
    <w:rsid w:val="00B65116"/>
    <w:rsid w:val="00B656A1"/>
    <w:rsid w:val="00B65BC1"/>
    <w:rsid w:val="00B65E29"/>
    <w:rsid w:val="00B669AF"/>
    <w:rsid w:val="00B6746E"/>
    <w:rsid w:val="00B6749A"/>
    <w:rsid w:val="00B67CA3"/>
    <w:rsid w:val="00B705F9"/>
    <w:rsid w:val="00B70E23"/>
    <w:rsid w:val="00B72636"/>
    <w:rsid w:val="00B732AD"/>
    <w:rsid w:val="00B73422"/>
    <w:rsid w:val="00B73992"/>
    <w:rsid w:val="00B7424B"/>
    <w:rsid w:val="00B74317"/>
    <w:rsid w:val="00B75F97"/>
    <w:rsid w:val="00B76E52"/>
    <w:rsid w:val="00B773DC"/>
    <w:rsid w:val="00B778AB"/>
    <w:rsid w:val="00B77EFE"/>
    <w:rsid w:val="00B77F6C"/>
    <w:rsid w:val="00B808FA"/>
    <w:rsid w:val="00B80BBE"/>
    <w:rsid w:val="00B8182D"/>
    <w:rsid w:val="00B81ED7"/>
    <w:rsid w:val="00B82907"/>
    <w:rsid w:val="00B83386"/>
    <w:rsid w:val="00B83FDC"/>
    <w:rsid w:val="00B8557C"/>
    <w:rsid w:val="00B9002B"/>
    <w:rsid w:val="00B90695"/>
    <w:rsid w:val="00B907FE"/>
    <w:rsid w:val="00B90B7E"/>
    <w:rsid w:val="00B9135F"/>
    <w:rsid w:val="00B918AC"/>
    <w:rsid w:val="00B91C59"/>
    <w:rsid w:val="00B92EAB"/>
    <w:rsid w:val="00B946C0"/>
    <w:rsid w:val="00B96FB0"/>
    <w:rsid w:val="00B97423"/>
    <w:rsid w:val="00BA034A"/>
    <w:rsid w:val="00BA07E1"/>
    <w:rsid w:val="00BA128B"/>
    <w:rsid w:val="00BA131A"/>
    <w:rsid w:val="00BA14AC"/>
    <w:rsid w:val="00BA28ED"/>
    <w:rsid w:val="00BA2EC2"/>
    <w:rsid w:val="00BA333C"/>
    <w:rsid w:val="00BA3F00"/>
    <w:rsid w:val="00BA47E2"/>
    <w:rsid w:val="00BA48E3"/>
    <w:rsid w:val="00BA4E2B"/>
    <w:rsid w:val="00BA56C5"/>
    <w:rsid w:val="00BA5958"/>
    <w:rsid w:val="00BA6DDB"/>
    <w:rsid w:val="00BA76D8"/>
    <w:rsid w:val="00BA7776"/>
    <w:rsid w:val="00BA79CE"/>
    <w:rsid w:val="00BA7A0B"/>
    <w:rsid w:val="00BB053D"/>
    <w:rsid w:val="00BB0EA5"/>
    <w:rsid w:val="00BB1198"/>
    <w:rsid w:val="00BB2179"/>
    <w:rsid w:val="00BB24DF"/>
    <w:rsid w:val="00BB2BE4"/>
    <w:rsid w:val="00BB3604"/>
    <w:rsid w:val="00BB3EDD"/>
    <w:rsid w:val="00BB476F"/>
    <w:rsid w:val="00BB5F66"/>
    <w:rsid w:val="00BB65B8"/>
    <w:rsid w:val="00BB6D8F"/>
    <w:rsid w:val="00BB79AD"/>
    <w:rsid w:val="00BB7DBD"/>
    <w:rsid w:val="00BC1CE4"/>
    <w:rsid w:val="00BC205D"/>
    <w:rsid w:val="00BC28AA"/>
    <w:rsid w:val="00BC2C5A"/>
    <w:rsid w:val="00BC3532"/>
    <w:rsid w:val="00BC3ECC"/>
    <w:rsid w:val="00BC3F8B"/>
    <w:rsid w:val="00BD0543"/>
    <w:rsid w:val="00BD0FEC"/>
    <w:rsid w:val="00BD1515"/>
    <w:rsid w:val="00BD1541"/>
    <w:rsid w:val="00BD173F"/>
    <w:rsid w:val="00BD285E"/>
    <w:rsid w:val="00BD2A7D"/>
    <w:rsid w:val="00BD39BA"/>
    <w:rsid w:val="00BD3D3F"/>
    <w:rsid w:val="00BD3DC7"/>
    <w:rsid w:val="00BD4A7F"/>
    <w:rsid w:val="00BD50CB"/>
    <w:rsid w:val="00BD5178"/>
    <w:rsid w:val="00BD56F0"/>
    <w:rsid w:val="00BD5C94"/>
    <w:rsid w:val="00BD640B"/>
    <w:rsid w:val="00BE04CD"/>
    <w:rsid w:val="00BE0B18"/>
    <w:rsid w:val="00BE14DA"/>
    <w:rsid w:val="00BE2562"/>
    <w:rsid w:val="00BE3682"/>
    <w:rsid w:val="00BE4C63"/>
    <w:rsid w:val="00BE5DF0"/>
    <w:rsid w:val="00BE6F1C"/>
    <w:rsid w:val="00BE7E1C"/>
    <w:rsid w:val="00BF0091"/>
    <w:rsid w:val="00BF0189"/>
    <w:rsid w:val="00BF051B"/>
    <w:rsid w:val="00BF0662"/>
    <w:rsid w:val="00BF09F3"/>
    <w:rsid w:val="00BF0CF6"/>
    <w:rsid w:val="00BF126D"/>
    <w:rsid w:val="00BF2686"/>
    <w:rsid w:val="00BF32F3"/>
    <w:rsid w:val="00BF438C"/>
    <w:rsid w:val="00BF464C"/>
    <w:rsid w:val="00BF520C"/>
    <w:rsid w:val="00BF5BAA"/>
    <w:rsid w:val="00BF6139"/>
    <w:rsid w:val="00BF64BF"/>
    <w:rsid w:val="00BF65DA"/>
    <w:rsid w:val="00BF6F79"/>
    <w:rsid w:val="00BF7BB3"/>
    <w:rsid w:val="00C0023D"/>
    <w:rsid w:val="00C00503"/>
    <w:rsid w:val="00C0050C"/>
    <w:rsid w:val="00C00E7A"/>
    <w:rsid w:val="00C018E2"/>
    <w:rsid w:val="00C01A61"/>
    <w:rsid w:val="00C01E39"/>
    <w:rsid w:val="00C01FD9"/>
    <w:rsid w:val="00C01FE3"/>
    <w:rsid w:val="00C024AD"/>
    <w:rsid w:val="00C03430"/>
    <w:rsid w:val="00C03E73"/>
    <w:rsid w:val="00C058CA"/>
    <w:rsid w:val="00C06391"/>
    <w:rsid w:val="00C10777"/>
    <w:rsid w:val="00C111D6"/>
    <w:rsid w:val="00C11DBF"/>
    <w:rsid w:val="00C12D1C"/>
    <w:rsid w:val="00C12E4E"/>
    <w:rsid w:val="00C13E52"/>
    <w:rsid w:val="00C14C51"/>
    <w:rsid w:val="00C153E2"/>
    <w:rsid w:val="00C153FD"/>
    <w:rsid w:val="00C1552D"/>
    <w:rsid w:val="00C157B4"/>
    <w:rsid w:val="00C159E6"/>
    <w:rsid w:val="00C16313"/>
    <w:rsid w:val="00C1666B"/>
    <w:rsid w:val="00C16DD1"/>
    <w:rsid w:val="00C1759E"/>
    <w:rsid w:val="00C20C4E"/>
    <w:rsid w:val="00C21625"/>
    <w:rsid w:val="00C2226D"/>
    <w:rsid w:val="00C24550"/>
    <w:rsid w:val="00C249A7"/>
    <w:rsid w:val="00C25C64"/>
    <w:rsid w:val="00C25C82"/>
    <w:rsid w:val="00C27A18"/>
    <w:rsid w:val="00C27E93"/>
    <w:rsid w:val="00C3062E"/>
    <w:rsid w:val="00C30BAE"/>
    <w:rsid w:val="00C30C98"/>
    <w:rsid w:val="00C30D5E"/>
    <w:rsid w:val="00C31272"/>
    <w:rsid w:val="00C313F1"/>
    <w:rsid w:val="00C3161F"/>
    <w:rsid w:val="00C31B9C"/>
    <w:rsid w:val="00C31DD3"/>
    <w:rsid w:val="00C32B13"/>
    <w:rsid w:val="00C32BF3"/>
    <w:rsid w:val="00C3352E"/>
    <w:rsid w:val="00C33AC9"/>
    <w:rsid w:val="00C340D1"/>
    <w:rsid w:val="00C34AB3"/>
    <w:rsid w:val="00C35AD9"/>
    <w:rsid w:val="00C35B70"/>
    <w:rsid w:val="00C364A7"/>
    <w:rsid w:val="00C36E2C"/>
    <w:rsid w:val="00C373AA"/>
    <w:rsid w:val="00C37FA2"/>
    <w:rsid w:val="00C400B6"/>
    <w:rsid w:val="00C400FE"/>
    <w:rsid w:val="00C40385"/>
    <w:rsid w:val="00C41180"/>
    <w:rsid w:val="00C41361"/>
    <w:rsid w:val="00C41884"/>
    <w:rsid w:val="00C42E02"/>
    <w:rsid w:val="00C43119"/>
    <w:rsid w:val="00C439FA"/>
    <w:rsid w:val="00C44EC0"/>
    <w:rsid w:val="00C45B80"/>
    <w:rsid w:val="00C45F2D"/>
    <w:rsid w:val="00C469FF"/>
    <w:rsid w:val="00C502AD"/>
    <w:rsid w:val="00C50545"/>
    <w:rsid w:val="00C51445"/>
    <w:rsid w:val="00C517D0"/>
    <w:rsid w:val="00C51FE6"/>
    <w:rsid w:val="00C52120"/>
    <w:rsid w:val="00C5249D"/>
    <w:rsid w:val="00C53809"/>
    <w:rsid w:val="00C549D5"/>
    <w:rsid w:val="00C54B23"/>
    <w:rsid w:val="00C54BF2"/>
    <w:rsid w:val="00C55D9D"/>
    <w:rsid w:val="00C566E9"/>
    <w:rsid w:val="00C567DD"/>
    <w:rsid w:val="00C56DC6"/>
    <w:rsid w:val="00C57686"/>
    <w:rsid w:val="00C57AC7"/>
    <w:rsid w:val="00C60500"/>
    <w:rsid w:val="00C61E51"/>
    <w:rsid w:val="00C62EC7"/>
    <w:rsid w:val="00C63CF3"/>
    <w:rsid w:val="00C6450C"/>
    <w:rsid w:val="00C647DB"/>
    <w:rsid w:val="00C669CB"/>
    <w:rsid w:val="00C66D03"/>
    <w:rsid w:val="00C70154"/>
    <w:rsid w:val="00C710CD"/>
    <w:rsid w:val="00C7230F"/>
    <w:rsid w:val="00C723B6"/>
    <w:rsid w:val="00C72EB5"/>
    <w:rsid w:val="00C73288"/>
    <w:rsid w:val="00C73753"/>
    <w:rsid w:val="00C74A3C"/>
    <w:rsid w:val="00C753F9"/>
    <w:rsid w:val="00C7556F"/>
    <w:rsid w:val="00C80E01"/>
    <w:rsid w:val="00C82E19"/>
    <w:rsid w:val="00C832F2"/>
    <w:rsid w:val="00C83B36"/>
    <w:rsid w:val="00C851EE"/>
    <w:rsid w:val="00C852B9"/>
    <w:rsid w:val="00C8566C"/>
    <w:rsid w:val="00C85BA8"/>
    <w:rsid w:val="00C85E1E"/>
    <w:rsid w:val="00C85FE9"/>
    <w:rsid w:val="00C86441"/>
    <w:rsid w:val="00C86979"/>
    <w:rsid w:val="00C87244"/>
    <w:rsid w:val="00C903E2"/>
    <w:rsid w:val="00C90930"/>
    <w:rsid w:val="00C91847"/>
    <w:rsid w:val="00C91A4F"/>
    <w:rsid w:val="00C95033"/>
    <w:rsid w:val="00C958CF"/>
    <w:rsid w:val="00C959B7"/>
    <w:rsid w:val="00C96DF3"/>
    <w:rsid w:val="00C97AC9"/>
    <w:rsid w:val="00CA4E96"/>
    <w:rsid w:val="00CA55FD"/>
    <w:rsid w:val="00CA5C1F"/>
    <w:rsid w:val="00CA6408"/>
    <w:rsid w:val="00CA7C92"/>
    <w:rsid w:val="00CB04F5"/>
    <w:rsid w:val="00CB1BD0"/>
    <w:rsid w:val="00CB2AC2"/>
    <w:rsid w:val="00CB2D95"/>
    <w:rsid w:val="00CB2EEA"/>
    <w:rsid w:val="00CB4A3B"/>
    <w:rsid w:val="00CB6204"/>
    <w:rsid w:val="00CB6592"/>
    <w:rsid w:val="00CB6B99"/>
    <w:rsid w:val="00CB79DA"/>
    <w:rsid w:val="00CB7FF3"/>
    <w:rsid w:val="00CC07D4"/>
    <w:rsid w:val="00CC11BF"/>
    <w:rsid w:val="00CC19D5"/>
    <w:rsid w:val="00CC1AAC"/>
    <w:rsid w:val="00CC1D20"/>
    <w:rsid w:val="00CC3478"/>
    <w:rsid w:val="00CC3642"/>
    <w:rsid w:val="00CC3ED1"/>
    <w:rsid w:val="00CC4A59"/>
    <w:rsid w:val="00CC4EC7"/>
    <w:rsid w:val="00CC5A60"/>
    <w:rsid w:val="00CC6CAC"/>
    <w:rsid w:val="00CC6D13"/>
    <w:rsid w:val="00CC740D"/>
    <w:rsid w:val="00CD02A8"/>
    <w:rsid w:val="00CD054D"/>
    <w:rsid w:val="00CD1CAB"/>
    <w:rsid w:val="00CD371C"/>
    <w:rsid w:val="00CD3DA9"/>
    <w:rsid w:val="00CD7650"/>
    <w:rsid w:val="00CE0676"/>
    <w:rsid w:val="00CE07E9"/>
    <w:rsid w:val="00CE259C"/>
    <w:rsid w:val="00CE3489"/>
    <w:rsid w:val="00CE3988"/>
    <w:rsid w:val="00CE3C92"/>
    <w:rsid w:val="00CE3F29"/>
    <w:rsid w:val="00CE41C3"/>
    <w:rsid w:val="00CE4CA2"/>
    <w:rsid w:val="00CE7226"/>
    <w:rsid w:val="00CE7491"/>
    <w:rsid w:val="00CE76B0"/>
    <w:rsid w:val="00CF136E"/>
    <w:rsid w:val="00CF21B3"/>
    <w:rsid w:val="00CF294B"/>
    <w:rsid w:val="00CF33AD"/>
    <w:rsid w:val="00CF4CD5"/>
    <w:rsid w:val="00CF4D13"/>
    <w:rsid w:val="00CF5536"/>
    <w:rsid w:val="00CF5B43"/>
    <w:rsid w:val="00CF5FA3"/>
    <w:rsid w:val="00CF5FF9"/>
    <w:rsid w:val="00CF6553"/>
    <w:rsid w:val="00CF6EA7"/>
    <w:rsid w:val="00CF7485"/>
    <w:rsid w:val="00CF74BA"/>
    <w:rsid w:val="00CF7B00"/>
    <w:rsid w:val="00D014AD"/>
    <w:rsid w:val="00D031B6"/>
    <w:rsid w:val="00D036FB"/>
    <w:rsid w:val="00D042B6"/>
    <w:rsid w:val="00D0572A"/>
    <w:rsid w:val="00D05D14"/>
    <w:rsid w:val="00D05F06"/>
    <w:rsid w:val="00D064FA"/>
    <w:rsid w:val="00D06DBE"/>
    <w:rsid w:val="00D071B8"/>
    <w:rsid w:val="00D07E23"/>
    <w:rsid w:val="00D07E33"/>
    <w:rsid w:val="00D07F27"/>
    <w:rsid w:val="00D10A39"/>
    <w:rsid w:val="00D10B2D"/>
    <w:rsid w:val="00D12EE0"/>
    <w:rsid w:val="00D14E35"/>
    <w:rsid w:val="00D14E48"/>
    <w:rsid w:val="00D1562E"/>
    <w:rsid w:val="00D15B49"/>
    <w:rsid w:val="00D15D4D"/>
    <w:rsid w:val="00D163D2"/>
    <w:rsid w:val="00D166CB"/>
    <w:rsid w:val="00D170F3"/>
    <w:rsid w:val="00D173F3"/>
    <w:rsid w:val="00D203B2"/>
    <w:rsid w:val="00D207FB"/>
    <w:rsid w:val="00D2157A"/>
    <w:rsid w:val="00D217C9"/>
    <w:rsid w:val="00D21A0D"/>
    <w:rsid w:val="00D2257E"/>
    <w:rsid w:val="00D23FE6"/>
    <w:rsid w:val="00D24D05"/>
    <w:rsid w:val="00D251AB"/>
    <w:rsid w:val="00D2589A"/>
    <w:rsid w:val="00D25D33"/>
    <w:rsid w:val="00D26A44"/>
    <w:rsid w:val="00D26CD3"/>
    <w:rsid w:val="00D271D8"/>
    <w:rsid w:val="00D27FFB"/>
    <w:rsid w:val="00D308B1"/>
    <w:rsid w:val="00D30D87"/>
    <w:rsid w:val="00D31D03"/>
    <w:rsid w:val="00D323A1"/>
    <w:rsid w:val="00D3251B"/>
    <w:rsid w:val="00D3299D"/>
    <w:rsid w:val="00D32B45"/>
    <w:rsid w:val="00D332D0"/>
    <w:rsid w:val="00D332EB"/>
    <w:rsid w:val="00D33DBF"/>
    <w:rsid w:val="00D33F4C"/>
    <w:rsid w:val="00D34775"/>
    <w:rsid w:val="00D353B3"/>
    <w:rsid w:val="00D355A5"/>
    <w:rsid w:val="00D364B3"/>
    <w:rsid w:val="00D36C0B"/>
    <w:rsid w:val="00D3788D"/>
    <w:rsid w:val="00D37C4B"/>
    <w:rsid w:val="00D37EDA"/>
    <w:rsid w:val="00D400BD"/>
    <w:rsid w:val="00D4054E"/>
    <w:rsid w:val="00D40ED6"/>
    <w:rsid w:val="00D415F5"/>
    <w:rsid w:val="00D42CE6"/>
    <w:rsid w:val="00D4302D"/>
    <w:rsid w:val="00D43D6E"/>
    <w:rsid w:val="00D45D2F"/>
    <w:rsid w:val="00D47394"/>
    <w:rsid w:val="00D47A0B"/>
    <w:rsid w:val="00D50534"/>
    <w:rsid w:val="00D51917"/>
    <w:rsid w:val="00D524DF"/>
    <w:rsid w:val="00D526B9"/>
    <w:rsid w:val="00D54DC8"/>
    <w:rsid w:val="00D55467"/>
    <w:rsid w:val="00D56B2C"/>
    <w:rsid w:val="00D56CE8"/>
    <w:rsid w:val="00D5729C"/>
    <w:rsid w:val="00D574C2"/>
    <w:rsid w:val="00D575D9"/>
    <w:rsid w:val="00D577CB"/>
    <w:rsid w:val="00D61CCB"/>
    <w:rsid w:val="00D6205E"/>
    <w:rsid w:val="00D62B2F"/>
    <w:rsid w:val="00D63C41"/>
    <w:rsid w:val="00D644DF"/>
    <w:rsid w:val="00D645F5"/>
    <w:rsid w:val="00D6531B"/>
    <w:rsid w:val="00D656E3"/>
    <w:rsid w:val="00D65942"/>
    <w:rsid w:val="00D66614"/>
    <w:rsid w:val="00D6700C"/>
    <w:rsid w:val="00D71D4A"/>
    <w:rsid w:val="00D727EF"/>
    <w:rsid w:val="00D73F44"/>
    <w:rsid w:val="00D741F7"/>
    <w:rsid w:val="00D745E0"/>
    <w:rsid w:val="00D74E87"/>
    <w:rsid w:val="00D757E0"/>
    <w:rsid w:val="00D76565"/>
    <w:rsid w:val="00D76ADF"/>
    <w:rsid w:val="00D7757B"/>
    <w:rsid w:val="00D80AB2"/>
    <w:rsid w:val="00D80F3C"/>
    <w:rsid w:val="00D80F72"/>
    <w:rsid w:val="00D810BC"/>
    <w:rsid w:val="00D813F3"/>
    <w:rsid w:val="00D8301B"/>
    <w:rsid w:val="00D83267"/>
    <w:rsid w:val="00D833AA"/>
    <w:rsid w:val="00D84509"/>
    <w:rsid w:val="00D84D1E"/>
    <w:rsid w:val="00D85BF9"/>
    <w:rsid w:val="00D860B4"/>
    <w:rsid w:val="00D8656C"/>
    <w:rsid w:val="00D87A90"/>
    <w:rsid w:val="00D904D1"/>
    <w:rsid w:val="00D912CC"/>
    <w:rsid w:val="00D91403"/>
    <w:rsid w:val="00D9168E"/>
    <w:rsid w:val="00D91B99"/>
    <w:rsid w:val="00D9226E"/>
    <w:rsid w:val="00D924CC"/>
    <w:rsid w:val="00D928A0"/>
    <w:rsid w:val="00D92B6F"/>
    <w:rsid w:val="00D92C8A"/>
    <w:rsid w:val="00D9326D"/>
    <w:rsid w:val="00D938BC"/>
    <w:rsid w:val="00D93A56"/>
    <w:rsid w:val="00D93B8D"/>
    <w:rsid w:val="00D94890"/>
    <w:rsid w:val="00D958DA"/>
    <w:rsid w:val="00D9641B"/>
    <w:rsid w:val="00D9769C"/>
    <w:rsid w:val="00DA0AB0"/>
    <w:rsid w:val="00DA1AA0"/>
    <w:rsid w:val="00DA284D"/>
    <w:rsid w:val="00DA341B"/>
    <w:rsid w:val="00DA37F9"/>
    <w:rsid w:val="00DA417A"/>
    <w:rsid w:val="00DA50DE"/>
    <w:rsid w:val="00DA6366"/>
    <w:rsid w:val="00DA69BA"/>
    <w:rsid w:val="00DB00D1"/>
    <w:rsid w:val="00DB03B6"/>
    <w:rsid w:val="00DB13E7"/>
    <w:rsid w:val="00DB1838"/>
    <w:rsid w:val="00DB24F0"/>
    <w:rsid w:val="00DB28D5"/>
    <w:rsid w:val="00DB2E3A"/>
    <w:rsid w:val="00DB3507"/>
    <w:rsid w:val="00DB3923"/>
    <w:rsid w:val="00DB3E44"/>
    <w:rsid w:val="00DB4050"/>
    <w:rsid w:val="00DB454D"/>
    <w:rsid w:val="00DB5080"/>
    <w:rsid w:val="00DB5A60"/>
    <w:rsid w:val="00DB619F"/>
    <w:rsid w:val="00DB672D"/>
    <w:rsid w:val="00DB6A45"/>
    <w:rsid w:val="00DB6AD3"/>
    <w:rsid w:val="00DC0AC7"/>
    <w:rsid w:val="00DC10FC"/>
    <w:rsid w:val="00DC156D"/>
    <w:rsid w:val="00DC15F9"/>
    <w:rsid w:val="00DC16A9"/>
    <w:rsid w:val="00DC1AC4"/>
    <w:rsid w:val="00DC1FFE"/>
    <w:rsid w:val="00DC3837"/>
    <w:rsid w:val="00DC43FA"/>
    <w:rsid w:val="00DC50D0"/>
    <w:rsid w:val="00DC56B7"/>
    <w:rsid w:val="00DC56E3"/>
    <w:rsid w:val="00DC6030"/>
    <w:rsid w:val="00DC7073"/>
    <w:rsid w:val="00DD0F60"/>
    <w:rsid w:val="00DD185F"/>
    <w:rsid w:val="00DD25DF"/>
    <w:rsid w:val="00DD270C"/>
    <w:rsid w:val="00DD2B0A"/>
    <w:rsid w:val="00DD4370"/>
    <w:rsid w:val="00DD59D9"/>
    <w:rsid w:val="00DD6162"/>
    <w:rsid w:val="00DD632F"/>
    <w:rsid w:val="00DD6330"/>
    <w:rsid w:val="00DD6A8E"/>
    <w:rsid w:val="00DD7589"/>
    <w:rsid w:val="00DD7B56"/>
    <w:rsid w:val="00DE0DC0"/>
    <w:rsid w:val="00DE1D4D"/>
    <w:rsid w:val="00DE3539"/>
    <w:rsid w:val="00DE4159"/>
    <w:rsid w:val="00DE4181"/>
    <w:rsid w:val="00DE61A8"/>
    <w:rsid w:val="00DE61FF"/>
    <w:rsid w:val="00DE6576"/>
    <w:rsid w:val="00DE683D"/>
    <w:rsid w:val="00DE6CEB"/>
    <w:rsid w:val="00DE6DAE"/>
    <w:rsid w:val="00DF1349"/>
    <w:rsid w:val="00DF2A93"/>
    <w:rsid w:val="00DF3C07"/>
    <w:rsid w:val="00DF3C26"/>
    <w:rsid w:val="00DF3C87"/>
    <w:rsid w:val="00DF3E9F"/>
    <w:rsid w:val="00DF4761"/>
    <w:rsid w:val="00DF4ACE"/>
    <w:rsid w:val="00DF4FBA"/>
    <w:rsid w:val="00DF52AD"/>
    <w:rsid w:val="00DF5470"/>
    <w:rsid w:val="00DF553D"/>
    <w:rsid w:val="00DF5874"/>
    <w:rsid w:val="00DF64FA"/>
    <w:rsid w:val="00DF7714"/>
    <w:rsid w:val="00E00986"/>
    <w:rsid w:val="00E00E42"/>
    <w:rsid w:val="00E014CE"/>
    <w:rsid w:val="00E0161E"/>
    <w:rsid w:val="00E023FB"/>
    <w:rsid w:val="00E026E6"/>
    <w:rsid w:val="00E030E1"/>
    <w:rsid w:val="00E031A1"/>
    <w:rsid w:val="00E03BFA"/>
    <w:rsid w:val="00E05423"/>
    <w:rsid w:val="00E054F3"/>
    <w:rsid w:val="00E064CC"/>
    <w:rsid w:val="00E06F0B"/>
    <w:rsid w:val="00E076F8"/>
    <w:rsid w:val="00E07724"/>
    <w:rsid w:val="00E07D80"/>
    <w:rsid w:val="00E07E7E"/>
    <w:rsid w:val="00E07F6C"/>
    <w:rsid w:val="00E10AFE"/>
    <w:rsid w:val="00E11FAC"/>
    <w:rsid w:val="00E12BBC"/>
    <w:rsid w:val="00E130CB"/>
    <w:rsid w:val="00E13BB8"/>
    <w:rsid w:val="00E14782"/>
    <w:rsid w:val="00E14B0A"/>
    <w:rsid w:val="00E14DC2"/>
    <w:rsid w:val="00E15352"/>
    <w:rsid w:val="00E15510"/>
    <w:rsid w:val="00E15570"/>
    <w:rsid w:val="00E15622"/>
    <w:rsid w:val="00E158F0"/>
    <w:rsid w:val="00E166EB"/>
    <w:rsid w:val="00E17CCB"/>
    <w:rsid w:val="00E17D46"/>
    <w:rsid w:val="00E17F79"/>
    <w:rsid w:val="00E17FAE"/>
    <w:rsid w:val="00E2134E"/>
    <w:rsid w:val="00E21B74"/>
    <w:rsid w:val="00E234DF"/>
    <w:rsid w:val="00E236E6"/>
    <w:rsid w:val="00E23ABD"/>
    <w:rsid w:val="00E24565"/>
    <w:rsid w:val="00E245D7"/>
    <w:rsid w:val="00E25741"/>
    <w:rsid w:val="00E25C3E"/>
    <w:rsid w:val="00E25D2B"/>
    <w:rsid w:val="00E261FB"/>
    <w:rsid w:val="00E26E67"/>
    <w:rsid w:val="00E27613"/>
    <w:rsid w:val="00E27798"/>
    <w:rsid w:val="00E313CD"/>
    <w:rsid w:val="00E31405"/>
    <w:rsid w:val="00E33652"/>
    <w:rsid w:val="00E33A19"/>
    <w:rsid w:val="00E34BFB"/>
    <w:rsid w:val="00E350EB"/>
    <w:rsid w:val="00E355DF"/>
    <w:rsid w:val="00E35654"/>
    <w:rsid w:val="00E358BE"/>
    <w:rsid w:val="00E35C9C"/>
    <w:rsid w:val="00E35CA9"/>
    <w:rsid w:val="00E36EF1"/>
    <w:rsid w:val="00E370D6"/>
    <w:rsid w:val="00E37686"/>
    <w:rsid w:val="00E37DF0"/>
    <w:rsid w:val="00E40189"/>
    <w:rsid w:val="00E4093D"/>
    <w:rsid w:val="00E40B2E"/>
    <w:rsid w:val="00E415D5"/>
    <w:rsid w:val="00E41DBF"/>
    <w:rsid w:val="00E422A5"/>
    <w:rsid w:val="00E42545"/>
    <w:rsid w:val="00E4266A"/>
    <w:rsid w:val="00E42AEC"/>
    <w:rsid w:val="00E42C3C"/>
    <w:rsid w:val="00E42CDF"/>
    <w:rsid w:val="00E436D9"/>
    <w:rsid w:val="00E43C26"/>
    <w:rsid w:val="00E44324"/>
    <w:rsid w:val="00E443E3"/>
    <w:rsid w:val="00E445E2"/>
    <w:rsid w:val="00E45711"/>
    <w:rsid w:val="00E4665C"/>
    <w:rsid w:val="00E47698"/>
    <w:rsid w:val="00E47E0C"/>
    <w:rsid w:val="00E50DFF"/>
    <w:rsid w:val="00E51691"/>
    <w:rsid w:val="00E520FC"/>
    <w:rsid w:val="00E527F0"/>
    <w:rsid w:val="00E537B1"/>
    <w:rsid w:val="00E53839"/>
    <w:rsid w:val="00E53D05"/>
    <w:rsid w:val="00E5486A"/>
    <w:rsid w:val="00E5518C"/>
    <w:rsid w:val="00E5525E"/>
    <w:rsid w:val="00E573E2"/>
    <w:rsid w:val="00E60142"/>
    <w:rsid w:val="00E60B89"/>
    <w:rsid w:val="00E616FC"/>
    <w:rsid w:val="00E61D79"/>
    <w:rsid w:val="00E62570"/>
    <w:rsid w:val="00E62FBC"/>
    <w:rsid w:val="00E63862"/>
    <w:rsid w:val="00E640E9"/>
    <w:rsid w:val="00E657C1"/>
    <w:rsid w:val="00E6665A"/>
    <w:rsid w:val="00E66D38"/>
    <w:rsid w:val="00E6764C"/>
    <w:rsid w:val="00E67C2A"/>
    <w:rsid w:val="00E7042E"/>
    <w:rsid w:val="00E716F3"/>
    <w:rsid w:val="00E72668"/>
    <w:rsid w:val="00E731B2"/>
    <w:rsid w:val="00E73E13"/>
    <w:rsid w:val="00E7528F"/>
    <w:rsid w:val="00E75A7E"/>
    <w:rsid w:val="00E75D97"/>
    <w:rsid w:val="00E7664B"/>
    <w:rsid w:val="00E76653"/>
    <w:rsid w:val="00E77A81"/>
    <w:rsid w:val="00E77B07"/>
    <w:rsid w:val="00E80C4C"/>
    <w:rsid w:val="00E80EC2"/>
    <w:rsid w:val="00E80F6F"/>
    <w:rsid w:val="00E80FBE"/>
    <w:rsid w:val="00E811D0"/>
    <w:rsid w:val="00E819CC"/>
    <w:rsid w:val="00E8234A"/>
    <w:rsid w:val="00E833C7"/>
    <w:rsid w:val="00E83C72"/>
    <w:rsid w:val="00E83FFF"/>
    <w:rsid w:val="00E84062"/>
    <w:rsid w:val="00E84271"/>
    <w:rsid w:val="00E8515E"/>
    <w:rsid w:val="00E858CD"/>
    <w:rsid w:val="00E862D7"/>
    <w:rsid w:val="00E8779F"/>
    <w:rsid w:val="00E937B3"/>
    <w:rsid w:val="00E93B15"/>
    <w:rsid w:val="00E93D5E"/>
    <w:rsid w:val="00E94288"/>
    <w:rsid w:val="00E944AD"/>
    <w:rsid w:val="00E957A4"/>
    <w:rsid w:val="00E958DE"/>
    <w:rsid w:val="00E95A99"/>
    <w:rsid w:val="00E979F2"/>
    <w:rsid w:val="00E97DB0"/>
    <w:rsid w:val="00EA0642"/>
    <w:rsid w:val="00EA14B2"/>
    <w:rsid w:val="00EA221B"/>
    <w:rsid w:val="00EA2859"/>
    <w:rsid w:val="00EA2C59"/>
    <w:rsid w:val="00EA331C"/>
    <w:rsid w:val="00EA391E"/>
    <w:rsid w:val="00EA40A4"/>
    <w:rsid w:val="00EA41DD"/>
    <w:rsid w:val="00EA4EC1"/>
    <w:rsid w:val="00EA5019"/>
    <w:rsid w:val="00EA6516"/>
    <w:rsid w:val="00EA6C25"/>
    <w:rsid w:val="00EA7BEE"/>
    <w:rsid w:val="00EA7E81"/>
    <w:rsid w:val="00EB0AF1"/>
    <w:rsid w:val="00EB19E9"/>
    <w:rsid w:val="00EB1E5F"/>
    <w:rsid w:val="00EB22B1"/>
    <w:rsid w:val="00EB2B2F"/>
    <w:rsid w:val="00EB2B32"/>
    <w:rsid w:val="00EB2B87"/>
    <w:rsid w:val="00EB335D"/>
    <w:rsid w:val="00EB3647"/>
    <w:rsid w:val="00EB3C2A"/>
    <w:rsid w:val="00EB3EC2"/>
    <w:rsid w:val="00EB45E5"/>
    <w:rsid w:val="00EB4A48"/>
    <w:rsid w:val="00EB7F8C"/>
    <w:rsid w:val="00EC3820"/>
    <w:rsid w:val="00EC3A84"/>
    <w:rsid w:val="00EC3BAC"/>
    <w:rsid w:val="00EC51E6"/>
    <w:rsid w:val="00EC5949"/>
    <w:rsid w:val="00EC6B54"/>
    <w:rsid w:val="00EC7656"/>
    <w:rsid w:val="00ED0261"/>
    <w:rsid w:val="00ED0661"/>
    <w:rsid w:val="00ED0946"/>
    <w:rsid w:val="00ED1005"/>
    <w:rsid w:val="00ED1A3E"/>
    <w:rsid w:val="00ED250E"/>
    <w:rsid w:val="00ED30B0"/>
    <w:rsid w:val="00ED3A65"/>
    <w:rsid w:val="00ED47C4"/>
    <w:rsid w:val="00ED553E"/>
    <w:rsid w:val="00ED5ADC"/>
    <w:rsid w:val="00ED63B5"/>
    <w:rsid w:val="00ED6E89"/>
    <w:rsid w:val="00ED6F3A"/>
    <w:rsid w:val="00ED70A2"/>
    <w:rsid w:val="00ED721C"/>
    <w:rsid w:val="00ED7593"/>
    <w:rsid w:val="00EE1FED"/>
    <w:rsid w:val="00EE2F95"/>
    <w:rsid w:val="00EE3BDB"/>
    <w:rsid w:val="00EE632C"/>
    <w:rsid w:val="00EE7EE7"/>
    <w:rsid w:val="00EF0E30"/>
    <w:rsid w:val="00EF228F"/>
    <w:rsid w:val="00EF230D"/>
    <w:rsid w:val="00EF2DCF"/>
    <w:rsid w:val="00EF3181"/>
    <w:rsid w:val="00EF4F73"/>
    <w:rsid w:val="00EF58DC"/>
    <w:rsid w:val="00EF58EC"/>
    <w:rsid w:val="00EF6324"/>
    <w:rsid w:val="00EF6326"/>
    <w:rsid w:val="00EF63DE"/>
    <w:rsid w:val="00EF66C9"/>
    <w:rsid w:val="00F012ED"/>
    <w:rsid w:val="00F01CEB"/>
    <w:rsid w:val="00F028A1"/>
    <w:rsid w:val="00F02D2D"/>
    <w:rsid w:val="00F0381A"/>
    <w:rsid w:val="00F040E8"/>
    <w:rsid w:val="00F04A27"/>
    <w:rsid w:val="00F06C50"/>
    <w:rsid w:val="00F071E8"/>
    <w:rsid w:val="00F07376"/>
    <w:rsid w:val="00F11084"/>
    <w:rsid w:val="00F11919"/>
    <w:rsid w:val="00F1204C"/>
    <w:rsid w:val="00F12ABE"/>
    <w:rsid w:val="00F134D8"/>
    <w:rsid w:val="00F139FF"/>
    <w:rsid w:val="00F13FF4"/>
    <w:rsid w:val="00F149E6"/>
    <w:rsid w:val="00F167CA"/>
    <w:rsid w:val="00F1765A"/>
    <w:rsid w:val="00F17C35"/>
    <w:rsid w:val="00F17E86"/>
    <w:rsid w:val="00F20AC0"/>
    <w:rsid w:val="00F219A5"/>
    <w:rsid w:val="00F219C9"/>
    <w:rsid w:val="00F21F96"/>
    <w:rsid w:val="00F22174"/>
    <w:rsid w:val="00F22875"/>
    <w:rsid w:val="00F22A71"/>
    <w:rsid w:val="00F23DB9"/>
    <w:rsid w:val="00F24E0D"/>
    <w:rsid w:val="00F251E2"/>
    <w:rsid w:val="00F26546"/>
    <w:rsid w:val="00F27107"/>
    <w:rsid w:val="00F308DC"/>
    <w:rsid w:val="00F30F67"/>
    <w:rsid w:val="00F321EE"/>
    <w:rsid w:val="00F32C70"/>
    <w:rsid w:val="00F33517"/>
    <w:rsid w:val="00F33942"/>
    <w:rsid w:val="00F33B22"/>
    <w:rsid w:val="00F34829"/>
    <w:rsid w:val="00F348CE"/>
    <w:rsid w:val="00F34A89"/>
    <w:rsid w:val="00F35A56"/>
    <w:rsid w:val="00F363BC"/>
    <w:rsid w:val="00F36899"/>
    <w:rsid w:val="00F36B47"/>
    <w:rsid w:val="00F41079"/>
    <w:rsid w:val="00F410B3"/>
    <w:rsid w:val="00F41443"/>
    <w:rsid w:val="00F424D5"/>
    <w:rsid w:val="00F435ED"/>
    <w:rsid w:val="00F43AB2"/>
    <w:rsid w:val="00F451E5"/>
    <w:rsid w:val="00F46074"/>
    <w:rsid w:val="00F460B7"/>
    <w:rsid w:val="00F4639A"/>
    <w:rsid w:val="00F46667"/>
    <w:rsid w:val="00F47532"/>
    <w:rsid w:val="00F51C2A"/>
    <w:rsid w:val="00F521D3"/>
    <w:rsid w:val="00F53027"/>
    <w:rsid w:val="00F53BD1"/>
    <w:rsid w:val="00F55224"/>
    <w:rsid w:val="00F55AAB"/>
    <w:rsid w:val="00F56361"/>
    <w:rsid w:val="00F570E1"/>
    <w:rsid w:val="00F5715A"/>
    <w:rsid w:val="00F579F8"/>
    <w:rsid w:val="00F57A77"/>
    <w:rsid w:val="00F57CE9"/>
    <w:rsid w:val="00F60A00"/>
    <w:rsid w:val="00F62D2F"/>
    <w:rsid w:val="00F63C29"/>
    <w:rsid w:val="00F64F34"/>
    <w:rsid w:val="00F65653"/>
    <w:rsid w:val="00F66831"/>
    <w:rsid w:val="00F67802"/>
    <w:rsid w:val="00F67EF0"/>
    <w:rsid w:val="00F70BB1"/>
    <w:rsid w:val="00F72B43"/>
    <w:rsid w:val="00F73A88"/>
    <w:rsid w:val="00F73D40"/>
    <w:rsid w:val="00F741D7"/>
    <w:rsid w:val="00F74333"/>
    <w:rsid w:val="00F74699"/>
    <w:rsid w:val="00F749A3"/>
    <w:rsid w:val="00F75791"/>
    <w:rsid w:val="00F7715E"/>
    <w:rsid w:val="00F80530"/>
    <w:rsid w:val="00F82560"/>
    <w:rsid w:val="00F82978"/>
    <w:rsid w:val="00F82A8C"/>
    <w:rsid w:val="00F82D52"/>
    <w:rsid w:val="00F8376C"/>
    <w:rsid w:val="00F83F8A"/>
    <w:rsid w:val="00F85B10"/>
    <w:rsid w:val="00F85D92"/>
    <w:rsid w:val="00F867E1"/>
    <w:rsid w:val="00F871E9"/>
    <w:rsid w:val="00F9076E"/>
    <w:rsid w:val="00F9167E"/>
    <w:rsid w:val="00F919A5"/>
    <w:rsid w:val="00F92CC6"/>
    <w:rsid w:val="00F93BC0"/>
    <w:rsid w:val="00F94351"/>
    <w:rsid w:val="00F94A86"/>
    <w:rsid w:val="00F94C73"/>
    <w:rsid w:val="00F9607D"/>
    <w:rsid w:val="00F972CA"/>
    <w:rsid w:val="00F97601"/>
    <w:rsid w:val="00FA0D90"/>
    <w:rsid w:val="00FA2483"/>
    <w:rsid w:val="00FA2635"/>
    <w:rsid w:val="00FA2C9F"/>
    <w:rsid w:val="00FA37AE"/>
    <w:rsid w:val="00FA4A35"/>
    <w:rsid w:val="00FA7378"/>
    <w:rsid w:val="00FB0750"/>
    <w:rsid w:val="00FB0F9A"/>
    <w:rsid w:val="00FB17BA"/>
    <w:rsid w:val="00FB189B"/>
    <w:rsid w:val="00FB201C"/>
    <w:rsid w:val="00FB2048"/>
    <w:rsid w:val="00FB3E51"/>
    <w:rsid w:val="00FB63FC"/>
    <w:rsid w:val="00FB7D71"/>
    <w:rsid w:val="00FB7F89"/>
    <w:rsid w:val="00FC04AC"/>
    <w:rsid w:val="00FC0996"/>
    <w:rsid w:val="00FC09E9"/>
    <w:rsid w:val="00FC10EB"/>
    <w:rsid w:val="00FC2724"/>
    <w:rsid w:val="00FC2C9E"/>
    <w:rsid w:val="00FC330D"/>
    <w:rsid w:val="00FC4A24"/>
    <w:rsid w:val="00FC4E1B"/>
    <w:rsid w:val="00FC50C7"/>
    <w:rsid w:val="00FC6230"/>
    <w:rsid w:val="00FD0E2B"/>
    <w:rsid w:val="00FD1702"/>
    <w:rsid w:val="00FD2F9F"/>
    <w:rsid w:val="00FD38CF"/>
    <w:rsid w:val="00FD3E0B"/>
    <w:rsid w:val="00FD48AA"/>
    <w:rsid w:val="00FD634C"/>
    <w:rsid w:val="00FD6472"/>
    <w:rsid w:val="00FD7AF6"/>
    <w:rsid w:val="00FE066D"/>
    <w:rsid w:val="00FE0B38"/>
    <w:rsid w:val="00FE0E73"/>
    <w:rsid w:val="00FE1A19"/>
    <w:rsid w:val="00FE21AF"/>
    <w:rsid w:val="00FE3859"/>
    <w:rsid w:val="00FE4131"/>
    <w:rsid w:val="00FE527C"/>
    <w:rsid w:val="00FE56B9"/>
    <w:rsid w:val="00FE5871"/>
    <w:rsid w:val="00FE5928"/>
    <w:rsid w:val="00FE5D42"/>
    <w:rsid w:val="00FE5F01"/>
    <w:rsid w:val="00FE6497"/>
    <w:rsid w:val="00FE6673"/>
    <w:rsid w:val="00FE7BC3"/>
    <w:rsid w:val="00FE7DFE"/>
    <w:rsid w:val="00FF05AC"/>
    <w:rsid w:val="00FF197B"/>
    <w:rsid w:val="00FF1F37"/>
    <w:rsid w:val="00FF2487"/>
    <w:rsid w:val="00FF5334"/>
    <w:rsid w:val="00FF6376"/>
    <w:rsid w:val="00FF6C15"/>
    <w:rsid w:val="00FF6DA7"/>
    <w:rsid w:val="00FF6F55"/>
    <w:rsid w:val="00FF7C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23A6BF"/>
  <w15:docId w15:val="{E1F98516-7A05-4F6D-84B9-C14940DEAC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641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170FB"/>
    <w:pPr>
      <w:ind w:left="720"/>
      <w:contextualSpacing/>
    </w:pPr>
  </w:style>
  <w:style w:type="paragraph" w:styleId="Header">
    <w:name w:val="header"/>
    <w:basedOn w:val="Normal"/>
    <w:link w:val="HeaderChar"/>
    <w:uiPriority w:val="99"/>
    <w:unhideWhenUsed/>
    <w:rsid w:val="003F07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075C"/>
  </w:style>
  <w:style w:type="paragraph" w:styleId="Footer">
    <w:name w:val="footer"/>
    <w:basedOn w:val="Normal"/>
    <w:link w:val="FooterChar"/>
    <w:uiPriority w:val="99"/>
    <w:unhideWhenUsed/>
    <w:rsid w:val="003F07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075C"/>
  </w:style>
  <w:style w:type="table" w:styleId="TableGrid">
    <w:name w:val="Table Grid"/>
    <w:basedOn w:val="TableNormal"/>
    <w:uiPriority w:val="39"/>
    <w:rsid w:val="008669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uiPriority w:val="99"/>
    <w:rsid w:val="000102D6"/>
  </w:style>
  <w:style w:type="paragraph" w:styleId="BalloonText">
    <w:name w:val="Balloon Text"/>
    <w:basedOn w:val="Normal"/>
    <w:link w:val="BalloonTextChar"/>
    <w:uiPriority w:val="99"/>
    <w:semiHidden/>
    <w:unhideWhenUsed/>
    <w:rsid w:val="007014D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14D6"/>
    <w:rPr>
      <w:rFonts w:ascii="Segoe UI" w:hAnsi="Segoe UI" w:cs="Segoe UI"/>
      <w:sz w:val="18"/>
      <w:szCs w:val="18"/>
    </w:rPr>
  </w:style>
  <w:style w:type="character" w:styleId="CommentReference">
    <w:name w:val="annotation reference"/>
    <w:basedOn w:val="DefaultParagraphFont"/>
    <w:uiPriority w:val="99"/>
    <w:semiHidden/>
    <w:unhideWhenUsed/>
    <w:rsid w:val="00CE41C3"/>
    <w:rPr>
      <w:sz w:val="16"/>
      <w:szCs w:val="16"/>
    </w:rPr>
  </w:style>
  <w:style w:type="paragraph" w:styleId="CommentText">
    <w:name w:val="annotation text"/>
    <w:basedOn w:val="Normal"/>
    <w:link w:val="CommentTextChar"/>
    <w:uiPriority w:val="99"/>
    <w:semiHidden/>
    <w:unhideWhenUsed/>
    <w:rsid w:val="00CE41C3"/>
    <w:pPr>
      <w:spacing w:line="240" w:lineRule="auto"/>
    </w:pPr>
    <w:rPr>
      <w:sz w:val="20"/>
      <w:szCs w:val="20"/>
    </w:rPr>
  </w:style>
  <w:style w:type="character" w:customStyle="1" w:styleId="CommentTextChar">
    <w:name w:val="Comment Text Char"/>
    <w:basedOn w:val="DefaultParagraphFont"/>
    <w:link w:val="CommentText"/>
    <w:uiPriority w:val="99"/>
    <w:semiHidden/>
    <w:rsid w:val="00CE41C3"/>
    <w:rPr>
      <w:sz w:val="20"/>
      <w:szCs w:val="20"/>
    </w:rPr>
  </w:style>
  <w:style w:type="paragraph" w:styleId="CommentSubject">
    <w:name w:val="annotation subject"/>
    <w:basedOn w:val="CommentText"/>
    <w:next w:val="CommentText"/>
    <w:link w:val="CommentSubjectChar"/>
    <w:uiPriority w:val="99"/>
    <w:semiHidden/>
    <w:unhideWhenUsed/>
    <w:rsid w:val="00CE41C3"/>
    <w:rPr>
      <w:b/>
      <w:bCs/>
    </w:rPr>
  </w:style>
  <w:style w:type="character" w:customStyle="1" w:styleId="CommentSubjectChar">
    <w:name w:val="Comment Subject Char"/>
    <w:basedOn w:val="CommentTextChar"/>
    <w:link w:val="CommentSubject"/>
    <w:uiPriority w:val="99"/>
    <w:semiHidden/>
    <w:rsid w:val="00CE41C3"/>
    <w:rPr>
      <w:b/>
      <w:bCs/>
      <w:sz w:val="20"/>
      <w:szCs w:val="20"/>
    </w:rPr>
  </w:style>
  <w:style w:type="character" w:styleId="Hyperlink">
    <w:name w:val="Hyperlink"/>
    <w:basedOn w:val="DefaultParagraphFont"/>
    <w:uiPriority w:val="99"/>
    <w:unhideWhenUsed/>
    <w:rsid w:val="00F06C50"/>
    <w:rPr>
      <w:color w:val="0563C1" w:themeColor="hyperlink"/>
      <w:u w:val="single"/>
    </w:rPr>
  </w:style>
  <w:style w:type="character" w:styleId="UnresolvedMention">
    <w:name w:val="Unresolved Mention"/>
    <w:basedOn w:val="DefaultParagraphFont"/>
    <w:uiPriority w:val="99"/>
    <w:semiHidden/>
    <w:unhideWhenUsed/>
    <w:rsid w:val="00F06C50"/>
    <w:rPr>
      <w:color w:val="605E5C"/>
      <w:shd w:val="clear" w:color="auto" w:fill="E1DFDD"/>
    </w:rPr>
  </w:style>
  <w:style w:type="paragraph" w:styleId="PlainText">
    <w:name w:val="Plain Text"/>
    <w:basedOn w:val="Normal"/>
    <w:link w:val="PlainTextChar"/>
    <w:uiPriority w:val="99"/>
    <w:semiHidden/>
    <w:unhideWhenUsed/>
    <w:rsid w:val="00864064"/>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864064"/>
    <w:rPr>
      <w:rFonts w:ascii="Calibri" w:hAnsi="Calibri"/>
      <w:szCs w:val="21"/>
    </w:rPr>
  </w:style>
  <w:style w:type="paragraph" w:customStyle="1" w:styleId="Default">
    <w:name w:val="Default"/>
    <w:rsid w:val="002618A1"/>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Body">
    <w:name w:val="Body"/>
    <w:aliases w:val="b"/>
    <w:basedOn w:val="Normal"/>
    <w:qFormat/>
    <w:rsid w:val="003B1467"/>
    <w:pPr>
      <w:suppressAutoHyphens/>
      <w:spacing w:after="240" w:line="240" w:lineRule="auto"/>
    </w:pPr>
    <w:rPr>
      <w:rFonts w:ascii="Times New Roman" w:eastAsia="Times New Roman" w:hAnsi="Times New Roman" w:cs="Times New Roman"/>
      <w:sz w:val="24"/>
      <w:szCs w:val="20"/>
    </w:rPr>
  </w:style>
  <w:style w:type="paragraph" w:styleId="BodyText">
    <w:name w:val="Body Text"/>
    <w:basedOn w:val="Normal"/>
    <w:link w:val="BodyTextChar"/>
    <w:uiPriority w:val="99"/>
    <w:semiHidden/>
    <w:unhideWhenUsed/>
    <w:rsid w:val="00E07724"/>
    <w:pPr>
      <w:spacing w:after="120"/>
    </w:pPr>
  </w:style>
  <w:style w:type="character" w:customStyle="1" w:styleId="BodyTextChar">
    <w:name w:val="Body Text Char"/>
    <w:basedOn w:val="DefaultParagraphFont"/>
    <w:link w:val="BodyText"/>
    <w:uiPriority w:val="99"/>
    <w:semiHidden/>
    <w:rsid w:val="00E07724"/>
  </w:style>
  <w:style w:type="paragraph" w:customStyle="1" w:styleId="xxmsonormal">
    <w:name w:val="x_x_msonormal"/>
    <w:basedOn w:val="Normal"/>
    <w:rsid w:val="008F0B9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xxxmsonormal">
    <w:name w:val="x_xxxmsonormal"/>
    <w:basedOn w:val="Normal"/>
    <w:rsid w:val="00F4144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515820">
      <w:bodyDiv w:val="1"/>
      <w:marLeft w:val="0"/>
      <w:marRight w:val="0"/>
      <w:marTop w:val="0"/>
      <w:marBottom w:val="0"/>
      <w:divBdr>
        <w:top w:val="none" w:sz="0" w:space="0" w:color="auto"/>
        <w:left w:val="none" w:sz="0" w:space="0" w:color="auto"/>
        <w:bottom w:val="none" w:sz="0" w:space="0" w:color="auto"/>
        <w:right w:val="none" w:sz="0" w:space="0" w:color="auto"/>
      </w:divBdr>
    </w:div>
    <w:div w:id="46227600">
      <w:bodyDiv w:val="1"/>
      <w:marLeft w:val="0"/>
      <w:marRight w:val="0"/>
      <w:marTop w:val="0"/>
      <w:marBottom w:val="0"/>
      <w:divBdr>
        <w:top w:val="none" w:sz="0" w:space="0" w:color="auto"/>
        <w:left w:val="none" w:sz="0" w:space="0" w:color="auto"/>
        <w:bottom w:val="none" w:sz="0" w:space="0" w:color="auto"/>
        <w:right w:val="none" w:sz="0" w:space="0" w:color="auto"/>
      </w:divBdr>
    </w:div>
    <w:div w:id="49958932">
      <w:bodyDiv w:val="1"/>
      <w:marLeft w:val="0"/>
      <w:marRight w:val="0"/>
      <w:marTop w:val="0"/>
      <w:marBottom w:val="0"/>
      <w:divBdr>
        <w:top w:val="none" w:sz="0" w:space="0" w:color="auto"/>
        <w:left w:val="none" w:sz="0" w:space="0" w:color="auto"/>
        <w:bottom w:val="none" w:sz="0" w:space="0" w:color="auto"/>
        <w:right w:val="none" w:sz="0" w:space="0" w:color="auto"/>
      </w:divBdr>
    </w:div>
    <w:div w:id="94980340">
      <w:bodyDiv w:val="1"/>
      <w:marLeft w:val="0"/>
      <w:marRight w:val="0"/>
      <w:marTop w:val="0"/>
      <w:marBottom w:val="0"/>
      <w:divBdr>
        <w:top w:val="none" w:sz="0" w:space="0" w:color="auto"/>
        <w:left w:val="none" w:sz="0" w:space="0" w:color="auto"/>
        <w:bottom w:val="none" w:sz="0" w:space="0" w:color="auto"/>
        <w:right w:val="none" w:sz="0" w:space="0" w:color="auto"/>
      </w:divBdr>
    </w:div>
    <w:div w:id="126091378">
      <w:bodyDiv w:val="1"/>
      <w:marLeft w:val="0"/>
      <w:marRight w:val="0"/>
      <w:marTop w:val="0"/>
      <w:marBottom w:val="0"/>
      <w:divBdr>
        <w:top w:val="none" w:sz="0" w:space="0" w:color="auto"/>
        <w:left w:val="none" w:sz="0" w:space="0" w:color="auto"/>
        <w:bottom w:val="none" w:sz="0" w:space="0" w:color="auto"/>
        <w:right w:val="none" w:sz="0" w:space="0" w:color="auto"/>
      </w:divBdr>
    </w:div>
    <w:div w:id="168255955">
      <w:bodyDiv w:val="1"/>
      <w:marLeft w:val="0"/>
      <w:marRight w:val="0"/>
      <w:marTop w:val="0"/>
      <w:marBottom w:val="0"/>
      <w:divBdr>
        <w:top w:val="none" w:sz="0" w:space="0" w:color="auto"/>
        <w:left w:val="none" w:sz="0" w:space="0" w:color="auto"/>
        <w:bottom w:val="none" w:sz="0" w:space="0" w:color="auto"/>
        <w:right w:val="none" w:sz="0" w:space="0" w:color="auto"/>
      </w:divBdr>
    </w:div>
    <w:div w:id="170224332">
      <w:bodyDiv w:val="1"/>
      <w:marLeft w:val="0"/>
      <w:marRight w:val="0"/>
      <w:marTop w:val="0"/>
      <w:marBottom w:val="0"/>
      <w:divBdr>
        <w:top w:val="none" w:sz="0" w:space="0" w:color="auto"/>
        <w:left w:val="none" w:sz="0" w:space="0" w:color="auto"/>
        <w:bottom w:val="none" w:sz="0" w:space="0" w:color="auto"/>
        <w:right w:val="none" w:sz="0" w:space="0" w:color="auto"/>
      </w:divBdr>
    </w:div>
    <w:div w:id="214322058">
      <w:bodyDiv w:val="1"/>
      <w:marLeft w:val="0"/>
      <w:marRight w:val="0"/>
      <w:marTop w:val="0"/>
      <w:marBottom w:val="0"/>
      <w:divBdr>
        <w:top w:val="none" w:sz="0" w:space="0" w:color="auto"/>
        <w:left w:val="none" w:sz="0" w:space="0" w:color="auto"/>
        <w:bottom w:val="none" w:sz="0" w:space="0" w:color="auto"/>
        <w:right w:val="none" w:sz="0" w:space="0" w:color="auto"/>
      </w:divBdr>
    </w:div>
    <w:div w:id="229583499">
      <w:bodyDiv w:val="1"/>
      <w:marLeft w:val="0"/>
      <w:marRight w:val="0"/>
      <w:marTop w:val="0"/>
      <w:marBottom w:val="0"/>
      <w:divBdr>
        <w:top w:val="none" w:sz="0" w:space="0" w:color="auto"/>
        <w:left w:val="none" w:sz="0" w:space="0" w:color="auto"/>
        <w:bottom w:val="none" w:sz="0" w:space="0" w:color="auto"/>
        <w:right w:val="none" w:sz="0" w:space="0" w:color="auto"/>
      </w:divBdr>
    </w:div>
    <w:div w:id="242447048">
      <w:bodyDiv w:val="1"/>
      <w:marLeft w:val="0"/>
      <w:marRight w:val="0"/>
      <w:marTop w:val="0"/>
      <w:marBottom w:val="0"/>
      <w:divBdr>
        <w:top w:val="none" w:sz="0" w:space="0" w:color="auto"/>
        <w:left w:val="none" w:sz="0" w:space="0" w:color="auto"/>
        <w:bottom w:val="none" w:sz="0" w:space="0" w:color="auto"/>
        <w:right w:val="none" w:sz="0" w:space="0" w:color="auto"/>
      </w:divBdr>
    </w:div>
    <w:div w:id="258293680">
      <w:bodyDiv w:val="1"/>
      <w:marLeft w:val="0"/>
      <w:marRight w:val="0"/>
      <w:marTop w:val="0"/>
      <w:marBottom w:val="0"/>
      <w:divBdr>
        <w:top w:val="none" w:sz="0" w:space="0" w:color="auto"/>
        <w:left w:val="none" w:sz="0" w:space="0" w:color="auto"/>
        <w:bottom w:val="none" w:sz="0" w:space="0" w:color="auto"/>
        <w:right w:val="none" w:sz="0" w:space="0" w:color="auto"/>
      </w:divBdr>
    </w:div>
    <w:div w:id="283199132">
      <w:bodyDiv w:val="1"/>
      <w:marLeft w:val="0"/>
      <w:marRight w:val="0"/>
      <w:marTop w:val="0"/>
      <w:marBottom w:val="0"/>
      <w:divBdr>
        <w:top w:val="none" w:sz="0" w:space="0" w:color="auto"/>
        <w:left w:val="none" w:sz="0" w:space="0" w:color="auto"/>
        <w:bottom w:val="none" w:sz="0" w:space="0" w:color="auto"/>
        <w:right w:val="none" w:sz="0" w:space="0" w:color="auto"/>
      </w:divBdr>
    </w:div>
    <w:div w:id="289286616">
      <w:bodyDiv w:val="1"/>
      <w:marLeft w:val="0"/>
      <w:marRight w:val="0"/>
      <w:marTop w:val="0"/>
      <w:marBottom w:val="0"/>
      <w:divBdr>
        <w:top w:val="none" w:sz="0" w:space="0" w:color="auto"/>
        <w:left w:val="none" w:sz="0" w:space="0" w:color="auto"/>
        <w:bottom w:val="none" w:sz="0" w:space="0" w:color="auto"/>
        <w:right w:val="none" w:sz="0" w:space="0" w:color="auto"/>
      </w:divBdr>
    </w:div>
    <w:div w:id="292368525">
      <w:bodyDiv w:val="1"/>
      <w:marLeft w:val="0"/>
      <w:marRight w:val="0"/>
      <w:marTop w:val="0"/>
      <w:marBottom w:val="0"/>
      <w:divBdr>
        <w:top w:val="none" w:sz="0" w:space="0" w:color="auto"/>
        <w:left w:val="none" w:sz="0" w:space="0" w:color="auto"/>
        <w:bottom w:val="none" w:sz="0" w:space="0" w:color="auto"/>
        <w:right w:val="none" w:sz="0" w:space="0" w:color="auto"/>
      </w:divBdr>
    </w:div>
    <w:div w:id="363167218">
      <w:bodyDiv w:val="1"/>
      <w:marLeft w:val="0"/>
      <w:marRight w:val="0"/>
      <w:marTop w:val="0"/>
      <w:marBottom w:val="0"/>
      <w:divBdr>
        <w:top w:val="none" w:sz="0" w:space="0" w:color="auto"/>
        <w:left w:val="none" w:sz="0" w:space="0" w:color="auto"/>
        <w:bottom w:val="none" w:sz="0" w:space="0" w:color="auto"/>
        <w:right w:val="none" w:sz="0" w:space="0" w:color="auto"/>
      </w:divBdr>
    </w:div>
    <w:div w:id="373652328">
      <w:bodyDiv w:val="1"/>
      <w:marLeft w:val="0"/>
      <w:marRight w:val="0"/>
      <w:marTop w:val="0"/>
      <w:marBottom w:val="0"/>
      <w:divBdr>
        <w:top w:val="none" w:sz="0" w:space="0" w:color="auto"/>
        <w:left w:val="none" w:sz="0" w:space="0" w:color="auto"/>
        <w:bottom w:val="none" w:sz="0" w:space="0" w:color="auto"/>
        <w:right w:val="none" w:sz="0" w:space="0" w:color="auto"/>
      </w:divBdr>
    </w:div>
    <w:div w:id="375545570">
      <w:bodyDiv w:val="1"/>
      <w:marLeft w:val="0"/>
      <w:marRight w:val="0"/>
      <w:marTop w:val="0"/>
      <w:marBottom w:val="0"/>
      <w:divBdr>
        <w:top w:val="none" w:sz="0" w:space="0" w:color="auto"/>
        <w:left w:val="none" w:sz="0" w:space="0" w:color="auto"/>
        <w:bottom w:val="none" w:sz="0" w:space="0" w:color="auto"/>
        <w:right w:val="none" w:sz="0" w:space="0" w:color="auto"/>
      </w:divBdr>
    </w:div>
    <w:div w:id="378751876">
      <w:bodyDiv w:val="1"/>
      <w:marLeft w:val="0"/>
      <w:marRight w:val="0"/>
      <w:marTop w:val="0"/>
      <w:marBottom w:val="0"/>
      <w:divBdr>
        <w:top w:val="none" w:sz="0" w:space="0" w:color="auto"/>
        <w:left w:val="none" w:sz="0" w:space="0" w:color="auto"/>
        <w:bottom w:val="none" w:sz="0" w:space="0" w:color="auto"/>
        <w:right w:val="none" w:sz="0" w:space="0" w:color="auto"/>
      </w:divBdr>
    </w:div>
    <w:div w:id="440684872">
      <w:bodyDiv w:val="1"/>
      <w:marLeft w:val="0"/>
      <w:marRight w:val="0"/>
      <w:marTop w:val="0"/>
      <w:marBottom w:val="0"/>
      <w:divBdr>
        <w:top w:val="none" w:sz="0" w:space="0" w:color="auto"/>
        <w:left w:val="none" w:sz="0" w:space="0" w:color="auto"/>
        <w:bottom w:val="none" w:sz="0" w:space="0" w:color="auto"/>
        <w:right w:val="none" w:sz="0" w:space="0" w:color="auto"/>
      </w:divBdr>
    </w:div>
    <w:div w:id="467363654">
      <w:bodyDiv w:val="1"/>
      <w:marLeft w:val="0"/>
      <w:marRight w:val="0"/>
      <w:marTop w:val="0"/>
      <w:marBottom w:val="0"/>
      <w:divBdr>
        <w:top w:val="none" w:sz="0" w:space="0" w:color="auto"/>
        <w:left w:val="none" w:sz="0" w:space="0" w:color="auto"/>
        <w:bottom w:val="none" w:sz="0" w:space="0" w:color="auto"/>
        <w:right w:val="none" w:sz="0" w:space="0" w:color="auto"/>
      </w:divBdr>
    </w:div>
    <w:div w:id="476537600">
      <w:bodyDiv w:val="1"/>
      <w:marLeft w:val="0"/>
      <w:marRight w:val="0"/>
      <w:marTop w:val="0"/>
      <w:marBottom w:val="0"/>
      <w:divBdr>
        <w:top w:val="none" w:sz="0" w:space="0" w:color="auto"/>
        <w:left w:val="none" w:sz="0" w:space="0" w:color="auto"/>
        <w:bottom w:val="none" w:sz="0" w:space="0" w:color="auto"/>
        <w:right w:val="none" w:sz="0" w:space="0" w:color="auto"/>
      </w:divBdr>
    </w:div>
    <w:div w:id="527765854">
      <w:bodyDiv w:val="1"/>
      <w:marLeft w:val="0"/>
      <w:marRight w:val="0"/>
      <w:marTop w:val="0"/>
      <w:marBottom w:val="0"/>
      <w:divBdr>
        <w:top w:val="none" w:sz="0" w:space="0" w:color="auto"/>
        <w:left w:val="none" w:sz="0" w:space="0" w:color="auto"/>
        <w:bottom w:val="none" w:sz="0" w:space="0" w:color="auto"/>
        <w:right w:val="none" w:sz="0" w:space="0" w:color="auto"/>
      </w:divBdr>
    </w:div>
    <w:div w:id="552230723">
      <w:bodyDiv w:val="1"/>
      <w:marLeft w:val="0"/>
      <w:marRight w:val="0"/>
      <w:marTop w:val="0"/>
      <w:marBottom w:val="0"/>
      <w:divBdr>
        <w:top w:val="none" w:sz="0" w:space="0" w:color="auto"/>
        <w:left w:val="none" w:sz="0" w:space="0" w:color="auto"/>
        <w:bottom w:val="none" w:sz="0" w:space="0" w:color="auto"/>
        <w:right w:val="none" w:sz="0" w:space="0" w:color="auto"/>
      </w:divBdr>
    </w:div>
    <w:div w:id="557783004">
      <w:bodyDiv w:val="1"/>
      <w:marLeft w:val="0"/>
      <w:marRight w:val="0"/>
      <w:marTop w:val="0"/>
      <w:marBottom w:val="0"/>
      <w:divBdr>
        <w:top w:val="none" w:sz="0" w:space="0" w:color="auto"/>
        <w:left w:val="none" w:sz="0" w:space="0" w:color="auto"/>
        <w:bottom w:val="none" w:sz="0" w:space="0" w:color="auto"/>
        <w:right w:val="none" w:sz="0" w:space="0" w:color="auto"/>
      </w:divBdr>
    </w:div>
    <w:div w:id="573130515">
      <w:bodyDiv w:val="1"/>
      <w:marLeft w:val="0"/>
      <w:marRight w:val="0"/>
      <w:marTop w:val="0"/>
      <w:marBottom w:val="0"/>
      <w:divBdr>
        <w:top w:val="none" w:sz="0" w:space="0" w:color="auto"/>
        <w:left w:val="none" w:sz="0" w:space="0" w:color="auto"/>
        <w:bottom w:val="none" w:sz="0" w:space="0" w:color="auto"/>
        <w:right w:val="none" w:sz="0" w:space="0" w:color="auto"/>
      </w:divBdr>
    </w:div>
    <w:div w:id="577324145">
      <w:bodyDiv w:val="1"/>
      <w:marLeft w:val="0"/>
      <w:marRight w:val="0"/>
      <w:marTop w:val="0"/>
      <w:marBottom w:val="0"/>
      <w:divBdr>
        <w:top w:val="none" w:sz="0" w:space="0" w:color="auto"/>
        <w:left w:val="none" w:sz="0" w:space="0" w:color="auto"/>
        <w:bottom w:val="none" w:sz="0" w:space="0" w:color="auto"/>
        <w:right w:val="none" w:sz="0" w:space="0" w:color="auto"/>
      </w:divBdr>
    </w:div>
    <w:div w:id="600797387">
      <w:bodyDiv w:val="1"/>
      <w:marLeft w:val="0"/>
      <w:marRight w:val="0"/>
      <w:marTop w:val="0"/>
      <w:marBottom w:val="0"/>
      <w:divBdr>
        <w:top w:val="none" w:sz="0" w:space="0" w:color="auto"/>
        <w:left w:val="none" w:sz="0" w:space="0" w:color="auto"/>
        <w:bottom w:val="none" w:sz="0" w:space="0" w:color="auto"/>
        <w:right w:val="none" w:sz="0" w:space="0" w:color="auto"/>
      </w:divBdr>
    </w:div>
    <w:div w:id="646283055">
      <w:bodyDiv w:val="1"/>
      <w:marLeft w:val="0"/>
      <w:marRight w:val="0"/>
      <w:marTop w:val="0"/>
      <w:marBottom w:val="0"/>
      <w:divBdr>
        <w:top w:val="none" w:sz="0" w:space="0" w:color="auto"/>
        <w:left w:val="none" w:sz="0" w:space="0" w:color="auto"/>
        <w:bottom w:val="none" w:sz="0" w:space="0" w:color="auto"/>
        <w:right w:val="none" w:sz="0" w:space="0" w:color="auto"/>
      </w:divBdr>
    </w:div>
    <w:div w:id="663121321">
      <w:bodyDiv w:val="1"/>
      <w:marLeft w:val="0"/>
      <w:marRight w:val="0"/>
      <w:marTop w:val="0"/>
      <w:marBottom w:val="0"/>
      <w:divBdr>
        <w:top w:val="none" w:sz="0" w:space="0" w:color="auto"/>
        <w:left w:val="none" w:sz="0" w:space="0" w:color="auto"/>
        <w:bottom w:val="none" w:sz="0" w:space="0" w:color="auto"/>
        <w:right w:val="none" w:sz="0" w:space="0" w:color="auto"/>
      </w:divBdr>
    </w:div>
    <w:div w:id="718945121">
      <w:bodyDiv w:val="1"/>
      <w:marLeft w:val="0"/>
      <w:marRight w:val="0"/>
      <w:marTop w:val="0"/>
      <w:marBottom w:val="0"/>
      <w:divBdr>
        <w:top w:val="none" w:sz="0" w:space="0" w:color="auto"/>
        <w:left w:val="none" w:sz="0" w:space="0" w:color="auto"/>
        <w:bottom w:val="none" w:sz="0" w:space="0" w:color="auto"/>
        <w:right w:val="none" w:sz="0" w:space="0" w:color="auto"/>
      </w:divBdr>
    </w:div>
    <w:div w:id="724063483">
      <w:bodyDiv w:val="1"/>
      <w:marLeft w:val="0"/>
      <w:marRight w:val="0"/>
      <w:marTop w:val="0"/>
      <w:marBottom w:val="0"/>
      <w:divBdr>
        <w:top w:val="none" w:sz="0" w:space="0" w:color="auto"/>
        <w:left w:val="none" w:sz="0" w:space="0" w:color="auto"/>
        <w:bottom w:val="none" w:sz="0" w:space="0" w:color="auto"/>
        <w:right w:val="none" w:sz="0" w:space="0" w:color="auto"/>
      </w:divBdr>
    </w:div>
    <w:div w:id="729885777">
      <w:bodyDiv w:val="1"/>
      <w:marLeft w:val="0"/>
      <w:marRight w:val="0"/>
      <w:marTop w:val="0"/>
      <w:marBottom w:val="0"/>
      <w:divBdr>
        <w:top w:val="none" w:sz="0" w:space="0" w:color="auto"/>
        <w:left w:val="none" w:sz="0" w:space="0" w:color="auto"/>
        <w:bottom w:val="none" w:sz="0" w:space="0" w:color="auto"/>
        <w:right w:val="none" w:sz="0" w:space="0" w:color="auto"/>
      </w:divBdr>
    </w:div>
    <w:div w:id="736244560">
      <w:bodyDiv w:val="1"/>
      <w:marLeft w:val="0"/>
      <w:marRight w:val="0"/>
      <w:marTop w:val="0"/>
      <w:marBottom w:val="0"/>
      <w:divBdr>
        <w:top w:val="none" w:sz="0" w:space="0" w:color="auto"/>
        <w:left w:val="none" w:sz="0" w:space="0" w:color="auto"/>
        <w:bottom w:val="none" w:sz="0" w:space="0" w:color="auto"/>
        <w:right w:val="none" w:sz="0" w:space="0" w:color="auto"/>
      </w:divBdr>
    </w:div>
    <w:div w:id="739718617">
      <w:bodyDiv w:val="1"/>
      <w:marLeft w:val="0"/>
      <w:marRight w:val="0"/>
      <w:marTop w:val="0"/>
      <w:marBottom w:val="0"/>
      <w:divBdr>
        <w:top w:val="none" w:sz="0" w:space="0" w:color="auto"/>
        <w:left w:val="none" w:sz="0" w:space="0" w:color="auto"/>
        <w:bottom w:val="none" w:sz="0" w:space="0" w:color="auto"/>
        <w:right w:val="none" w:sz="0" w:space="0" w:color="auto"/>
      </w:divBdr>
    </w:div>
    <w:div w:id="741293945">
      <w:bodyDiv w:val="1"/>
      <w:marLeft w:val="0"/>
      <w:marRight w:val="0"/>
      <w:marTop w:val="0"/>
      <w:marBottom w:val="0"/>
      <w:divBdr>
        <w:top w:val="none" w:sz="0" w:space="0" w:color="auto"/>
        <w:left w:val="none" w:sz="0" w:space="0" w:color="auto"/>
        <w:bottom w:val="none" w:sz="0" w:space="0" w:color="auto"/>
        <w:right w:val="none" w:sz="0" w:space="0" w:color="auto"/>
      </w:divBdr>
    </w:div>
    <w:div w:id="776948428">
      <w:bodyDiv w:val="1"/>
      <w:marLeft w:val="0"/>
      <w:marRight w:val="0"/>
      <w:marTop w:val="0"/>
      <w:marBottom w:val="0"/>
      <w:divBdr>
        <w:top w:val="none" w:sz="0" w:space="0" w:color="auto"/>
        <w:left w:val="none" w:sz="0" w:space="0" w:color="auto"/>
        <w:bottom w:val="none" w:sz="0" w:space="0" w:color="auto"/>
        <w:right w:val="none" w:sz="0" w:space="0" w:color="auto"/>
      </w:divBdr>
    </w:div>
    <w:div w:id="785806697">
      <w:bodyDiv w:val="1"/>
      <w:marLeft w:val="0"/>
      <w:marRight w:val="0"/>
      <w:marTop w:val="0"/>
      <w:marBottom w:val="0"/>
      <w:divBdr>
        <w:top w:val="none" w:sz="0" w:space="0" w:color="auto"/>
        <w:left w:val="none" w:sz="0" w:space="0" w:color="auto"/>
        <w:bottom w:val="none" w:sz="0" w:space="0" w:color="auto"/>
        <w:right w:val="none" w:sz="0" w:space="0" w:color="auto"/>
      </w:divBdr>
    </w:div>
    <w:div w:id="807161218">
      <w:bodyDiv w:val="1"/>
      <w:marLeft w:val="0"/>
      <w:marRight w:val="0"/>
      <w:marTop w:val="0"/>
      <w:marBottom w:val="0"/>
      <w:divBdr>
        <w:top w:val="none" w:sz="0" w:space="0" w:color="auto"/>
        <w:left w:val="none" w:sz="0" w:space="0" w:color="auto"/>
        <w:bottom w:val="none" w:sz="0" w:space="0" w:color="auto"/>
        <w:right w:val="none" w:sz="0" w:space="0" w:color="auto"/>
      </w:divBdr>
    </w:div>
    <w:div w:id="810828011">
      <w:bodyDiv w:val="1"/>
      <w:marLeft w:val="0"/>
      <w:marRight w:val="0"/>
      <w:marTop w:val="0"/>
      <w:marBottom w:val="0"/>
      <w:divBdr>
        <w:top w:val="none" w:sz="0" w:space="0" w:color="auto"/>
        <w:left w:val="none" w:sz="0" w:space="0" w:color="auto"/>
        <w:bottom w:val="none" w:sz="0" w:space="0" w:color="auto"/>
        <w:right w:val="none" w:sz="0" w:space="0" w:color="auto"/>
      </w:divBdr>
    </w:div>
    <w:div w:id="836652689">
      <w:bodyDiv w:val="1"/>
      <w:marLeft w:val="0"/>
      <w:marRight w:val="0"/>
      <w:marTop w:val="0"/>
      <w:marBottom w:val="0"/>
      <w:divBdr>
        <w:top w:val="none" w:sz="0" w:space="0" w:color="auto"/>
        <w:left w:val="none" w:sz="0" w:space="0" w:color="auto"/>
        <w:bottom w:val="none" w:sz="0" w:space="0" w:color="auto"/>
        <w:right w:val="none" w:sz="0" w:space="0" w:color="auto"/>
      </w:divBdr>
    </w:div>
    <w:div w:id="891382601">
      <w:bodyDiv w:val="1"/>
      <w:marLeft w:val="0"/>
      <w:marRight w:val="0"/>
      <w:marTop w:val="0"/>
      <w:marBottom w:val="0"/>
      <w:divBdr>
        <w:top w:val="none" w:sz="0" w:space="0" w:color="auto"/>
        <w:left w:val="none" w:sz="0" w:space="0" w:color="auto"/>
        <w:bottom w:val="none" w:sz="0" w:space="0" w:color="auto"/>
        <w:right w:val="none" w:sz="0" w:space="0" w:color="auto"/>
      </w:divBdr>
    </w:div>
    <w:div w:id="924874814">
      <w:bodyDiv w:val="1"/>
      <w:marLeft w:val="0"/>
      <w:marRight w:val="0"/>
      <w:marTop w:val="0"/>
      <w:marBottom w:val="0"/>
      <w:divBdr>
        <w:top w:val="none" w:sz="0" w:space="0" w:color="auto"/>
        <w:left w:val="none" w:sz="0" w:space="0" w:color="auto"/>
        <w:bottom w:val="none" w:sz="0" w:space="0" w:color="auto"/>
        <w:right w:val="none" w:sz="0" w:space="0" w:color="auto"/>
      </w:divBdr>
    </w:div>
    <w:div w:id="937519129">
      <w:bodyDiv w:val="1"/>
      <w:marLeft w:val="0"/>
      <w:marRight w:val="0"/>
      <w:marTop w:val="0"/>
      <w:marBottom w:val="0"/>
      <w:divBdr>
        <w:top w:val="none" w:sz="0" w:space="0" w:color="auto"/>
        <w:left w:val="none" w:sz="0" w:space="0" w:color="auto"/>
        <w:bottom w:val="none" w:sz="0" w:space="0" w:color="auto"/>
        <w:right w:val="none" w:sz="0" w:space="0" w:color="auto"/>
      </w:divBdr>
    </w:div>
    <w:div w:id="975069175">
      <w:bodyDiv w:val="1"/>
      <w:marLeft w:val="0"/>
      <w:marRight w:val="0"/>
      <w:marTop w:val="0"/>
      <w:marBottom w:val="0"/>
      <w:divBdr>
        <w:top w:val="none" w:sz="0" w:space="0" w:color="auto"/>
        <w:left w:val="none" w:sz="0" w:space="0" w:color="auto"/>
        <w:bottom w:val="none" w:sz="0" w:space="0" w:color="auto"/>
        <w:right w:val="none" w:sz="0" w:space="0" w:color="auto"/>
      </w:divBdr>
    </w:div>
    <w:div w:id="1019821561">
      <w:bodyDiv w:val="1"/>
      <w:marLeft w:val="0"/>
      <w:marRight w:val="0"/>
      <w:marTop w:val="0"/>
      <w:marBottom w:val="0"/>
      <w:divBdr>
        <w:top w:val="none" w:sz="0" w:space="0" w:color="auto"/>
        <w:left w:val="none" w:sz="0" w:space="0" w:color="auto"/>
        <w:bottom w:val="none" w:sz="0" w:space="0" w:color="auto"/>
        <w:right w:val="none" w:sz="0" w:space="0" w:color="auto"/>
      </w:divBdr>
    </w:div>
    <w:div w:id="1052120976">
      <w:bodyDiv w:val="1"/>
      <w:marLeft w:val="0"/>
      <w:marRight w:val="0"/>
      <w:marTop w:val="0"/>
      <w:marBottom w:val="0"/>
      <w:divBdr>
        <w:top w:val="none" w:sz="0" w:space="0" w:color="auto"/>
        <w:left w:val="none" w:sz="0" w:space="0" w:color="auto"/>
        <w:bottom w:val="none" w:sz="0" w:space="0" w:color="auto"/>
        <w:right w:val="none" w:sz="0" w:space="0" w:color="auto"/>
      </w:divBdr>
    </w:div>
    <w:div w:id="1165437494">
      <w:bodyDiv w:val="1"/>
      <w:marLeft w:val="0"/>
      <w:marRight w:val="0"/>
      <w:marTop w:val="0"/>
      <w:marBottom w:val="0"/>
      <w:divBdr>
        <w:top w:val="none" w:sz="0" w:space="0" w:color="auto"/>
        <w:left w:val="none" w:sz="0" w:space="0" w:color="auto"/>
        <w:bottom w:val="none" w:sz="0" w:space="0" w:color="auto"/>
        <w:right w:val="none" w:sz="0" w:space="0" w:color="auto"/>
      </w:divBdr>
    </w:div>
    <w:div w:id="1180781215">
      <w:bodyDiv w:val="1"/>
      <w:marLeft w:val="0"/>
      <w:marRight w:val="0"/>
      <w:marTop w:val="0"/>
      <w:marBottom w:val="0"/>
      <w:divBdr>
        <w:top w:val="none" w:sz="0" w:space="0" w:color="auto"/>
        <w:left w:val="none" w:sz="0" w:space="0" w:color="auto"/>
        <w:bottom w:val="none" w:sz="0" w:space="0" w:color="auto"/>
        <w:right w:val="none" w:sz="0" w:space="0" w:color="auto"/>
      </w:divBdr>
    </w:div>
    <w:div w:id="1188104542">
      <w:bodyDiv w:val="1"/>
      <w:marLeft w:val="0"/>
      <w:marRight w:val="0"/>
      <w:marTop w:val="0"/>
      <w:marBottom w:val="0"/>
      <w:divBdr>
        <w:top w:val="none" w:sz="0" w:space="0" w:color="auto"/>
        <w:left w:val="none" w:sz="0" w:space="0" w:color="auto"/>
        <w:bottom w:val="none" w:sz="0" w:space="0" w:color="auto"/>
        <w:right w:val="none" w:sz="0" w:space="0" w:color="auto"/>
      </w:divBdr>
    </w:div>
    <w:div w:id="1209955238">
      <w:bodyDiv w:val="1"/>
      <w:marLeft w:val="0"/>
      <w:marRight w:val="0"/>
      <w:marTop w:val="0"/>
      <w:marBottom w:val="0"/>
      <w:divBdr>
        <w:top w:val="none" w:sz="0" w:space="0" w:color="auto"/>
        <w:left w:val="none" w:sz="0" w:space="0" w:color="auto"/>
        <w:bottom w:val="none" w:sz="0" w:space="0" w:color="auto"/>
        <w:right w:val="none" w:sz="0" w:space="0" w:color="auto"/>
      </w:divBdr>
    </w:div>
    <w:div w:id="1223836048">
      <w:bodyDiv w:val="1"/>
      <w:marLeft w:val="0"/>
      <w:marRight w:val="0"/>
      <w:marTop w:val="0"/>
      <w:marBottom w:val="0"/>
      <w:divBdr>
        <w:top w:val="none" w:sz="0" w:space="0" w:color="auto"/>
        <w:left w:val="none" w:sz="0" w:space="0" w:color="auto"/>
        <w:bottom w:val="none" w:sz="0" w:space="0" w:color="auto"/>
        <w:right w:val="none" w:sz="0" w:space="0" w:color="auto"/>
      </w:divBdr>
    </w:div>
    <w:div w:id="1226643618">
      <w:bodyDiv w:val="1"/>
      <w:marLeft w:val="0"/>
      <w:marRight w:val="0"/>
      <w:marTop w:val="0"/>
      <w:marBottom w:val="0"/>
      <w:divBdr>
        <w:top w:val="none" w:sz="0" w:space="0" w:color="auto"/>
        <w:left w:val="none" w:sz="0" w:space="0" w:color="auto"/>
        <w:bottom w:val="none" w:sz="0" w:space="0" w:color="auto"/>
        <w:right w:val="none" w:sz="0" w:space="0" w:color="auto"/>
      </w:divBdr>
    </w:div>
    <w:div w:id="1259752269">
      <w:bodyDiv w:val="1"/>
      <w:marLeft w:val="0"/>
      <w:marRight w:val="0"/>
      <w:marTop w:val="0"/>
      <w:marBottom w:val="0"/>
      <w:divBdr>
        <w:top w:val="none" w:sz="0" w:space="0" w:color="auto"/>
        <w:left w:val="none" w:sz="0" w:space="0" w:color="auto"/>
        <w:bottom w:val="none" w:sz="0" w:space="0" w:color="auto"/>
        <w:right w:val="none" w:sz="0" w:space="0" w:color="auto"/>
      </w:divBdr>
    </w:div>
    <w:div w:id="1273440275">
      <w:bodyDiv w:val="1"/>
      <w:marLeft w:val="0"/>
      <w:marRight w:val="0"/>
      <w:marTop w:val="0"/>
      <w:marBottom w:val="0"/>
      <w:divBdr>
        <w:top w:val="none" w:sz="0" w:space="0" w:color="auto"/>
        <w:left w:val="none" w:sz="0" w:space="0" w:color="auto"/>
        <w:bottom w:val="none" w:sz="0" w:space="0" w:color="auto"/>
        <w:right w:val="none" w:sz="0" w:space="0" w:color="auto"/>
      </w:divBdr>
    </w:div>
    <w:div w:id="1281499981">
      <w:bodyDiv w:val="1"/>
      <w:marLeft w:val="0"/>
      <w:marRight w:val="0"/>
      <w:marTop w:val="0"/>
      <w:marBottom w:val="0"/>
      <w:divBdr>
        <w:top w:val="none" w:sz="0" w:space="0" w:color="auto"/>
        <w:left w:val="none" w:sz="0" w:space="0" w:color="auto"/>
        <w:bottom w:val="none" w:sz="0" w:space="0" w:color="auto"/>
        <w:right w:val="none" w:sz="0" w:space="0" w:color="auto"/>
      </w:divBdr>
    </w:div>
    <w:div w:id="1325553048">
      <w:bodyDiv w:val="1"/>
      <w:marLeft w:val="0"/>
      <w:marRight w:val="0"/>
      <w:marTop w:val="0"/>
      <w:marBottom w:val="0"/>
      <w:divBdr>
        <w:top w:val="none" w:sz="0" w:space="0" w:color="auto"/>
        <w:left w:val="none" w:sz="0" w:space="0" w:color="auto"/>
        <w:bottom w:val="none" w:sz="0" w:space="0" w:color="auto"/>
        <w:right w:val="none" w:sz="0" w:space="0" w:color="auto"/>
      </w:divBdr>
    </w:div>
    <w:div w:id="1331717095">
      <w:bodyDiv w:val="1"/>
      <w:marLeft w:val="0"/>
      <w:marRight w:val="0"/>
      <w:marTop w:val="0"/>
      <w:marBottom w:val="0"/>
      <w:divBdr>
        <w:top w:val="none" w:sz="0" w:space="0" w:color="auto"/>
        <w:left w:val="none" w:sz="0" w:space="0" w:color="auto"/>
        <w:bottom w:val="none" w:sz="0" w:space="0" w:color="auto"/>
        <w:right w:val="none" w:sz="0" w:space="0" w:color="auto"/>
      </w:divBdr>
    </w:div>
    <w:div w:id="1338848048">
      <w:bodyDiv w:val="1"/>
      <w:marLeft w:val="0"/>
      <w:marRight w:val="0"/>
      <w:marTop w:val="0"/>
      <w:marBottom w:val="0"/>
      <w:divBdr>
        <w:top w:val="none" w:sz="0" w:space="0" w:color="auto"/>
        <w:left w:val="none" w:sz="0" w:space="0" w:color="auto"/>
        <w:bottom w:val="none" w:sz="0" w:space="0" w:color="auto"/>
        <w:right w:val="none" w:sz="0" w:space="0" w:color="auto"/>
      </w:divBdr>
    </w:div>
    <w:div w:id="1353604042">
      <w:bodyDiv w:val="1"/>
      <w:marLeft w:val="0"/>
      <w:marRight w:val="0"/>
      <w:marTop w:val="0"/>
      <w:marBottom w:val="0"/>
      <w:divBdr>
        <w:top w:val="none" w:sz="0" w:space="0" w:color="auto"/>
        <w:left w:val="none" w:sz="0" w:space="0" w:color="auto"/>
        <w:bottom w:val="none" w:sz="0" w:space="0" w:color="auto"/>
        <w:right w:val="none" w:sz="0" w:space="0" w:color="auto"/>
      </w:divBdr>
    </w:div>
    <w:div w:id="1417509406">
      <w:bodyDiv w:val="1"/>
      <w:marLeft w:val="0"/>
      <w:marRight w:val="0"/>
      <w:marTop w:val="0"/>
      <w:marBottom w:val="0"/>
      <w:divBdr>
        <w:top w:val="none" w:sz="0" w:space="0" w:color="auto"/>
        <w:left w:val="none" w:sz="0" w:space="0" w:color="auto"/>
        <w:bottom w:val="none" w:sz="0" w:space="0" w:color="auto"/>
        <w:right w:val="none" w:sz="0" w:space="0" w:color="auto"/>
      </w:divBdr>
    </w:div>
    <w:div w:id="1421607403">
      <w:bodyDiv w:val="1"/>
      <w:marLeft w:val="0"/>
      <w:marRight w:val="0"/>
      <w:marTop w:val="0"/>
      <w:marBottom w:val="0"/>
      <w:divBdr>
        <w:top w:val="none" w:sz="0" w:space="0" w:color="auto"/>
        <w:left w:val="none" w:sz="0" w:space="0" w:color="auto"/>
        <w:bottom w:val="none" w:sz="0" w:space="0" w:color="auto"/>
        <w:right w:val="none" w:sz="0" w:space="0" w:color="auto"/>
      </w:divBdr>
    </w:div>
    <w:div w:id="1424570932">
      <w:bodyDiv w:val="1"/>
      <w:marLeft w:val="0"/>
      <w:marRight w:val="0"/>
      <w:marTop w:val="0"/>
      <w:marBottom w:val="0"/>
      <w:divBdr>
        <w:top w:val="none" w:sz="0" w:space="0" w:color="auto"/>
        <w:left w:val="none" w:sz="0" w:space="0" w:color="auto"/>
        <w:bottom w:val="none" w:sz="0" w:space="0" w:color="auto"/>
        <w:right w:val="none" w:sz="0" w:space="0" w:color="auto"/>
      </w:divBdr>
    </w:div>
    <w:div w:id="1447777013">
      <w:bodyDiv w:val="1"/>
      <w:marLeft w:val="0"/>
      <w:marRight w:val="0"/>
      <w:marTop w:val="0"/>
      <w:marBottom w:val="0"/>
      <w:divBdr>
        <w:top w:val="none" w:sz="0" w:space="0" w:color="auto"/>
        <w:left w:val="none" w:sz="0" w:space="0" w:color="auto"/>
        <w:bottom w:val="none" w:sz="0" w:space="0" w:color="auto"/>
        <w:right w:val="none" w:sz="0" w:space="0" w:color="auto"/>
      </w:divBdr>
    </w:div>
    <w:div w:id="1477139220">
      <w:bodyDiv w:val="1"/>
      <w:marLeft w:val="0"/>
      <w:marRight w:val="0"/>
      <w:marTop w:val="0"/>
      <w:marBottom w:val="0"/>
      <w:divBdr>
        <w:top w:val="none" w:sz="0" w:space="0" w:color="auto"/>
        <w:left w:val="none" w:sz="0" w:space="0" w:color="auto"/>
        <w:bottom w:val="none" w:sz="0" w:space="0" w:color="auto"/>
        <w:right w:val="none" w:sz="0" w:space="0" w:color="auto"/>
      </w:divBdr>
    </w:div>
    <w:div w:id="1502424356">
      <w:bodyDiv w:val="1"/>
      <w:marLeft w:val="0"/>
      <w:marRight w:val="0"/>
      <w:marTop w:val="0"/>
      <w:marBottom w:val="0"/>
      <w:divBdr>
        <w:top w:val="none" w:sz="0" w:space="0" w:color="auto"/>
        <w:left w:val="none" w:sz="0" w:space="0" w:color="auto"/>
        <w:bottom w:val="none" w:sz="0" w:space="0" w:color="auto"/>
        <w:right w:val="none" w:sz="0" w:space="0" w:color="auto"/>
      </w:divBdr>
    </w:div>
    <w:div w:id="1513762411">
      <w:bodyDiv w:val="1"/>
      <w:marLeft w:val="0"/>
      <w:marRight w:val="0"/>
      <w:marTop w:val="0"/>
      <w:marBottom w:val="0"/>
      <w:divBdr>
        <w:top w:val="none" w:sz="0" w:space="0" w:color="auto"/>
        <w:left w:val="none" w:sz="0" w:space="0" w:color="auto"/>
        <w:bottom w:val="none" w:sz="0" w:space="0" w:color="auto"/>
        <w:right w:val="none" w:sz="0" w:space="0" w:color="auto"/>
      </w:divBdr>
    </w:div>
    <w:div w:id="1539925680">
      <w:bodyDiv w:val="1"/>
      <w:marLeft w:val="0"/>
      <w:marRight w:val="0"/>
      <w:marTop w:val="0"/>
      <w:marBottom w:val="0"/>
      <w:divBdr>
        <w:top w:val="none" w:sz="0" w:space="0" w:color="auto"/>
        <w:left w:val="none" w:sz="0" w:space="0" w:color="auto"/>
        <w:bottom w:val="none" w:sz="0" w:space="0" w:color="auto"/>
        <w:right w:val="none" w:sz="0" w:space="0" w:color="auto"/>
      </w:divBdr>
    </w:div>
    <w:div w:id="1541279963">
      <w:bodyDiv w:val="1"/>
      <w:marLeft w:val="0"/>
      <w:marRight w:val="0"/>
      <w:marTop w:val="0"/>
      <w:marBottom w:val="0"/>
      <w:divBdr>
        <w:top w:val="none" w:sz="0" w:space="0" w:color="auto"/>
        <w:left w:val="none" w:sz="0" w:space="0" w:color="auto"/>
        <w:bottom w:val="none" w:sz="0" w:space="0" w:color="auto"/>
        <w:right w:val="none" w:sz="0" w:space="0" w:color="auto"/>
      </w:divBdr>
    </w:div>
    <w:div w:id="1545828307">
      <w:bodyDiv w:val="1"/>
      <w:marLeft w:val="0"/>
      <w:marRight w:val="0"/>
      <w:marTop w:val="0"/>
      <w:marBottom w:val="0"/>
      <w:divBdr>
        <w:top w:val="none" w:sz="0" w:space="0" w:color="auto"/>
        <w:left w:val="none" w:sz="0" w:space="0" w:color="auto"/>
        <w:bottom w:val="none" w:sz="0" w:space="0" w:color="auto"/>
        <w:right w:val="none" w:sz="0" w:space="0" w:color="auto"/>
      </w:divBdr>
    </w:div>
    <w:div w:id="1553809781">
      <w:bodyDiv w:val="1"/>
      <w:marLeft w:val="0"/>
      <w:marRight w:val="0"/>
      <w:marTop w:val="0"/>
      <w:marBottom w:val="0"/>
      <w:divBdr>
        <w:top w:val="none" w:sz="0" w:space="0" w:color="auto"/>
        <w:left w:val="none" w:sz="0" w:space="0" w:color="auto"/>
        <w:bottom w:val="none" w:sz="0" w:space="0" w:color="auto"/>
        <w:right w:val="none" w:sz="0" w:space="0" w:color="auto"/>
      </w:divBdr>
    </w:div>
    <w:div w:id="1560244040">
      <w:bodyDiv w:val="1"/>
      <w:marLeft w:val="0"/>
      <w:marRight w:val="0"/>
      <w:marTop w:val="0"/>
      <w:marBottom w:val="0"/>
      <w:divBdr>
        <w:top w:val="none" w:sz="0" w:space="0" w:color="auto"/>
        <w:left w:val="none" w:sz="0" w:space="0" w:color="auto"/>
        <w:bottom w:val="none" w:sz="0" w:space="0" w:color="auto"/>
        <w:right w:val="none" w:sz="0" w:space="0" w:color="auto"/>
      </w:divBdr>
    </w:div>
    <w:div w:id="1562986103">
      <w:bodyDiv w:val="1"/>
      <w:marLeft w:val="0"/>
      <w:marRight w:val="0"/>
      <w:marTop w:val="0"/>
      <w:marBottom w:val="0"/>
      <w:divBdr>
        <w:top w:val="none" w:sz="0" w:space="0" w:color="auto"/>
        <w:left w:val="none" w:sz="0" w:space="0" w:color="auto"/>
        <w:bottom w:val="none" w:sz="0" w:space="0" w:color="auto"/>
        <w:right w:val="none" w:sz="0" w:space="0" w:color="auto"/>
      </w:divBdr>
    </w:div>
    <w:div w:id="1565025481">
      <w:bodyDiv w:val="1"/>
      <w:marLeft w:val="0"/>
      <w:marRight w:val="0"/>
      <w:marTop w:val="0"/>
      <w:marBottom w:val="0"/>
      <w:divBdr>
        <w:top w:val="none" w:sz="0" w:space="0" w:color="auto"/>
        <w:left w:val="none" w:sz="0" w:space="0" w:color="auto"/>
        <w:bottom w:val="none" w:sz="0" w:space="0" w:color="auto"/>
        <w:right w:val="none" w:sz="0" w:space="0" w:color="auto"/>
      </w:divBdr>
    </w:div>
    <w:div w:id="1573537852">
      <w:bodyDiv w:val="1"/>
      <w:marLeft w:val="0"/>
      <w:marRight w:val="0"/>
      <w:marTop w:val="0"/>
      <w:marBottom w:val="0"/>
      <w:divBdr>
        <w:top w:val="none" w:sz="0" w:space="0" w:color="auto"/>
        <w:left w:val="none" w:sz="0" w:space="0" w:color="auto"/>
        <w:bottom w:val="none" w:sz="0" w:space="0" w:color="auto"/>
        <w:right w:val="none" w:sz="0" w:space="0" w:color="auto"/>
      </w:divBdr>
    </w:div>
    <w:div w:id="1581140309">
      <w:bodyDiv w:val="1"/>
      <w:marLeft w:val="0"/>
      <w:marRight w:val="0"/>
      <w:marTop w:val="0"/>
      <w:marBottom w:val="0"/>
      <w:divBdr>
        <w:top w:val="none" w:sz="0" w:space="0" w:color="auto"/>
        <w:left w:val="none" w:sz="0" w:space="0" w:color="auto"/>
        <w:bottom w:val="none" w:sz="0" w:space="0" w:color="auto"/>
        <w:right w:val="none" w:sz="0" w:space="0" w:color="auto"/>
      </w:divBdr>
    </w:div>
    <w:div w:id="1581450166">
      <w:bodyDiv w:val="1"/>
      <w:marLeft w:val="0"/>
      <w:marRight w:val="0"/>
      <w:marTop w:val="0"/>
      <w:marBottom w:val="0"/>
      <w:divBdr>
        <w:top w:val="none" w:sz="0" w:space="0" w:color="auto"/>
        <w:left w:val="none" w:sz="0" w:space="0" w:color="auto"/>
        <w:bottom w:val="none" w:sz="0" w:space="0" w:color="auto"/>
        <w:right w:val="none" w:sz="0" w:space="0" w:color="auto"/>
      </w:divBdr>
    </w:div>
    <w:div w:id="1585142713">
      <w:bodyDiv w:val="1"/>
      <w:marLeft w:val="0"/>
      <w:marRight w:val="0"/>
      <w:marTop w:val="0"/>
      <w:marBottom w:val="0"/>
      <w:divBdr>
        <w:top w:val="none" w:sz="0" w:space="0" w:color="auto"/>
        <w:left w:val="none" w:sz="0" w:space="0" w:color="auto"/>
        <w:bottom w:val="none" w:sz="0" w:space="0" w:color="auto"/>
        <w:right w:val="none" w:sz="0" w:space="0" w:color="auto"/>
      </w:divBdr>
    </w:div>
    <w:div w:id="1640377585">
      <w:bodyDiv w:val="1"/>
      <w:marLeft w:val="0"/>
      <w:marRight w:val="0"/>
      <w:marTop w:val="0"/>
      <w:marBottom w:val="0"/>
      <w:divBdr>
        <w:top w:val="none" w:sz="0" w:space="0" w:color="auto"/>
        <w:left w:val="none" w:sz="0" w:space="0" w:color="auto"/>
        <w:bottom w:val="none" w:sz="0" w:space="0" w:color="auto"/>
        <w:right w:val="none" w:sz="0" w:space="0" w:color="auto"/>
      </w:divBdr>
    </w:div>
    <w:div w:id="1643577469">
      <w:bodyDiv w:val="1"/>
      <w:marLeft w:val="0"/>
      <w:marRight w:val="0"/>
      <w:marTop w:val="0"/>
      <w:marBottom w:val="0"/>
      <w:divBdr>
        <w:top w:val="none" w:sz="0" w:space="0" w:color="auto"/>
        <w:left w:val="none" w:sz="0" w:space="0" w:color="auto"/>
        <w:bottom w:val="none" w:sz="0" w:space="0" w:color="auto"/>
        <w:right w:val="none" w:sz="0" w:space="0" w:color="auto"/>
      </w:divBdr>
    </w:div>
    <w:div w:id="1650286539">
      <w:bodyDiv w:val="1"/>
      <w:marLeft w:val="0"/>
      <w:marRight w:val="0"/>
      <w:marTop w:val="0"/>
      <w:marBottom w:val="0"/>
      <w:divBdr>
        <w:top w:val="none" w:sz="0" w:space="0" w:color="auto"/>
        <w:left w:val="none" w:sz="0" w:space="0" w:color="auto"/>
        <w:bottom w:val="none" w:sz="0" w:space="0" w:color="auto"/>
        <w:right w:val="none" w:sz="0" w:space="0" w:color="auto"/>
      </w:divBdr>
    </w:div>
    <w:div w:id="1670062977">
      <w:bodyDiv w:val="1"/>
      <w:marLeft w:val="0"/>
      <w:marRight w:val="0"/>
      <w:marTop w:val="0"/>
      <w:marBottom w:val="0"/>
      <w:divBdr>
        <w:top w:val="none" w:sz="0" w:space="0" w:color="auto"/>
        <w:left w:val="none" w:sz="0" w:space="0" w:color="auto"/>
        <w:bottom w:val="none" w:sz="0" w:space="0" w:color="auto"/>
        <w:right w:val="none" w:sz="0" w:space="0" w:color="auto"/>
      </w:divBdr>
    </w:div>
    <w:div w:id="1674994652">
      <w:bodyDiv w:val="1"/>
      <w:marLeft w:val="0"/>
      <w:marRight w:val="0"/>
      <w:marTop w:val="0"/>
      <w:marBottom w:val="0"/>
      <w:divBdr>
        <w:top w:val="none" w:sz="0" w:space="0" w:color="auto"/>
        <w:left w:val="none" w:sz="0" w:space="0" w:color="auto"/>
        <w:bottom w:val="none" w:sz="0" w:space="0" w:color="auto"/>
        <w:right w:val="none" w:sz="0" w:space="0" w:color="auto"/>
      </w:divBdr>
    </w:div>
    <w:div w:id="1684473656">
      <w:bodyDiv w:val="1"/>
      <w:marLeft w:val="0"/>
      <w:marRight w:val="0"/>
      <w:marTop w:val="0"/>
      <w:marBottom w:val="0"/>
      <w:divBdr>
        <w:top w:val="none" w:sz="0" w:space="0" w:color="auto"/>
        <w:left w:val="none" w:sz="0" w:space="0" w:color="auto"/>
        <w:bottom w:val="none" w:sz="0" w:space="0" w:color="auto"/>
        <w:right w:val="none" w:sz="0" w:space="0" w:color="auto"/>
      </w:divBdr>
    </w:div>
    <w:div w:id="1733118406">
      <w:bodyDiv w:val="1"/>
      <w:marLeft w:val="0"/>
      <w:marRight w:val="0"/>
      <w:marTop w:val="0"/>
      <w:marBottom w:val="0"/>
      <w:divBdr>
        <w:top w:val="none" w:sz="0" w:space="0" w:color="auto"/>
        <w:left w:val="none" w:sz="0" w:space="0" w:color="auto"/>
        <w:bottom w:val="none" w:sz="0" w:space="0" w:color="auto"/>
        <w:right w:val="none" w:sz="0" w:space="0" w:color="auto"/>
      </w:divBdr>
    </w:div>
    <w:div w:id="1744722405">
      <w:bodyDiv w:val="1"/>
      <w:marLeft w:val="0"/>
      <w:marRight w:val="0"/>
      <w:marTop w:val="0"/>
      <w:marBottom w:val="0"/>
      <w:divBdr>
        <w:top w:val="none" w:sz="0" w:space="0" w:color="auto"/>
        <w:left w:val="none" w:sz="0" w:space="0" w:color="auto"/>
        <w:bottom w:val="none" w:sz="0" w:space="0" w:color="auto"/>
        <w:right w:val="none" w:sz="0" w:space="0" w:color="auto"/>
      </w:divBdr>
    </w:div>
    <w:div w:id="1754668124">
      <w:bodyDiv w:val="1"/>
      <w:marLeft w:val="0"/>
      <w:marRight w:val="0"/>
      <w:marTop w:val="0"/>
      <w:marBottom w:val="0"/>
      <w:divBdr>
        <w:top w:val="none" w:sz="0" w:space="0" w:color="auto"/>
        <w:left w:val="none" w:sz="0" w:space="0" w:color="auto"/>
        <w:bottom w:val="none" w:sz="0" w:space="0" w:color="auto"/>
        <w:right w:val="none" w:sz="0" w:space="0" w:color="auto"/>
      </w:divBdr>
    </w:div>
    <w:div w:id="1763599319">
      <w:bodyDiv w:val="1"/>
      <w:marLeft w:val="0"/>
      <w:marRight w:val="0"/>
      <w:marTop w:val="0"/>
      <w:marBottom w:val="0"/>
      <w:divBdr>
        <w:top w:val="none" w:sz="0" w:space="0" w:color="auto"/>
        <w:left w:val="none" w:sz="0" w:space="0" w:color="auto"/>
        <w:bottom w:val="none" w:sz="0" w:space="0" w:color="auto"/>
        <w:right w:val="none" w:sz="0" w:space="0" w:color="auto"/>
      </w:divBdr>
    </w:div>
    <w:div w:id="1809786137">
      <w:bodyDiv w:val="1"/>
      <w:marLeft w:val="0"/>
      <w:marRight w:val="0"/>
      <w:marTop w:val="0"/>
      <w:marBottom w:val="0"/>
      <w:divBdr>
        <w:top w:val="none" w:sz="0" w:space="0" w:color="auto"/>
        <w:left w:val="none" w:sz="0" w:space="0" w:color="auto"/>
        <w:bottom w:val="none" w:sz="0" w:space="0" w:color="auto"/>
        <w:right w:val="none" w:sz="0" w:space="0" w:color="auto"/>
      </w:divBdr>
    </w:div>
    <w:div w:id="1813867630">
      <w:bodyDiv w:val="1"/>
      <w:marLeft w:val="0"/>
      <w:marRight w:val="0"/>
      <w:marTop w:val="0"/>
      <w:marBottom w:val="0"/>
      <w:divBdr>
        <w:top w:val="none" w:sz="0" w:space="0" w:color="auto"/>
        <w:left w:val="none" w:sz="0" w:space="0" w:color="auto"/>
        <w:bottom w:val="none" w:sz="0" w:space="0" w:color="auto"/>
        <w:right w:val="none" w:sz="0" w:space="0" w:color="auto"/>
      </w:divBdr>
    </w:div>
    <w:div w:id="1855412003">
      <w:bodyDiv w:val="1"/>
      <w:marLeft w:val="0"/>
      <w:marRight w:val="0"/>
      <w:marTop w:val="0"/>
      <w:marBottom w:val="0"/>
      <w:divBdr>
        <w:top w:val="none" w:sz="0" w:space="0" w:color="auto"/>
        <w:left w:val="none" w:sz="0" w:space="0" w:color="auto"/>
        <w:bottom w:val="none" w:sz="0" w:space="0" w:color="auto"/>
        <w:right w:val="none" w:sz="0" w:space="0" w:color="auto"/>
      </w:divBdr>
    </w:div>
    <w:div w:id="1856577265">
      <w:bodyDiv w:val="1"/>
      <w:marLeft w:val="0"/>
      <w:marRight w:val="0"/>
      <w:marTop w:val="0"/>
      <w:marBottom w:val="0"/>
      <w:divBdr>
        <w:top w:val="none" w:sz="0" w:space="0" w:color="auto"/>
        <w:left w:val="none" w:sz="0" w:space="0" w:color="auto"/>
        <w:bottom w:val="none" w:sz="0" w:space="0" w:color="auto"/>
        <w:right w:val="none" w:sz="0" w:space="0" w:color="auto"/>
      </w:divBdr>
    </w:div>
    <w:div w:id="1881168841">
      <w:bodyDiv w:val="1"/>
      <w:marLeft w:val="0"/>
      <w:marRight w:val="0"/>
      <w:marTop w:val="0"/>
      <w:marBottom w:val="0"/>
      <w:divBdr>
        <w:top w:val="none" w:sz="0" w:space="0" w:color="auto"/>
        <w:left w:val="none" w:sz="0" w:space="0" w:color="auto"/>
        <w:bottom w:val="none" w:sz="0" w:space="0" w:color="auto"/>
        <w:right w:val="none" w:sz="0" w:space="0" w:color="auto"/>
      </w:divBdr>
    </w:div>
    <w:div w:id="1897819028">
      <w:bodyDiv w:val="1"/>
      <w:marLeft w:val="0"/>
      <w:marRight w:val="0"/>
      <w:marTop w:val="0"/>
      <w:marBottom w:val="0"/>
      <w:divBdr>
        <w:top w:val="none" w:sz="0" w:space="0" w:color="auto"/>
        <w:left w:val="none" w:sz="0" w:space="0" w:color="auto"/>
        <w:bottom w:val="none" w:sz="0" w:space="0" w:color="auto"/>
        <w:right w:val="none" w:sz="0" w:space="0" w:color="auto"/>
      </w:divBdr>
    </w:div>
    <w:div w:id="1914505575">
      <w:bodyDiv w:val="1"/>
      <w:marLeft w:val="0"/>
      <w:marRight w:val="0"/>
      <w:marTop w:val="0"/>
      <w:marBottom w:val="0"/>
      <w:divBdr>
        <w:top w:val="none" w:sz="0" w:space="0" w:color="auto"/>
        <w:left w:val="none" w:sz="0" w:space="0" w:color="auto"/>
        <w:bottom w:val="none" w:sz="0" w:space="0" w:color="auto"/>
        <w:right w:val="none" w:sz="0" w:space="0" w:color="auto"/>
      </w:divBdr>
    </w:div>
    <w:div w:id="1920559388">
      <w:bodyDiv w:val="1"/>
      <w:marLeft w:val="0"/>
      <w:marRight w:val="0"/>
      <w:marTop w:val="0"/>
      <w:marBottom w:val="0"/>
      <w:divBdr>
        <w:top w:val="none" w:sz="0" w:space="0" w:color="auto"/>
        <w:left w:val="none" w:sz="0" w:space="0" w:color="auto"/>
        <w:bottom w:val="none" w:sz="0" w:space="0" w:color="auto"/>
        <w:right w:val="none" w:sz="0" w:space="0" w:color="auto"/>
      </w:divBdr>
    </w:div>
    <w:div w:id="1928534708">
      <w:bodyDiv w:val="1"/>
      <w:marLeft w:val="0"/>
      <w:marRight w:val="0"/>
      <w:marTop w:val="0"/>
      <w:marBottom w:val="0"/>
      <w:divBdr>
        <w:top w:val="none" w:sz="0" w:space="0" w:color="auto"/>
        <w:left w:val="none" w:sz="0" w:space="0" w:color="auto"/>
        <w:bottom w:val="none" w:sz="0" w:space="0" w:color="auto"/>
        <w:right w:val="none" w:sz="0" w:space="0" w:color="auto"/>
      </w:divBdr>
    </w:div>
    <w:div w:id="1948350974">
      <w:bodyDiv w:val="1"/>
      <w:marLeft w:val="0"/>
      <w:marRight w:val="0"/>
      <w:marTop w:val="0"/>
      <w:marBottom w:val="0"/>
      <w:divBdr>
        <w:top w:val="none" w:sz="0" w:space="0" w:color="auto"/>
        <w:left w:val="none" w:sz="0" w:space="0" w:color="auto"/>
        <w:bottom w:val="none" w:sz="0" w:space="0" w:color="auto"/>
        <w:right w:val="none" w:sz="0" w:space="0" w:color="auto"/>
      </w:divBdr>
      <w:divsChild>
        <w:div w:id="2131437674">
          <w:marLeft w:val="0"/>
          <w:marRight w:val="0"/>
          <w:marTop w:val="0"/>
          <w:marBottom w:val="0"/>
          <w:divBdr>
            <w:top w:val="none" w:sz="0" w:space="0" w:color="auto"/>
            <w:left w:val="none" w:sz="0" w:space="0" w:color="auto"/>
            <w:bottom w:val="none" w:sz="0" w:space="0" w:color="auto"/>
            <w:right w:val="none" w:sz="0" w:space="0" w:color="auto"/>
          </w:divBdr>
          <w:divsChild>
            <w:div w:id="136268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071808">
      <w:bodyDiv w:val="1"/>
      <w:marLeft w:val="0"/>
      <w:marRight w:val="0"/>
      <w:marTop w:val="0"/>
      <w:marBottom w:val="0"/>
      <w:divBdr>
        <w:top w:val="none" w:sz="0" w:space="0" w:color="auto"/>
        <w:left w:val="none" w:sz="0" w:space="0" w:color="auto"/>
        <w:bottom w:val="none" w:sz="0" w:space="0" w:color="auto"/>
        <w:right w:val="none" w:sz="0" w:space="0" w:color="auto"/>
      </w:divBdr>
    </w:div>
    <w:div w:id="1999647128">
      <w:bodyDiv w:val="1"/>
      <w:marLeft w:val="0"/>
      <w:marRight w:val="0"/>
      <w:marTop w:val="0"/>
      <w:marBottom w:val="0"/>
      <w:divBdr>
        <w:top w:val="none" w:sz="0" w:space="0" w:color="auto"/>
        <w:left w:val="none" w:sz="0" w:space="0" w:color="auto"/>
        <w:bottom w:val="none" w:sz="0" w:space="0" w:color="auto"/>
        <w:right w:val="none" w:sz="0" w:space="0" w:color="auto"/>
      </w:divBdr>
    </w:div>
    <w:div w:id="2002733631">
      <w:bodyDiv w:val="1"/>
      <w:marLeft w:val="0"/>
      <w:marRight w:val="0"/>
      <w:marTop w:val="0"/>
      <w:marBottom w:val="0"/>
      <w:divBdr>
        <w:top w:val="none" w:sz="0" w:space="0" w:color="auto"/>
        <w:left w:val="none" w:sz="0" w:space="0" w:color="auto"/>
        <w:bottom w:val="none" w:sz="0" w:space="0" w:color="auto"/>
        <w:right w:val="none" w:sz="0" w:space="0" w:color="auto"/>
      </w:divBdr>
    </w:div>
    <w:div w:id="2008819558">
      <w:bodyDiv w:val="1"/>
      <w:marLeft w:val="0"/>
      <w:marRight w:val="0"/>
      <w:marTop w:val="0"/>
      <w:marBottom w:val="0"/>
      <w:divBdr>
        <w:top w:val="none" w:sz="0" w:space="0" w:color="auto"/>
        <w:left w:val="none" w:sz="0" w:space="0" w:color="auto"/>
        <w:bottom w:val="none" w:sz="0" w:space="0" w:color="auto"/>
        <w:right w:val="none" w:sz="0" w:space="0" w:color="auto"/>
      </w:divBdr>
    </w:div>
    <w:div w:id="2039428371">
      <w:bodyDiv w:val="1"/>
      <w:marLeft w:val="0"/>
      <w:marRight w:val="0"/>
      <w:marTop w:val="0"/>
      <w:marBottom w:val="0"/>
      <w:divBdr>
        <w:top w:val="none" w:sz="0" w:space="0" w:color="auto"/>
        <w:left w:val="none" w:sz="0" w:space="0" w:color="auto"/>
        <w:bottom w:val="none" w:sz="0" w:space="0" w:color="auto"/>
        <w:right w:val="none" w:sz="0" w:space="0" w:color="auto"/>
      </w:divBdr>
    </w:div>
    <w:div w:id="2045792509">
      <w:bodyDiv w:val="1"/>
      <w:marLeft w:val="0"/>
      <w:marRight w:val="0"/>
      <w:marTop w:val="0"/>
      <w:marBottom w:val="0"/>
      <w:divBdr>
        <w:top w:val="none" w:sz="0" w:space="0" w:color="auto"/>
        <w:left w:val="none" w:sz="0" w:space="0" w:color="auto"/>
        <w:bottom w:val="none" w:sz="0" w:space="0" w:color="auto"/>
        <w:right w:val="none" w:sz="0" w:space="0" w:color="auto"/>
      </w:divBdr>
    </w:div>
    <w:div w:id="2065984457">
      <w:bodyDiv w:val="1"/>
      <w:marLeft w:val="0"/>
      <w:marRight w:val="0"/>
      <w:marTop w:val="0"/>
      <w:marBottom w:val="0"/>
      <w:divBdr>
        <w:top w:val="none" w:sz="0" w:space="0" w:color="auto"/>
        <w:left w:val="none" w:sz="0" w:space="0" w:color="auto"/>
        <w:bottom w:val="none" w:sz="0" w:space="0" w:color="auto"/>
        <w:right w:val="none" w:sz="0" w:space="0" w:color="auto"/>
      </w:divBdr>
    </w:div>
    <w:div w:id="2074039383">
      <w:bodyDiv w:val="1"/>
      <w:marLeft w:val="0"/>
      <w:marRight w:val="0"/>
      <w:marTop w:val="0"/>
      <w:marBottom w:val="0"/>
      <w:divBdr>
        <w:top w:val="none" w:sz="0" w:space="0" w:color="auto"/>
        <w:left w:val="none" w:sz="0" w:space="0" w:color="auto"/>
        <w:bottom w:val="none" w:sz="0" w:space="0" w:color="auto"/>
        <w:right w:val="none" w:sz="0" w:space="0" w:color="auto"/>
      </w:divBdr>
    </w:div>
    <w:div w:id="2108496297">
      <w:bodyDiv w:val="1"/>
      <w:marLeft w:val="0"/>
      <w:marRight w:val="0"/>
      <w:marTop w:val="0"/>
      <w:marBottom w:val="0"/>
      <w:divBdr>
        <w:top w:val="none" w:sz="0" w:space="0" w:color="auto"/>
        <w:left w:val="none" w:sz="0" w:space="0" w:color="auto"/>
        <w:bottom w:val="none" w:sz="0" w:space="0" w:color="auto"/>
        <w:right w:val="none" w:sz="0" w:space="0" w:color="auto"/>
      </w:divBdr>
    </w:div>
    <w:div w:id="2118013512">
      <w:bodyDiv w:val="1"/>
      <w:marLeft w:val="0"/>
      <w:marRight w:val="0"/>
      <w:marTop w:val="0"/>
      <w:marBottom w:val="0"/>
      <w:divBdr>
        <w:top w:val="none" w:sz="0" w:space="0" w:color="auto"/>
        <w:left w:val="none" w:sz="0" w:space="0" w:color="auto"/>
        <w:bottom w:val="none" w:sz="0" w:space="0" w:color="auto"/>
        <w:right w:val="none" w:sz="0" w:space="0" w:color="auto"/>
      </w:divBdr>
    </w:div>
    <w:div w:id="2141485379">
      <w:bodyDiv w:val="1"/>
      <w:marLeft w:val="0"/>
      <w:marRight w:val="0"/>
      <w:marTop w:val="0"/>
      <w:marBottom w:val="0"/>
      <w:divBdr>
        <w:top w:val="none" w:sz="0" w:space="0" w:color="auto"/>
        <w:left w:val="none" w:sz="0" w:space="0" w:color="auto"/>
        <w:bottom w:val="none" w:sz="0" w:space="0" w:color="auto"/>
        <w:right w:val="none" w:sz="0" w:space="0" w:color="auto"/>
      </w:divBdr>
      <w:divsChild>
        <w:div w:id="1496608729">
          <w:marLeft w:val="0"/>
          <w:marRight w:val="0"/>
          <w:marTop w:val="0"/>
          <w:marBottom w:val="0"/>
          <w:divBdr>
            <w:top w:val="none" w:sz="0" w:space="0" w:color="auto"/>
            <w:left w:val="none" w:sz="0" w:space="0" w:color="auto"/>
            <w:bottom w:val="none" w:sz="0" w:space="0" w:color="auto"/>
            <w:right w:val="none" w:sz="0" w:space="0" w:color="auto"/>
          </w:divBdr>
          <w:divsChild>
            <w:div w:id="1217815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7325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hhughes@avek.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us02web.zoom.us/j/89435727657?pwd=ak1XbmprdFBUQnRZOWszWU91VHdyUT09"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1611E3AB72D04F99C937B1E1034FF8" ma:contentTypeVersion="9" ma:contentTypeDescription="Create a new document." ma:contentTypeScope="" ma:versionID="1638d4cbfc664d7e7de606e9b12d71eb">
  <xsd:schema xmlns:xsd="http://www.w3.org/2001/XMLSchema" xmlns:xs="http://www.w3.org/2001/XMLSchema" xmlns:p="http://schemas.microsoft.com/office/2006/metadata/properties" xmlns:ns3="e1b50882-5bae-43eb-adf8-0aeaa131ada7" targetNamespace="http://schemas.microsoft.com/office/2006/metadata/properties" ma:root="true" ma:fieldsID="0fa6f8dc31c047aac0f2f9e2d1af6075" ns3:_="">
    <xsd:import namespace="e1b50882-5bae-43eb-adf8-0aeaa131ada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b50882-5bae-43eb-adf8-0aeaa131ad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EF56B54-F74E-4123-A882-16509E95F7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b50882-5bae-43eb-adf8-0aeaa131ad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20BC33F-F24D-450C-8C8D-073B528A0AC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ED2C711-4514-4FCB-9478-39A105FCD409}">
  <ds:schemaRefs>
    <ds:schemaRef ds:uri="http://schemas.openxmlformats.org/officeDocument/2006/bibliography"/>
  </ds:schemaRefs>
</ds:datastoreItem>
</file>

<file path=customXml/itemProps4.xml><?xml version="1.0" encoding="utf-8"?>
<ds:datastoreItem xmlns:ds="http://schemas.openxmlformats.org/officeDocument/2006/customXml" ds:itemID="{0AEA0503-F4C8-4B61-B959-E7B9868809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Pages>
  <Words>671</Words>
  <Characters>4089</Characters>
  <Application>Microsoft Office Word</Application>
  <DocSecurity>0</DocSecurity>
  <Lines>127</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Knudson</dc:creator>
  <cp:keywords/>
  <dc:description/>
  <cp:lastModifiedBy>Angel Fitzpatrick</cp:lastModifiedBy>
  <cp:revision>6</cp:revision>
  <cp:lastPrinted>2025-10-23T15:32:00Z</cp:lastPrinted>
  <dcterms:created xsi:type="dcterms:W3CDTF">2025-10-21T21:42:00Z</dcterms:created>
  <dcterms:modified xsi:type="dcterms:W3CDTF">2025-10-23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1611E3AB72D04F99C937B1E1034FF8</vt:lpwstr>
  </property>
  <property fmtid="{D5CDD505-2E9C-101B-9397-08002B2CF9AE}" pid="3" name="GrammarlyDocumentId">
    <vt:lpwstr>ff0c7b2bdb0118f9a991e708d7ee8902f2678ae925c1d242ff723e01a31035d1</vt:lpwstr>
  </property>
</Properties>
</file>